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25705A" w14:textId="56831340" w:rsidR="005B5ABF" w:rsidRDefault="0069542E" w:rsidP="002B5A32">
      <w:pPr>
        <w:spacing w:after="0" w:line="240" w:lineRule="auto"/>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4649AD88" w:rsidR="0085654A" w:rsidRDefault="006E0147"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Tamara Henderson</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451B1CB7" w14:textId="3AFB30D2"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sidRPr="00B30A56">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4BE74D3A" w14:textId="0178A8D4"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w:t>
                            </w:r>
                            <w:r w:rsidR="00E42545">
                              <w:rPr>
                                <w:rFonts w:ascii="Palatino Linotype" w:hAnsi="Palatino Linotype" w:cstheme="minorHAnsi"/>
                                <w:i/>
                                <w:sz w:val="16"/>
                                <w:szCs w:val="16"/>
                                <w:lang w:val="es-MX"/>
                              </w:rPr>
                              <w:t>o</w:t>
                            </w:r>
                            <w:r>
                              <w:rPr>
                                <w:rFonts w:ascii="Palatino Linotype" w:hAnsi="Palatino Linotype" w:cstheme="minorHAnsi"/>
                                <w:i/>
                                <w:sz w:val="16"/>
                                <w:szCs w:val="16"/>
                                <w:lang w:val="es-MX"/>
                              </w:rPr>
                              <w:t>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1F3FA654" w14:textId="6000DAD6" w:rsidR="00453227" w:rsidRDefault="00453227"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Ro</w:t>
                            </w:r>
                            <w:r w:rsidR="005716B0">
                              <w:rPr>
                                <w:rFonts w:ascii="Palatino Linotype" w:hAnsi="Palatino Linotype" w:cstheme="minorHAnsi"/>
                                <w:i/>
                                <w:sz w:val="16"/>
                                <w:szCs w:val="16"/>
                                <w:lang w:val="es-MX"/>
                              </w:rPr>
                              <w:t>s</w:t>
                            </w:r>
                            <w:r>
                              <w:rPr>
                                <w:rFonts w:ascii="Palatino Linotype" w:hAnsi="Palatino Linotype" w:cstheme="minorHAnsi"/>
                                <w:i/>
                                <w:sz w:val="16"/>
                                <w:szCs w:val="16"/>
                                <w:lang w:val="es-MX"/>
                              </w:rPr>
                              <w:t>helle Weiser-Nieto</w:t>
                            </w:r>
                          </w:p>
                          <w:p w14:paraId="4D7F32C7" w14:textId="4EFC3223" w:rsidR="004F500D" w:rsidRDefault="004F500D"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nnifer Reid</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 xml:space="preserve">Office of </w:t>
                            </w:r>
                            <w:proofErr w:type="spellStart"/>
                            <w:r w:rsidRPr="006D2932">
                              <w:rPr>
                                <w:rFonts w:ascii="Palatino Linotype" w:hAnsi="Palatino Linotype" w:cstheme="minorHAnsi"/>
                                <w:b/>
                                <w:sz w:val="16"/>
                                <w:szCs w:val="16"/>
                                <w:lang w:val="es-MX"/>
                              </w:rPr>
                              <w:t>Indian</w:t>
                            </w:r>
                            <w:proofErr w:type="spellEnd"/>
                            <w:r w:rsidRPr="006D2932">
                              <w:rPr>
                                <w:rFonts w:ascii="Palatino Linotype" w:hAnsi="Palatino Linotype" w:cstheme="minorHAnsi"/>
                                <w:b/>
                                <w:sz w:val="16"/>
                                <w:szCs w:val="16"/>
                                <w:lang w:val="es-MX"/>
                              </w:rPr>
                              <w:t xml:space="preserve">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w:t>
                            </w:r>
                            <w:proofErr w:type="spellStart"/>
                            <w:r w:rsidR="00A051ED">
                              <w:rPr>
                                <w:rFonts w:ascii="Palatino Linotype" w:hAnsi="Palatino Linotype" w:cstheme="minorHAnsi"/>
                                <w:i/>
                                <w:sz w:val="16"/>
                                <w:szCs w:val="16"/>
                                <w:lang w:val="es-MX"/>
                              </w:rPr>
                              <w:t>Superintendent</w:t>
                            </w:r>
                            <w:proofErr w:type="spellEnd"/>
                            <w:r w:rsidR="00A051ED">
                              <w:rPr>
                                <w:rFonts w:ascii="Palatino Linotype" w:hAnsi="Palatino Linotype" w:cstheme="minorHAnsi"/>
                                <w:i/>
                                <w:sz w:val="16"/>
                                <w:szCs w:val="16"/>
                                <w:lang w:val="es-MX"/>
                              </w:rPr>
                              <w:t xml:space="preserve">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68A6C5DA" w14:textId="776B3088" w:rsidR="005716B0" w:rsidRPr="00B46C83" w:rsidRDefault="005716B0"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Nicole Barney, Early Literacy Education Specialist</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1AF5B3D"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556E8">
                              <w:rPr>
                                <w:rFonts w:ascii="Palatino Linotype" w:hAnsi="Palatino Linotype" w:cstheme="minorHAnsi"/>
                                <w:b/>
                                <w:sz w:val="18"/>
                                <w:szCs w:val="18"/>
                              </w:rPr>
                              <w:t>4</w:t>
                            </w:r>
                            <w:r w:rsidRPr="000D1980">
                              <w:rPr>
                                <w:rFonts w:ascii="Palatino Linotype" w:hAnsi="Palatino Linotype" w:cstheme="minorHAnsi"/>
                                <w:b/>
                                <w:sz w:val="18"/>
                                <w:szCs w:val="18"/>
                              </w:rPr>
                              <w:t xml:space="preserve"> Meeting Dates</w:t>
                            </w:r>
                          </w:p>
                          <w:p w14:paraId="247A5604" w14:textId="33216B1F" w:rsidR="005474D2" w:rsidRDefault="00EF7403" w:rsidP="00EF7403">
                            <w:pPr>
                              <w:spacing w:after="0" w:line="240" w:lineRule="auto"/>
                              <w:rPr>
                                <w:rFonts w:ascii="Palatino Linotype" w:hAnsi="Palatino Linotype" w:cstheme="minorHAnsi"/>
                                <w:i/>
                                <w:sz w:val="18"/>
                                <w:szCs w:val="18"/>
                              </w:rPr>
                            </w:pPr>
                            <w:r>
                              <w:rPr>
                                <w:rFonts w:ascii="Palatino Linotype" w:hAnsi="Palatino Linotype" w:cstheme="minorHAnsi"/>
                                <w:i/>
                                <w:sz w:val="18"/>
                                <w:szCs w:val="18"/>
                              </w:rPr>
                              <w:t xml:space="preserve">TBA </w:t>
                            </w: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4649AD88" w:rsidR="0085654A" w:rsidRDefault="006E0147"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Tamara Henderson</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451B1CB7" w14:textId="3AFB30D2"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sidRPr="00B30A56">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4BE74D3A" w14:textId="0178A8D4"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w:t>
                      </w:r>
                      <w:r w:rsidR="00E42545">
                        <w:rPr>
                          <w:rFonts w:ascii="Palatino Linotype" w:hAnsi="Palatino Linotype" w:cstheme="minorHAnsi"/>
                          <w:i/>
                          <w:sz w:val="16"/>
                          <w:szCs w:val="16"/>
                          <w:lang w:val="es-MX"/>
                        </w:rPr>
                        <w:t>o</w:t>
                      </w:r>
                      <w:r>
                        <w:rPr>
                          <w:rFonts w:ascii="Palatino Linotype" w:hAnsi="Palatino Linotype" w:cstheme="minorHAnsi"/>
                          <w:i/>
                          <w:sz w:val="16"/>
                          <w:szCs w:val="16"/>
                          <w:lang w:val="es-MX"/>
                        </w:rPr>
                        <w:t>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1F3FA654" w14:textId="6000DAD6" w:rsidR="00453227" w:rsidRDefault="00453227"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Ro</w:t>
                      </w:r>
                      <w:r w:rsidR="005716B0">
                        <w:rPr>
                          <w:rFonts w:ascii="Palatino Linotype" w:hAnsi="Palatino Linotype" w:cstheme="minorHAnsi"/>
                          <w:i/>
                          <w:sz w:val="16"/>
                          <w:szCs w:val="16"/>
                          <w:lang w:val="es-MX"/>
                        </w:rPr>
                        <w:t>s</w:t>
                      </w:r>
                      <w:r>
                        <w:rPr>
                          <w:rFonts w:ascii="Palatino Linotype" w:hAnsi="Palatino Linotype" w:cstheme="minorHAnsi"/>
                          <w:i/>
                          <w:sz w:val="16"/>
                          <w:szCs w:val="16"/>
                          <w:lang w:val="es-MX"/>
                        </w:rPr>
                        <w:t>helle Weiser-Nieto</w:t>
                      </w:r>
                    </w:p>
                    <w:p w14:paraId="4D7F32C7" w14:textId="4EFC3223" w:rsidR="004F500D" w:rsidRDefault="004F500D" w:rsidP="00E379BE">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ennifer Reid</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 xml:space="preserve">Office of </w:t>
                      </w:r>
                      <w:proofErr w:type="spellStart"/>
                      <w:r w:rsidRPr="006D2932">
                        <w:rPr>
                          <w:rFonts w:ascii="Palatino Linotype" w:hAnsi="Palatino Linotype" w:cstheme="minorHAnsi"/>
                          <w:b/>
                          <w:sz w:val="16"/>
                          <w:szCs w:val="16"/>
                          <w:lang w:val="es-MX"/>
                        </w:rPr>
                        <w:t>Indian</w:t>
                      </w:r>
                      <w:proofErr w:type="spellEnd"/>
                      <w:r w:rsidRPr="006D2932">
                        <w:rPr>
                          <w:rFonts w:ascii="Palatino Linotype" w:hAnsi="Palatino Linotype" w:cstheme="minorHAnsi"/>
                          <w:b/>
                          <w:sz w:val="16"/>
                          <w:szCs w:val="16"/>
                          <w:lang w:val="es-MX"/>
                        </w:rPr>
                        <w:t xml:space="preserve">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w:t>
                      </w:r>
                      <w:proofErr w:type="spellStart"/>
                      <w:r w:rsidR="00A051ED">
                        <w:rPr>
                          <w:rFonts w:ascii="Palatino Linotype" w:hAnsi="Palatino Linotype" w:cstheme="minorHAnsi"/>
                          <w:i/>
                          <w:sz w:val="16"/>
                          <w:szCs w:val="16"/>
                          <w:lang w:val="es-MX"/>
                        </w:rPr>
                        <w:t>Superintendent</w:t>
                      </w:r>
                      <w:proofErr w:type="spellEnd"/>
                      <w:r w:rsidR="00A051ED">
                        <w:rPr>
                          <w:rFonts w:ascii="Palatino Linotype" w:hAnsi="Palatino Linotype" w:cstheme="minorHAnsi"/>
                          <w:i/>
                          <w:sz w:val="16"/>
                          <w:szCs w:val="16"/>
                          <w:lang w:val="es-MX"/>
                        </w:rPr>
                        <w:t xml:space="preserve">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68A6C5DA" w14:textId="776B3088" w:rsidR="005716B0" w:rsidRPr="00B46C83" w:rsidRDefault="005716B0"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Nicole Barney, Early Literacy Education Specialist</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1AF5B3D"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556E8">
                        <w:rPr>
                          <w:rFonts w:ascii="Palatino Linotype" w:hAnsi="Palatino Linotype" w:cstheme="minorHAnsi"/>
                          <w:b/>
                          <w:sz w:val="18"/>
                          <w:szCs w:val="18"/>
                        </w:rPr>
                        <w:t>4</w:t>
                      </w:r>
                      <w:r w:rsidRPr="000D1980">
                        <w:rPr>
                          <w:rFonts w:ascii="Palatino Linotype" w:hAnsi="Palatino Linotype" w:cstheme="minorHAnsi"/>
                          <w:b/>
                          <w:sz w:val="18"/>
                          <w:szCs w:val="18"/>
                        </w:rPr>
                        <w:t xml:space="preserve"> Meeting Dates</w:t>
                      </w:r>
                    </w:p>
                    <w:p w14:paraId="247A5604" w14:textId="33216B1F" w:rsidR="005474D2" w:rsidRDefault="00EF7403" w:rsidP="00EF7403">
                      <w:pPr>
                        <w:spacing w:after="0" w:line="240" w:lineRule="auto"/>
                        <w:rPr>
                          <w:rFonts w:ascii="Palatino Linotype" w:hAnsi="Palatino Linotype" w:cstheme="minorHAnsi"/>
                          <w:i/>
                          <w:sz w:val="18"/>
                          <w:szCs w:val="18"/>
                        </w:rPr>
                      </w:pPr>
                      <w:r>
                        <w:rPr>
                          <w:rFonts w:ascii="Palatino Linotype" w:hAnsi="Palatino Linotype" w:cstheme="minorHAnsi"/>
                          <w:i/>
                          <w:sz w:val="18"/>
                          <w:szCs w:val="18"/>
                        </w:rPr>
                        <w:t xml:space="preserve">TBA </w:t>
                      </w: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1BD8DA5E" w:rsidR="006A3C3D" w:rsidRDefault="003212AC" w:rsidP="006A3C3D">
      <w:pPr>
        <w:spacing w:after="0" w:line="240" w:lineRule="auto"/>
        <w:jc w:val="center"/>
        <w:rPr>
          <w:rFonts w:ascii="Candara" w:hAnsi="Candara" w:cstheme="minorHAnsi"/>
          <w:sz w:val="24"/>
          <w:szCs w:val="24"/>
        </w:rPr>
      </w:pPr>
      <w:r>
        <w:rPr>
          <w:rFonts w:ascii="Candara" w:hAnsi="Candara"/>
          <w:b/>
          <w:smallCaps/>
          <w:noProof/>
          <w:sz w:val="24"/>
          <w:szCs w:val="24"/>
        </w:rPr>
        <w:t>September</w:t>
      </w:r>
      <w:r w:rsidR="006148D0">
        <w:rPr>
          <w:rFonts w:ascii="Candara" w:hAnsi="Candara"/>
          <w:b/>
          <w:smallCaps/>
          <w:noProof/>
          <w:sz w:val="24"/>
          <w:szCs w:val="24"/>
        </w:rPr>
        <w:t xml:space="preserve"> </w:t>
      </w:r>
      <w:r>
        <w:rPr>
          <w:rFonts w:ascii="Candara" w:hAnsi="Candara"/>
          <w:b/>
          <w:smallCaps/>
          <w:noProof/>
          <w:sz w:val="24"/>
          <w:szCs w:val="24"/>
        </w:rPr>
        <w:t>20th</w:t>
      </w:r>
      <w:r w:rsidR="00CA4A24">
        <w:rPr>
          <w:rFonts w:ascii="Candara" w:hAnsi="Candara"/>
          <w:b/>
          <w:smallCaps/>
          <w:noProof/>
          <w:sz w:val="24"/>
          <w:szCs w:val="24"/>
        </w:rPr>
        <w:t>, 202</w:t>
      </w:r>
      <w:r w:rsidR="00643017">
        <w:rPr>
          <w:rFonts w:ascii="Candara" w:hAnsi="Candara"/>
          <w:b/>
          <w:smallCaps/>
          <w:noProof/>
          <w:sz w:val="24"/>
          <w:szCs w:val="24"/>
        </w:rPr>
        <w:t>4</w:t>
      </w:r>
    </w:p>
    <w:p w14:paraId="5877688E" w14:textId="7952DF40"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sidR="00315057">
        <w:rPr>
          <w:rFonts w:ascii="Candara" w:hAnsi="Candara" w:cstheme="minorHAnsi"/>
          <w:b/>
          <w:sz w:val="24"/>
          <w:szCs w:val="26"/>
        </w:rPr>
        <w:t xml:space="preserve"> </w:t>
      </w:r>
      <w:r w:rsidR="003212AC">
        <w:rPr>
          <w:rFonts w:ascii="Candara" w:hAnsi="Candara" w:cstheme="minorHAnsi"/>
          <w:b/>
          <w:sz w:val="24"/>
          <w:szCs w:val="26"/>
        </w:rPr>
        <w:t>3</w:t>
      </w:r>
      <w:r w:rsidR="006075D0">
        <w:rPr>
          <w:rFonts w:ascii="Candara" w:hAnsi="Candara" w:cstheme="minorHAnsi"/>
          <w:b/>
          <w:sz w:val="24"/>
          <w:szCs w:val="26"/>
        </w:rPr>
        <w:t>:</w:t>
      </w:r>
      <w:r w:rsidR="003212AC">
        <w:rPr>
          <w:rFonts w:ascii="Candara" w:hAnsi="Candara" w:cstheme="minorHAnsi"/>
          <w:b/>
          <w:sz w:val="24"/>
          <w:szCs w:val="26"/>
        </w:rPr>
        <w:t>3</w:t>
      </w:r>
      <w:r w:rsidR="006148D0">
        <w:rPr>
          <w:rFonts w:ascii="Candara" w:hAnsi="Candara" w:cstheme="minorHAnsi"/>
          <w:b/>
          <w:sz w:val="24"/>
          <w:szCs w:val="26"/>
        </w:rPr>
        <w:t>0</w:t>
      </w:r>
      <w:r w:rsidR="00880CCE">
        <w:rPr>
          <w:rFonts w:ascii="Candara" w:hAnsi="Candara" w:cstheme="minorHAnsi"/>
          <w:b/>
          <w:sz w:val="24"/>
          <w:szCs w:val="26"/>
        </w:rPr>
        <w:t xml:space="preserve"> p.m.</w:t>
      </w:r>
    </w:p>
    <w:p w14:paraId="77F2F5DC" w14:textId="77777777" w:rsidR="006A3C3D"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11DE1683" w14:textId="606CC1CA"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5D5D1158" w14:textId="4BC3BFCE" w:rsidR="001453E1" w:rsidRDefault="00861B09" w:rsidP="006A3C3D">
      <w:pPr>
        <w:tabs>
          <w:tab w:val="right" w:pos="10080"/>
        </w:tabs>
        <w:spacing w:after="0" w:line="240" w:lineRule="auto"/>
        <w:jc w:val="center"/>
        <w:rPr>
          <w:rFonts w:ascii="Candara" w:hAnsi="Candara" w:cstheme="minorHAnsi"/>
          <w:b/>
          <w:sz w:val="24"/>
          <w:szCs w:val="20"/>
        </w:rPr>
      </w:pPr>
      <w:r>
        <w:rPr>
          <w:rFonts w:ascii="Candara" w:hAnsi="Candara" w:cstheme="minorHAnsi"/>
          <w:b/>
          <w:sz w:val="24"/>
          <w:szCs w:val="20"/>
        </w:rPr>
        <w:t xml:space="preserve">In Person &amp; Zoom </w:t>
      </w:r>
    </w:p>
    <w:p w14:paraId="25949D98" w14:textId="1038BDA4" w:rsidR="00DA0A09" w:rsidRPr="00DA0A09" w:rsidRDefault="00DA0A09" w:rsidP="00DA0A09">
      <w:pPr>
        <w:spacing w:after="0"/>
        <w:jc w:val="center"/>
        <w:rPr>
          <w:sz w:val="20"/>
          <w:szCs w:val="20"/>
        </w:rPr>
      </w:pPr>
      <w:r w:rsidRPr="00DA0A09">
        <w:rPr>
          <w:sz w:val="20"/>
          <w:szCs w:val="20"/>
        </w:rPr>
        <w:t xml:space="preserve">Join </w:t>
      </w:r>
      <w:proofErr w:type="spellStart"/>
      <w:r w:rsidRPr="00DA0A09">
        <w:rPr>
          <w:sz w:val="20"/>
          <w:szCs w:val="20"/>
        </w:rPr>
        <w:t>ZoomGov</w:t>
      </w:r>
      <w:proofErr w:type="spellEnd"/>
      <w:r w:rsidRPr="00DA0A09">
        <w:rPr>
          <w:sz w:val="20"/>
          <w:szCs w:val="20"/>
        </w:rPr>
        <w:t xml:space="preserve"> Meeting</w:t>
      </w:r>
    </w:p>
    <w:p w14:paraId="10125B89" w14:textId="6BCFF885" w:rsidR="006A3C3D" w:rsidRPr="00DA0A09" w:rsidRDefault="00A60CAD" w:rsidP="00DA0A09">
      <w:pPr>
        <w:spacing w:after="0"/>
        <w:jc w:val="center"/>
        <w:rPr>
          <w:sz w:val="20"/>
          <w:szCs w:val="20"/>
        </w:rPr>
      </w:pPr>
      <w:hyperlink r:id="rId12" w:history="1">
        <w:r w:rsidR="00DA0A09" w:rsidRPr="00DA0A09">
          <w:rPr>
            <w:rStyle w:val="Hyperlink"/>
            <w:sz w:val="20"/>
            <w:szCs w:val="20"/>
          </w:rPr>
          <w:t>https://www.zoomgov.com/j/1616780158?pwd=9MY2r93tCXoHboglOAIxs22aqGi9ug.1</w:t>
        </w:r>
      </w:hyperlink>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2F2089D9" w14:textId="5D1E4E49"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r w:rsidR="006A3C3D">
        <w:rPr>
          <w:rFonts w:ascii="Candara" w:hAnsi="Candara" w:cstheme="minorHAnsi"/>
        </w:rPr>
        <w:tab/>
      </w:r>
      <w:r w:rsidR="006A3C3D">
        <w:rPr>
          <w:rFonts w:ascii="Candara" w:hAnsi="Candara" w:cstheme="minorHAnsi"/>
        </w:rPr>
        <w:tab/>
        <w:t xml:space="preserve">     </w:t>
      </w:r>
    </w:p>
    <w:p w14:paraId="21F767DF" w14:textId="77777777" w:rsidR="008F5225"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p>
    <w:p w14:paraId="0E55075A" w14:textId="3E1AED1E" w:rsidR="006A3C3D" w:rsidRDefault="008F5225"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 xml:space="preserve">Robin Butterfield, Jaimie Crane, Luhui Whitebear, Stacy Parrish, Brent Spencer, Paul Sell, Renae Guenther, Jemiah Wassman, Chris </w:t>
      </w:r>
      <w:proofErr w:type="spellStart"/>
      <w:r>
        <w:rPr>
          <w:rFonts w:ascii="Candara" w:hAnsi="Candara" w:cstheme="minorHAnsi"/>
        </w:rPr>
        <w:t>Manyson</w:t>
      </w:r>
      <w:proofErr w:type="spellEnd"/>
      <w:r>
        <w:rPr>
          <w:rFonts w:ascii="Candara" w:hAnsi="Candara" w:cstheme="minorHAnsi"/>
        </w:rPr>
        <w:t xml:space="preserve">, Nicole Barney, Stephanie Gluck, Nicole Butler- </w:t>
      </w:r>
      <w:proofErr w:type="gramStart"/>
      <w:r>
        <w:rPr>
          <w:rFonts w:ascii="Candara" w:hAnsi="Candara" w:cstheme="minorHAnsi"/>
        </w:rPr>
        <w:t>Hooten ,</w:t>
      </w:r>
      <w:proofErr w:type="gramEnd"/>
      <w:r>
        <w:rPr>
          <w:rFonts w:ascii="Candara" w:hAnsi="Candara" w:cstheme="minorHAnsi"/>
        </w:rPr>
        <w:t xml:space="preserve"> Kainoa Sandberg, April Campbell, Julie Bettles, Jennifer Reid, Jesse Jackson, Tamara Henderson</w:t>
      </w:r>
      <w:r w:rsidR="009145C7">
        <w:rPr>
          <w:rFonts w:ascii="Candara" w:hAnsi="Candara" w:cstheme="minorHAnsi"/>
        </w:rPr>
        <w:t>, Jennifer Belle, Sonya Moody-</w:t>
      </w:r>
      <w:proofErr w:type="spellStart"/>
      <w:r w:rsidR="009145C7">
        <w:rPr>
          <w:rFonts w:ascii="Candara" w:hAnsi="Candara" w:cstheme="minorHAnsi"/>
        </w:rPr>
        <w:t>Juardo</w:t>
      </w:r>
      <w:proofErr w:type="spellEnd"/>
      <w:r w:rsidR="009145C7">
        <w:rPr>
          <w:rFonts w:ascii="Candara" w:hAnsi="Candara" w:cstheme="minorHAnsi"/>
        </w:rPr>
        <w:t xml:space="preserve">, Angela Fasana, Renee Roman Nose, </w:t>
      </w:r>
      <w:r w:rsidR="00F12B6D">
        <w:rPr>
          <w:rFonts w:ascii="Candara" w:hAnsi="Candara" w:cstheme="minorHAnsi"/>
        </w:rPr>
        <w:t xml:space="preserve">Susan </w:t>
      </w:r>
      <w:proofErr w:type="spellStart"/>
      <w:r w:rsidR="00F12B6D">
        <w:rPr>
          <w:rFonts w:ascii="Candara" w:hAnsi="Candara" w:cstheme="minorHAnsi"/>
        </w:rPr>
        <w:t>Samek</w:t>
      </w:r>
      <w:proofErr w:type="spellEnd"/>
      <w:r w:rsidR="00F12B6D">
        <w:rPr>
          <w:rFonts w:ascii="Candara" w:hAnsi="Candara" w:cstheme="minorHAnsi"/>
        </w:rPr>
        <w:t xml:space="preserve">, Brandon Culbertson,  </w:t>
      </w:r>
      <w:r w:rsidR="007C11FC">
        <w:rPr>
          <w:rFonts w:ascii="Candara" w:hAnsi="Candara" w:cstheme="minorHAnsi"/>
        </w:rPr>
        <w:t xml:space="preserve">Osvaldo Avila, Marcianne Rivera, Sody Fern, </w:t>
      </w:r>
      <w:r w:rsidR="002877BA">
        <w:rPr>
          <w:rFonts w:ascii="Candara" w:hAnsi="Candara" w:cstheme="minorHAnsi"/>
        </w:rPr>
        <w:t xml:space="preserve">Leilani Sabzalian, Jermey </w:t>
      </w:r>
      <w:proofErr w:type="spellStart"/>
      <w:r w:rsidR="002877BA">
        <w:rPr>
          <w:rFonts w:ascii="Candara" w:hAnsi="Candara" w:cstheme="minorHAnsi"/>
        </w:rPr>
        <w:t>Ahola</w:t>
      </w:r>
      <w:proofErr w:type="spellEnd"/>
      <w:r w:rsidR="002877BA">
        <w:rPr>
          <w:rFonts w:ascii="Candara" w:hAnsi="Candara" w:cstheme="minorHAnsi"/>
        </w:rPr>
        <w:t xml:space="preserve">, </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5A2D123D"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w:t>
      </w:r>
      <w:r w:rsidR="00337DC7">
        <w:rPr>
          <w:rFonts w:ascii="Candara" w:hAnsi="Candara" w:cstheme="minorHAnsi"/>
          <w:b/>
        </w:rPr>
        <w:t>35</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FF0C4C">
        <w:rPr>
          <w:rFonts w:ascii="Candara" w:hAnsi="Candara" w:cstheme="minorHAnsi"/>
          <w:b/>
        </w:rPr>
        <w:t>M</w:t>
      </w:r>
      <w:r w:rsidR="009055CE">
        <w:rPr>
          <w:rFonts w:ascii="Candara" w:hAnsi="Candara" w:cstheme="minorHAnsi"/>
          <w:b/>
        </w:rPr>
        <w:t>ay</w:t>
      </w:r>
      <w:r w:rsidR="00583EE6">
        <w:rPr>
          <w:rFonts w:ascii="Candara" w:hAnsi="Candara" w:cstheme="minorHAnsi"/>
          <w:b/>
        </w:rPr>
        <w:t xml:space="preserve"> </w:t>
      </w:r>
      <w:r w:rsidR="00945567">
        <w:rPr>
          <w:rFonts w:ascii="Candara" w:hAnsi="Candara" w:cstheme="minorHAnsi"/>
          <w:b/>
        </w:rPr>
        <w:t>202</w:t>
      </w:r>
      <w:r w:rsidR="00583EE6">
        <w:rPr>
          <w:rFonts w:ascii="Candara" w:hAnsi="Candara" w:cstheme="minorHAnsi"/>
          <w:b/>
        </w:rPr>
        <w:t>4</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6CA659DB" w:rsidR="006A3C3D" w:rsidRPr="009145C7" w:rsidRDefault="006A3C3D" w:rsidP="006A3C3D">
      <w:pPr>
        <w:tabs>
          <w:tab w:val="left" w:pos="1440"/>
          <w:tab w:val="left" w:pos="2160"/>
          <w:tab w:val="left" w:pos="2880"/>
          <w:tab w:val="left" w:pos="3326"/>
          <w:tab w:val="left" w:pos="3780"/>
          <w:tab w:val="left" w:pos="8640"/>
        </w:tabs>
        <w:spacing w:after="0" w:line="240" w:lineRule="auto"/>
        <w:rPr>
          <w:rFonts w:ascii="Candara" w:hAnsi="Candara" w:cstheme="minorHAnsi"/>
          <w:bCs/>
        </w:rPr>
      </w:pPr>
      <w:r w:rsidRPr="00D40C43">
        <w:rPr>
          <w:rFonts w:ascii="Candara" w:hAnsi="Candara" w:cstheme="minorHAnsi"/>
          <w:b/>
        </w:rPr>
        <w:tab/>
      </w:r>
      <w:r w:rsidR="009145C7">
        <w:rPr>
          <w:rFonts w:ascii="Candara" w:hAnsi="Candara" w:cstheme="minorHAnsi"/>
          <w:bCs/>
        </w:rPr>
        <w:t xml:space="preserve">If there are any changes to the final minutes? No Comment – Please make sure to send any changes to Raina one week from today. </w:t>
      </w:r>
    </w:p>
    <w:p w14:paraId="4F36A2D6" w14:textId="3526B1C5" w:rsidR="009B6660" w:rsidRDefault="00A02EE8" w:rsidP="00891A63">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
        </w:rPr>
      </w:pPr>
      <w:r>
        <w:rPr>
          <w:rFonts w:ascii="Candara" w:hAnsi="Candara" w:cstheme="minorHAnsi"/>
          <w:b/>
        </w:rPr>
        <w:t>9:4</w:t>
      </w:r>
      <w:r w:rsidR="00337DC7">
        <w:rPr>
          <w:rFonts w:ascii="Candara" w:hAnsi="Candara" w:cstheme="minorHAnsi"/>
          <w:b/>
        </w:rPr>
        <w:t>0</w:t>
      </w:r>
      <w:r>
        <w:rPr>
          <w:rFonts w:ascii="Candara" w:hAnsi="Candara" w:cstheme="minorHAnsi"/>
          <w:b/>
        </w:rPr>
        <w:tab/>
      </w:r>
      <w:r w:rsidR="009B6660">
        <w:rPr>
          <w:rFonts w:ascii="Candara" w:hAnsi="Candara" w:cstheme="minorHAnsi"/>
          <w:b/>
        </w:rPr>
        <w:t xml:space="preserve">Office of Indian Education  </w:t>
      </w:r>
      <w:r w:rsidR="009B6660">
        <w:rPr>
          <w:rFonts w:ascii="Candara" w:hAnsi="Candara" w:cstheme="minorHAnsi"/>
          <w:b/>
        </w:rPr>
        <w:tab/>
        <w:t xml:space="preserve"> </w:t>
      </w:r>
    </w:p>
    <w:p w14:paraId="7E11D5EA" w14:textId="3BC9F95F" w:rsidR="009B6660" w:rsidRDefault="009B6660" w:rsidP="009B6660">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b/>
        </w:rPr>
        <w:tab/>
        <w:t xml:space="preserve"> </w:t>
      </w:r>
      <w:r>
        <w:rPr>
          <w:rFonts w:ascii="Candara" w:hAnsi="Candara" w:cstheme="minorHAnsi"/>
        </w:rPr>
        <w:t>4</w:t>
      </w:r>
      <w:r w:rsidRPr="00000DC2">
        <w:rPr>
          <w:rFonts w:ascii="Candara" w:hAnsi="Candara" w:cstheme="minorHAnsi"/>
        </w:rPr>
        <w:t>.1</w:t>
      </w:r>
      <w:r w:rsidRPr="00000DC2">
        <w:rPr>
          <w:rFonts w:ascii="Candara" w:hAnsi="Candara" w:cstheme="minorHAnsi"/>
        </w:rPr>
        <w:tab/>
      </w:r>
      <w:r>
        <w:rPr>
          <w:rFonts w:ascii="Candara" w:hAnsi="Candara" w:cstheme="minorHAnsi"/>
        </w:rPr>
        <w:t xml:space="preserve">Team Updates </w:t>
      </w:r>
    </w:p>
    <w:p w14:paraId="0D485A9C" w14:textId="6EBF7591" w:rsidR="009B6660" w:rsidRDefault="009B6660" w:rsidP="009B6660">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w:t>
      </w:r>
      <w:r w:rsidR="005716B0">
        <w:rPr>
          <w:rFonts w:ascii="Candara" w:hAnsi="Candara" w:cstheme="minorHAnsi"/>
        </w:rPr>
        <w:t xml:space="preserve"> </w:t>
      </w:r>
      <w:r w:rsidR="00E70518">
        <w:rPr>
          <w:rFonts w:ascii="Candara" w:hAnsi="Candara" w:cstheme="minorHAnsi"/>
        </w:rPr>
        <w:t>20</w:t>
      </w:r>
      <w:r>
        <w:rPr>
          <w:rFonts w:ascii="Candara" w:hAnsi="Candara" w:cstheme="minorHAnsi"/>
        </w:rPr>
        <w:t xml:space="preserve"> min April Campbell - </w:t>
      </w:r>
      <w:r w:rsidRPr="00260EA6">
        <w:rPr>
          <w:rFonts w:ascii="Candara" w:hAnsi="Candara" w:cstheme="minorHAnsi"/>
        </w:rPr>
        <w:t>Assistant Superintendent</w:t>
      </w:r>
      <w:r>
        <w:rPr>
          <w:rFonts w:ascii="Candara" w:hAnsi="Candara" w:cstheme="minorHAnsi"/>
        </w:rPr>
        <w:t xml:space="preserve"> </w:t>
      </w:r>
    </w:p>
    <w:p w14:paraId="749A4080" w14:textId="77777777" w:rsidR="00A60CAD" w:rsidRDefault="009145C7" w:rsidP="009B6660">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Staffing changes for our office, SSP plan will be send out in between this meeting and the next meeting. ESSER III funding provided us to hire 3 </w:t>
      </w:r>
      <w:r w:rsidR="00A60CAD">
        <w:rPr>
          <w:rFonts w:ascii="Candara" w:hAnsi="Candara" w:cstheme="minorHAnsi"/>
        </w:rPr>
        <w:t>positions,</w:t>
      </w:r>
      <w:r>
        <w:rPr>
          <w:rFonts w:ascii="Candara" w:hAnsi="Candara" w:cstheme="minorHAnsi"/>
        </w:rPr>
        <w:t xml:space="preserve"> and they will be ending on September 30</w:t>
      </w:r>
      <w:r w:rsidRPr="009145C7">
        <w:rPr>
          <w:rFonts w:ascii="Candara" w:hAnsi="Candara" w:cstheme="minorHAnsi"/>
          <w:vertAlign w:val="superscript"/>
        </w:rPr>
        <w:t>th</w:t>
      </w:r>
      <w:r>
        <w:rPr>
          <w:rFonts w:ascii="Candara" w:hAnsi="Candara" w:cstheme="minorHAnsi"/>
        </w:rPr>
        <w:t xml:space="preserve">. </w:t>
      </w:r>
      <w:r w:rsidR="00A60CAD">
        <w:rPr>
          <w:rFonts w:ascii="Candara" w:hAnsi="Candara" w:cstheme="minorHAnsi"/>
        </w:rPr>
        <w:t>We</w:t>
      </w:r>
      <w:r>
        <w:rPr>
          <w:rFonts w:ascii="Candara" w:hAnsi="Candara" w:cstheme="minorHAnsi"/>
        </w:rPr>
        <w:t xml:space="preserve"> also have 3 new team members coming on which are 2 early literacy positions, one being Nicole Barney who will be presenting next. We will also be hiring another early literacy position within the next </w:t>
      </w:r>
      <w:r w:rsidR="00DE575A">
        <w:rPr>
          <w:rFonts w:ascii="Candara" w:hAnsi="Candara" w:cstheme="minorHAnsi"/>
        </w:rPr>
        <w:t>month;</w:t>
      </w:r>
      <w:r>
        <w:rPr>
          <w:rFonts w:ascii="Candara" w:hAnsi="Candara" w:cstheme="minorHAnsi"/>
        </w:rPr>
        <w:t xml:space="preserve"> we are currently in the process of interviewing. </w:t>
      </w:r>
      <w:r w:rsidR="00F12B6D">
        <w:rPr>
          <w:rFonts w:ascii="Candara" w:hAnsi="Candara" w:cstheme="minorHAnsi"/>
        </w:rPr>
        <w:t>Our last position is our Executive Assistant position which will be decided on September 30</w:t>
      </w:r>
      <w:r w:rsidR="00F12B6D" w:rsidRPr="00F12B6D">
        <w:rPr>
          <w:rFonts w:ascii="Candara" w:hAnsi="Candara" w:cstheme="minorHAnsi"/>
          <w:vertAlign w:val="superscript"/>
        </w:rPr>
        <w:t>th</w:t>
      </w:r>
      <w:r w:rsidR="00F12B6D">
        <w:rPr>
          <w:rFonts w:ascii="Candara" w:hAnsi="Candara" w:cstheme="minorHAnsi"/>
        </w:rPr>
        <w:t xml:space="preserve">. This will be the last staffing update for this biennium. </w:t>
      </w:r>
      <w:r w:rsidR="00A60CAD">
        <w:rPr>
          <w:rFonts w:ascii="Candara" w:hAnsi="Candara" w:cstheme="minorHAnsi"/>
        </w:rPr>
        <w:t>The d</w:t>
      </w:r>
      <w:r w:rsidR="00F12B6D">
        <w:rPr>
          <w:rFonts w:ascii="Candara" w:hAnsi="Candara" w:cstheme="minorHAnsi"/>
        </w:rPr>
        <w:t xml:space="preserve">ata Justice project, we were able to send out an Executive memo to all school districts to make sure that accurate data is taken so we should have a much different picture of data by the end of the school year. Huge thanks to Brandon for </w:t>
      </w:r>
      <w:proofErr w:type="gramStart"/>
      <w:r w:rsidR="00F12B6D">
        <w:rPr>
          <w:rFonts w:ascii="Candara" w:hAnsi="Candara" w:cstheme="minorHAnsi"/>
        </w:rPr>
        <w:t>all of</w:t>
      </w:r>
      <w:proofErr w:type="gramEnd"/>
      <w:r w:rsidR="00F12B6D">
        <w:rPr>
          <w:rFonts w:ascii="Candara" w:hAnsi="Candara" w:cstheme="minorHAnsi"/>
        </w:rPr>
        <w:t xml:space="preserve"> the help with this project. </w:t>
      </w:r>
      <w:r w:rsidR="003A6819" w:rsidRPr="003A6819">
        <w:rPr>
          <w:rFonts w:ascii="Candara" w:hAnsi="Candara" w:cstheme="minorHAnsi"/>
        </w:rPr>
        <w:t>Here is the Executive Memo from Dr. Williams on the topic of the Implementation of New Tribal Affiliation Code beginning with SY24-25.</w:t>
      </w:r>
    </w:p>
    <w:p w14:paraId="6C888ADA" w14:textId="77777777" w:rsidR="00A60CAD" w:rsidRPr="00A60CAD" w:rsidRDefault="00A60CAD" w:rsidP="00A60CAD">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hyperlink r:id="rId13" w:history="1">
        <w:r w:rsidRPr="00A60CAD">
          <w:rPr>
            <w:rStyle w:val="Hyperlink"/>
            <w:rFonts w:ascii="Candara" w:hAnsi="Candara" w:cstheme="minorHAnsi"/>
          </w:rPr>
          <w:t>https://drive.google.com/file/d/1sJ0txnIJGiKqUypgjLS6mN6eCsuk0ft4/view?usp=sharing</w:t>
        </w:r>
      </w:hyperlink>
      <w:r w:rsidRPr="00A60CAD">
        <w:rPr>
          <w:rFonts w:ascii="Candara" w:hAnsi="Candara" w:cstheme="minorHAnsi"/>
        </w:rPr>
        <w:t xml:space="preserve"> </w:t>
      </w:r>
    </w:p>
    <w:p w14:paraId="3656EC12" w14:textId="507745E7" w:rsidR="00A60CAD" w:rsidRDefault="00A60CAD" w:rsidP="00A60CAD">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sidRPr="00A60CAD">
        <w:rPr>
          <w:rFonts w:ascii="Candara" w:hAnsi="Candara" w:cstheme="minorHAnsi"/>
        </w:rPr>
        <w:t xml:space="preserve">Next Steps: Data collection during Spring &amp; Fall </w:t>
      </w:r>
    </w:p>
    <w:p w14:paraId="6135C875" w14:textId="30552FDC" w:rsidR="00A60CAD" w:rsidRDefault="00A60CAD" w:rsidP="009B6660">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p>
    <w:p w14:paraId="494B8F87" w14:textId="7571B76D" w:rsidR="009B6660" w:rsidRDefault="009B6660" w:rsidP="009B6660">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 xml:space="preserve">- </w:t>
      </w:r>
      <w:r w:rsidR="00E70518">
        <w:rPr>
          <w:rFonts w:ascii="Candara" w:hAnsi="Candara" w:cstheme="minorHAnsi"/>
        </w:rPr>
        <w:t>2</w:t>
      </w:r>
      <w:r w:rsidR="00A6486F">
        <w:rPr>
          <w:rFonts w:ascii="Candara" w:hAnsi="Candara" w:cstheme="minorHAnsi"/>
        </w:rPr>
        <w:t>0</w:t>
      </w:r>
      <w:r>
        <w:rPr>
          <w:rFonts w:ascii="Candara" w:hAnsi="Candara" w:cstheme="minorHAnsi"/>
        </w:rPr>
        <w:t xml:space="preserve"> min Nicole Barney </w:t>
      </w:r>
    </w:p>
    <w:p w14:paraId="442F427C" w14:textId="2E45ABD9" w:rsidR="00F12B6D" w:rsidRDefault="00F12B6D" w:rsidP="009B6660">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bookmarkStart w:id="0" w:name="_Hlk177724596"/>
      <w:r>
        <w:rPr>
          <w:rFonts w:ascii="Candara" w:hAnsi="Candara" w:cstheme="minorHAnsi"/>
        </w:rPr>
        <w:t xml:space="preserve">Slide Deck Attached in Follow up materials </w:t>
      </w:r>
    </w:p>
    <w:bookmarkEnd w:id="0"/>
    <w:p w14:paraId="0ECB569D" w14:textId="18032880" w:rsidR="00E70518" w:rsidRDefault="00E70518" w:rsidP="009B6660">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 xml:space="preserve">- 20 min Stephanie Gluck - </w:t>
      </w:r>
      <w:r w:rsidRPr="00260EA6">
        <w:rPr>
          <w:rFonts w:ascii="Candara" w:hAnsi="Candara" w:cstheme="minorHAnsi"/>
        </w:rPr>
        <w:t>Research and Data Analyst</w:t>
      </w:r>
    </w:p>
    <w:p w14:paraId="425B34BB" w14:textId="77777777" w:rsidR="007C11FC" w:rsidRDefault="007C11FC" w:rsidP="007C11F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Slide Deck Attached in Follow up materials </w:t>
      </w:r>
    </w:p>
    <w:p w14:paraId="313466DF" w14:textId="77777777" w:rsidR="007C11FC" w:rsidRDefault="007C11FC" w:rsidP="009B6660">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p>
    <w:p w14:paraId="4564A3E5" w14:textId="0D5CA03E" w:rsidR="00891A63" w:rsidRDefault="00C45154" w:rsidP="00891A63">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891A63">
        <w:rPr>
          <w:rFonts w:ascii="Candara" w:hAnsi="Candara" w:cstheme="minorHAnsi"/>
          <w:b/>
          <w:bCs/>
        </w:rPr>
        <w:t>10:40</w:t>
      </w:r>
      <w:r w:rsidRPr="00FF0C4C">
        <w:rPr>
          <w:rFonts w:ascii="Candara" w:hAnsi="Candara" w:cstheme="minorHAnsi"/>
        </w:rPr>
        <w:t xml:space="preserve"> </w:t>
      </w:r>
      <w:r w:rsidRPr="00FF0C4C">
        <w:rPr>
          <w:rFonts w:ascii="Candara" w:hAnsi="Candara" w:cstheme="minorHAnsi"/>
        </w:rPr>
        <w:tab/>
      </w:r>
      <w:r w:rsidR="00891A63" w:rsidRPr="00C45154">
        <w:rPr>
          <w:rFonts w:ascii="Candara" w:hAnsi="Candara" w:cstheme="minorHAnsi"/>
          <w:b/>
          <w:bCs/>
        </w:rPr>
        <w:t>Break</w:t>
      </w:r>
    </w:p>
    <w:p w14:paraId="0BF98B73" w14:textId="079DA236" w:rsidR="00891A63" w:rsidRDefault="009B6660" w:rsidP="00891A63">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ab/>
      </w:r>
      <w:r>
        <w:rPr>
          <w:rFonts w:ascii="Candara" w:hAnsi="Candara" w:cstheme="minorHAnsi"/>
        </w:rPr>
        <w:tab/>
      </w:r>
    </w:p>
    <w:p w14:paraId="4508E33D" w14:textId="4002BADB" w:rsidR="002C385A" w:rsidRDefault="00891A63" w:rsidP="00891A63">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891A63">
        <w:rPr>
          <w:rFonts w:ascii="Candara" w:hAnsi="Candara" w:cstheme="minorHAnsi"/>
          <w:b/>
          <w:bCs/>
        </w:rPr>
        <w:t>10:50</w:t>
      </w:r>
      <w:r>
        <w:rPr>
          <w:rFonts w:ascii="Candara" w:hAnsi="Candara" w:cstheme="minorHAnsi"/>
        </w:rPr>
        <w:t xml:space="preserve"> </w:t>
      </w:r>
      <w:r>
        <w:rPr>
          <w:rFonts w:ascii="Candara" w:hAnsi="Candara" w:cstheme="minorHAnsi"/>
        </w:rPr>
        <w:tab/>
      </w:r>
      <w:r w:rsidRPr="00C45154">
        <w:rPr>
          <w:rFonts w:ascii="Candara" w:hAnsi="Candara" w:cstheme="minorHAnsi"/>
          <w:b/>
          <w:bCs/>
        </w:rPr>
        <w:t>Team Updates Continued:</w:t>
      </w:r>
      <w:r>
        <w:rPr>
          <w:rFonts w:ascii="Candara" w:hAnsi="Candara" w:cstheme="minorHAnsi"/>
        </w:rPr>
        <w:tab/>
      </w:r>
      <w:r>
        <w:rPr>
          <w:rFonts w:ascii="Candara" w:hAnsi="Candara" w:cstheme="minorHAnsi"/>
        </w:rPr>
        <w:tab/>
      </w:r>
      <w:r>
        <w:rPr>
          <w:rFonts w:ascii="Candara" w:hAnsi="Candara" w:cstheme="minorHAnsi"/>
        </w:rPr>
        <w:tab/>
      </w:r>
      <w:r>
        <w:rPr>
          <w:rFonts w:ascii="Candara" w:hAnsi="Candara" w:cstheme="minorHAnsi"/>
        </w:rPr>
        <w:tab/>
      </w:r>
      <w:r>
        <w:rPr>
          <w:rFonts w:ascii="Candara" w:hAnsi="Candara" w:cstheme="minorHAnsi"/>
        </w:rPr>
        <w:tab/>
      </w:r>
      <w:r w:rsidR="007C11FC">
        <w:rPr>
          <w:rFonts w:ascii="Candara" w:hAnsi="Candara" w:cstheme="minorHAnsi"/>
        </w:rPr>
        <w:tab/>
      </w:r>
      <w:r w:rsidR="009B6660">
        <w:rPr>
          <w:rFonts w:ascii="Candara" w:hAnsi="Candara" w:cstheme="minorHAnsi"/>
        </w:rPr>
        <w:t xml:space="preserve">- </w:t>
      </w:r>
      <w:r w:rsidR="00E70518">
        <w:rPr>
          <w:rFonts w:ascii="Candara" w:hAnsi="Candara" w:cstheme="minorHAnsi"/>
        </w:rPr>
        <w:t>2</w:t>
      </w:r>
      <w:r w:rsidR="009B6660">
        <w:rPr>
          <w:rFonts w:ascii="Candara" w:hAnsi="Candara" w:cstheme="minorHAnsi"/>
        </w:rPr>
        <w:t xml:space="preserve">0 min </w:t>
      </w:r>
      <w:r w:rsidR="005716B0">
        <w:rPr>
          <w:rFonts w:ascii="Candara" w:hAnsi="Candara" w:cstheme="minorHAnsi"/>
        </w:rPr>
        <w:t xml:space="preserve">Brent </w:t>
      </w:r>
      <w:r w:rsidR="009B6660">
        <w:rPr>
          <w:rFonts w:ascii="Candara" w:hAnsi="Candara" w:cstheme="minorHAnsi"/>
        </w:rPr>
        <w:t xml:space="preserve">Spencer - </w:t>
      </w:r>
      <w:r w:rsidR="009B6660" w:rsidRPr="00260EA6">
        <w:rPr>
          <w:rFonts w:ascii="Candara" w:hAnsi="Candara" w:cstheme="minorHAnsi"/>
        </w:rPr>
        <w:t>Indian Education Coordinato</w:t>
      </w:r>
      <w:r w:rsidR="00D325E5">
        <w:rPr>
          <w:rFonts w:ascii="Candara" w:hAnsi="Candara" w:cstheme="minorHAnsi"/>
        </w:rPr>
        <w:t>r</w:t>
      </w:r>
    </w:p>
    <w:p w14:paraId="4E883858" w14:textId="5815ECB1" w:rsidR="007C11FC" w:rsidRDefault="007C11FC" w:rsidP="007C11F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Slide Deck Attached in Follow up materials: </w:t>
      </w:r>
    </w:p>
    <w:p w14:paraId="5A301D92" w14:textId="7C40422A" w:rsidR="00891A63" w:rsidRDefault="00891A63" w:rsidP="00891A63">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 xml:space="preserve">- 30 min Stacy Parrish - </w:t>
      </w:r>
      <w:r w:rsidRPr="00260EA6">
        <w:rPr>
          <w:rFonts w:ascii="Candara" w:hAnsi="Candara" w:cstheme="minorHAnsi"/>
        </w:rPr>
        <w:t>Indian Education Specialist</w:t>
      </w:r>
    </w:p>
    <w:p w14:paraId="7261B433" w14:textId="3B9E2215" w:rsidR="007C11FC" w:rsidRDefault="007C11FC" w:rsidP="007C11F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Slide Deck Attached in Follow up materials </w:t>
      </w:r>
    </w:p>
    <w:p w14:paraId="1928D552" w14:textId="62AD1245" w:rsidR="002C385A" w:rsidRDefault="00891A63" w:rsidP="00891A63">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r>
      <w:r w:rsidR="00427C99">
        <w:rPr>
          <w:rFonts w:ascii="Candara" w:hAnsi="Candara" w:cstheme="minorHAnsi"/>
        </w:rPr>
        <w:t>- 20 Renee Roman Nose – Native American Student Success Coordinator</w:t>
      </w:r>
    </w:p>
    <w:p w14:paraId="3A929335" w14:textId="14F05F0A" w:rsidR="007C11FC" w:rsidRPr="00891A63" w:rsidRDefault="007C11FC" w:rsidP="007C11F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Slide Deck Attached in Follow up materials </w:t>
      </w:r>
    </w:p>
    <w:p w14:paraId="7B5C591C" w14:textId="77777777" w:rsidR="002C385A" w:rsidRDefault="002C385A" w:rsidP="002C385A">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65282141" w14:textId="0560BE18" w:rsidR="002C385A" w:rsidRPr="004B3D2D" w:rsidRDefault="002C385A" w:rsidP="002C385A">
      <w:pPr>
        <w:tabs>
          <w:tab w:val="left" w:pos="1440"/>
          <w:tab w:val="left" w:pos="2160"/>
          <w:tab w:val="left" w:pos="2880"/>
          <w:tab w:val="left" w:pos="3326"/>
          <w:tab w:val="left" w:pos="3780"/>
          <w:tab w:val="right" w:pos="10080"/>
        </w:tabs>
        <w:spacing w:after="0" w:line="240" w:lineRule="auto"/>
        <w:rPr>
          <w:rFonts w:ascii="Candara" w:hAnsi="Candara" w:cstheme="minorHAnsi"/>
          <w:b/>
          <w:bCs/>
        </w:rPr>
      </w:pPr>
      <w:r w:rsidRPr="004B3D2D">
        <w:rPr>
          <w:rFonts w:ascii="Candara" w:hAnsi="Candara" w:cstheme="minorHAnsi"/>
          <w:b/>
          <w:bCs/>
        </w:rPr>
        <w:t xml:space="preserve">12:00 </w:t>
      </w:r>
      <w:r w:rsidRPr="004B3D2D">
        <w:rPr>
          <w:rFonts w:ascii="Candara" w:hAnsi="Candara" w:cstheme="minorHAnsi"/>
          <w:b/>
          <w:bCs/>
        </w:rPr>
        <w:tab/>
      </w:r>
      <w:r w:rsidR="005716B0">
        <w:rPr>
          <w:rFonts w:ascii="Candara" w:hAnsi="Candara" w:cstheme="minorHAnsi"/>
          <w:b/>
          <w:bCs/>
        </w:rPr>
        <w:t>5</w:t>
      </w:r>
      <w:r w:rsidR="004B3D2D">
        <w:rPr>
          <w:rFonts w:ascii="Candara" w:hAnsi="Candara" w:cstheme="minorHAnsi"/>
          <w:b/>
          <w:bCs/>
        </w:rPr>
        <w:t>.1</w:t>
      </w:r>
      <w:r w:rsidR="004B3D2D">
        <w:rPr>
          <w:rFonts w:ascii="Candara" w:hAnsi="Candara" w:cstheme="minorHAnsi"/>
          <w:b/>
          <w:bCs/>
        </w:rPr>
        <w:tab/>
        <w:t xml:space="preserve">Working Lunch </w:t>
      </w:r>
    </w:p>
    <w:p w14:paraId="7F18C82B" w14:textId="77777777" w:rsidR="004B3D2D" w:rsidRDefault="004B3D2D" w:rsidP="002C385A">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239E8EB7" w14:textId="4371AF1A" w:rsidR="004B3D2D" w:rsidRDefault="002C385A" w:rsidP="002C385A">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4B3D2D">
        <w:rPr>
          <w:rFonts w:ascii="Candara" w:hAnsi="Candara" w:cstheme="minorHAnsi"/>
          <w:b/>
          <w:bCs/>
        </w:rPr>
        <w:t>12:10</w:t>
      </w:r>
      <w:r w:rsidRPr="004B3D2D">
        <w:rPr>
          <w:rFonts w:ascii="Candara" w:hAnsi="Candara" w:cstheme="minorHAnsi"/>
          <w:b/>
          <w:bCs/>
        </w:rPr>
        <w:tab/>
      </w:r>
      <w:r w:rsidR="005716B0">
        <w:rPr>
          <w:rFonts w:ascii="Candara" w:hAnsi="Candara" w:cstheme="minorHAnsi"/>
          <w:b/>
          <w:bCs/>
        </w:rPr>
        <w:t>6</w:t>
      </w:r>
      <w:r w:rsidR="004B3D2D">
        <w:rPr>
          <w:rFonts w:ascii="Candara" w:hAnsi="Candara" w:cstheme="minorHAnsi"/>
          <w:b/>
          <w:bCs/>
        </w:rPr>
        <w:t>.1</w:t>
      </w:r>
      <w:r w:rsidR="004B3D2D">
        <w:rPr>
          <w:rFonts w:ascii="Candara" w:hAnsi="Candara" w:cstheme="minorHAnsi"/>
          <w:b/>
          <w:bCs/>
        </w:rPr>
        <w:tab/>
      </w:r>
      <w:r w:rsidRPr="004B3D2D">
        <w:rPr>
          <w:rFonts w:ascii="Candara" w:hAnsi="Candara" w:cstheme="minorHAnsi"/>
          <w:b/>
          <w:bCs/>
        </w:rPr>
        <w:t xml:space="preserve">CTE </w:t>
      </w:r>
      <w:r w:rsidR="00891A63">
        <w:rPr>
          <w:rFonts w:ascii="Candara" w:hAnsi="Candara" w:cstheme="minorHAnsi"/>
          <w:b/>
          <w:bCs/>
        </w:rPr>
        <w:t>/ CCL Update</w:t>
      </w:r>
      <w:r w:rsidR="004B3D2D">
        <w:rPr>
          <w:rFonts w:ascii="Candara" w:hAnsi="Candara" w:cstheme="minorHAnsi"/>
        </w:rPr>
        <w:tab/>
        <w:t xml:space="preserve">Susan </w:t>
      </w:r>
      <w:proofErr w:type="spellStart"/>
      <w:r w:rsidR="004B3D2D">
        <w:rPr>
          <w:rFonts w:ascii="Candara" w:hAnsi="Candara" w:cstheme="minorHAnsi"/>
        </w:rPr>
        <w:t>Samek</w:t>
      </w:r>
      <w:proofErr w:type="spellEnd"/>
      <w:r w:rsidR="004B3D2D">
        <w:rPr>
          <w:rFonts w:ascii="Candara" w:hAnsi="Candara" w:cstheme="minorHAnsi"/>
        </w:rPr>
        <w:t xml:space="preserve"> </w:t>
      </w:r>
    </w:p>
    <w:p w14:paraId="42BDFB16" w14:textId="4D24FADE" w:rsidR="00DE575A" w:rsidRDefault="00DE575A" w:rsidP="002C385A">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Due to time constraints Susan has offered to send a follow up email to the committee. </w:t>
      </w:r>
    </w:p>
    <w:p w14:paraId="189A03C7" w14:textId="77777777" w:rsidR="00DE575A" w:rsidRPr="00DE575A" w:rsidRDefault="00DE575A" w:rsidP="00DE575A">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DE575A">
        <w:rPr>
          <w:rFonts w:ascii="Candara" w:hAnsi="Candara" w:cstheme="minorHAnsi"/>
        </w:rPr>
        <w:t xml:space="preserve">Updates from Susan </w:t>
      </w:r>
      <w:proofErr w:type="spellStart"/>
      <w:r w:rsidRPr="00DE575A">
        <w:rPr>
          <w:rFonts w:ascii="Candara" w:hAnsi="Candara" w:cstheme="minorHAnsi"/>
        </w:rPr>
        <w:t>Samek</w:t>
      </w:r>
      <w:proofErr w:type="spellEnd"/>
      <w:r w:rsidRPr="00DE575A">
        <w:rPr>
          <w:rFonts w:ascii="Candara" w:hAnsi="Candara" w:cstheme="minorHAnsi"/>
        </w:rPr>
        <w:t xml:space="preserve">, CCL/CTE Tribal Liaison at ODE - Thank you for inviting me to your Advisory Committee meeting. I’d like to share some updates from the past year, much of which took place behind the scenes. You can find a link to the detailed PowerPoint presentation providing more detail, </w:t>
      </w:r>
      <w:hyperlink r:id="rId14" w:history="1">
        <w:r w:rsidRPr="00DE575A">
          <w:rPr>
            <w:rStyle w:val="Hyperlink"/>
            <w:rFonts w:ascii="Candara" w:hAnsi="Candara" w:cstheme="minorHAnsi"/>
          </w:rPr>
          <w:t>here</w:t>
        </w:r>
      </w:hyperlink>
      <w:r w:rsidRPr="00DE575A">
        <w:rPr>
          <w:rFonts w:ascii="Candara" w:hAnsi="Candara" w:cstheme="minorHAnsi"/>
        </w:rPr>
        <w:t>. Below is an overview of some of the CTE and CCL projects and supporting resources that have been developed and are available to use and share out with your communities and educators:</w:t>
      </w:r>
    </w:p>
    <w:p w14:paraId="678F96EC" w14:textId="77777777" w:rsidR="00DE575A" w:rsidRPr="00DE575A" w:rsidRDefault="00DE575A" w:rsidP="00DE575A">
      <w:pPr>
        <w:numPr>
          <w:ilvl w:val="0"/>
          <w:numId w:val="13"/>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DE575A">
        <w:rPr>
          <w:rFonts w:ascii="Candara" w:hAnsi="Candara" w:cstheme="minorHAnsi"/>
        </w:rPr>
        <w:t xml:space="preserve">The guidance and feedback from the Tribes, shared with Susan and ODE Team members, informed the direction of the Career Connected Learning (CCL) program in Oregon and the Career Technical Education (CTE) State Plan for 2024-2028. The CTE State Plan has been completed, approved by the State Board of Education, and can be viewed </w:t>
      </w:r>
      <w:hyperlink r:id="rId15" w:history="1">
        <w:r w:rsidRPr="00DE575A">
          <w:rPr>
            <w:rStyle w:val="Hyperlink"/>
            <w:rFonts w:ascii="Candara" w:hAnsi="Candara" w:cstheme="minorHAnsi"/>
          </w:rPr>
          <w:t>here</w:t>
        </w:r>
      </w:hyperlink>
      <w:r w:rsidRPr="00DE575A">
        <w:rPr>
          <w:rFonts w:ascii="Candara" w:hAnsi="Candara" w:cstheme="minorHAnsi"/>
        </w:rPr>
        <w:t xml:space="preserve">. </w:t>
      </w:r>
    </w:p>
    <w:p w14:paraId="0A9DCD54" w14:textId="77777777" w:rsidR="00DE575A" w:rsidRPr="00DE575A" w:rsidRDefault="00DE575A" w:rsidP="00DE575A">
      <w:pPr>
        <w:numPr>
          <w:ilvl w:val="0"/>
          <w:numId w:val="13"/>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DE575A">
        <w:rPr>
          <w:rFonts w:ascii="Candara" w:hAnsi="Candara" w:cstheme="minorHAnsi"/>
        </w:rPr>
        <w:t xml:space="preserve">The CTE Awareness Project, sponsored by </w:t>
      </w:r>
      <w:proofErr w:type="spellStart"/>
      <w:r w:rsidRPr="00DE575A">
        <w:rPr>
          <w:rFonts w:ascii="Candara" w:hAnsi="Candara" w:cstheme="minorHAnsi"/>
        </w:rPr>
        <w:t>AdvanceCTE</w:t>
      </w:r>
      <w:proofErr w:type="spellEnd"/>
      <w:r w:rsidRPr="00DE575A">
        <w:rPr>
          <w:rFonts w:ascii="Candara" w:hAnsi="Candara" w:cstheme="minorHAnsi"/>
        </w:rPr>
        <w:t xml:space="preserve"> and led by the Higher Education Coordinating Commission in collaboration with the Oregon Department of Education, is developing materials to raise awareness about the benefits of Career Technical Education for students and families. This includes a handout outlining the programs available in their area. Additionally, the project is gathering data to better understand secondary attendance in CTE programs and the transition to postsecondary education, aiming to identify best practices for facilitating successful transitions.</w:t>
      </w:r>
    </w:p>
    <w:p w14:paraId="62DAD113" w14:textId="77777777" w:rsidR="00DE575A" w:rsidRPr="00DE575A" w:rsidRDefault="00DE575A" w:rsidP="00DE575A">
      <w:pPr>
        <w:numPr>
          <w:ilvl w:val="0"/>
          <w:numId w:val="13"/>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DE575A">
        <w:rPr>
          <w:rFonts w:ascii="Candara" w:hAnsi="Candara" w:cstheme="minorHAnsi"/>
        </w:rPr>
        <w:t xml:space="preserve">The Career Journey Video (CJV) series showcases the career paths of "near peer" young Oregonians as they share their personal stories and journeys to their careers. The website includes lesson plans for each CJV, a teacher </w:t>
      </w:r>
      <w:hyperlink r:id="rId16" w:history="1">
        <w:r w:rsidRPr="00DE575A">
          <w:rPr>
            <w:rStyle w:val="Hyperlink"/>
            <w:rFonts w:ascii="Candara" w:hAnsi="Candara" w:cstheme="minorHAnsi"/>
          </w:rPr>
          <w:t>toolkit</w:t>
        </w:r>
      </w:hyperlink>
      <w:r w:rsidRPr="00DE575A">
        <w:rPr>
          <w:rFonts w:ascii="Candara" w:hAnsi="Candara" w:cstheme="minorHAnsi"/>
        </w:rPr>
        <w:t xml:space="preserve"> filled with resources and activities, and a content alignment document that connects individual Career Journey videos to existing classroom content. Soon, the CJV series will feature stories from members of Oregon’s nine federally recognized Tribes (</w:t>
      </w:r>
      <w:hyperlink r:id="rId17" w:history="1">
        <w:r w:rsidRPr="00DE575A">
          <w:rPr>
            <w:rStyle w:val="Hyperlink"/>
            <w:rFonts w:ascii="Candara" w:hAnsi="Candara" w:cstheme="minorHAnsi"/>
          </w:rPr>
          <w:t>playlist link</w:t>
        </w:r>
      </w:hyperlink>
      <w:r w:rsidRPr="00DE575A">
        <w:rPr>
          <w:rFonts w:ascii="Candara" w:hAnsi="Candara" w:cstheme="minorHAnsi"/>
        </w:rPr>
        <w:t>). These new videos will be available on the CareerJourneys.org site in October, but you can preview them in advance using the playlist above or the links below. Please note that additional edits may be made to the videos before their release in October.</w:t>
      </w:r>
    </w:p>
    <w:p w14:paraId="7F93C3A1" w14:textId="77777777" w:rsidR="00DE575A" w:rsidRPr="00DE575A" w:rsidRDefault="00A60CAD" w:rsidP="00DE575A">
      <w:pPr>
        <w:numPr>
          <w:ilvl w:val="0"/>
          <w:numId w:val="14"/>
        </w:numPr>
        <w:tabs>
          <w:tab w:val="left" w:pos="1440"/>
          <w:tab w:val="left" w:pos="2160"/>
          <w:tab w:val="left" w:pos="2880"/>
          <w:tab w:val="left" w:pos="3326"/>
          <w:tab w:val="left" w:pos="3780"/>
          <w:tab w:val="right" w:pos="10080"/>
        </w:tabs>
        <w:spacing w:after="0" w:line="240" w:lineRule="auto"/>
        <w:rPr>
          <w:rFonts w:ascii="Candara" w:hAnsi="Candara" w:cstheme="minorHAnsi"/>
          <w:u w:val="single"/>
        </w:rPr>
      </w:pPr>
      <w:hyperlink r:id="rId18" w:history="1">
        <w:r w:rsidR="00DE575A" w:rsidRPr="00DE575A">
          <w:rPr>
            <w:rStyle w:val="Hyperlink"/>
            <w:rFonts w:ascii="Candara" w:hAnsi="Candara" w:cstheme="minorHAnsi"/>
          </w:rPr>
          <w:t>Ashley's Story - Confederated Tribes of Coos, Lower Umpqua and Siuslaw Indians</w:t>
        </w:r>
      </w:hyperlink>
    </w:p>
    <w:p w14:paraId="62C4EFBF" w14:textId="77777777" w:rsidR="00DE575A" w:rsidRPr="00DE575A" w:rsidRDefault="00A60CAD" w:rsidP="00DE575A">
      <w:pPr>
        <w:numPr>
          <w:ilvl w:val="0"/>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hyperlink r:id="rId19" w:history="1">
        <w:r w:rsidR="00DE575A" w:rsidRPr="00DE575A">
          <w:rPr>
            <w:rStyle w:val="Hyperlink"/>
            <w:rFonts w:ascii="Candara" w:hAnsi="Candara" w:cstheme="minorHAnsi"/>
          </w:rPr>
          <w:t>Brandon’s Story - Confederated Tribes of Siletz Indians</w:t>
        </w:r>
      </w:hyperlink>
    </w:p>
    <w:p w14:paraId="382E60C2" w14:textId="77777777" w:rsidR="00DE575A" w:rsidRPr="00DE575A" w:rsidRDefault="00A60CAD" w:rsidP="00DE575A">
      <w:pPr>
        <w:numPr>
          <w:ilvl w:val="0"/>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hyperlink r:id="rId20" w:history="1">
        <w:r w:rsidR="00DE575A" w:rsidRPr="00DE575A">
          <w:rPr>
            <w:rStyle w:val="Hyperlink"/>
            <w:rFonts w:ascii="Candara" w:hAnsi="Candara" w:cstheme="minorHAnsi"/>
          </w:rPr>
          <w:t>Cassie's Story - Cow Creek Band of Umpqua Tribe of Indians</w:t>
        </w:r>
      </w:hyperlink>
    </w:p>
    <w:p w14:paraId="6642BB4E" w14:textId="77777777" w:rsidR="00DE575A" w:rsidRPr="00DE575A" w:rsidRDefault="00A60CAD" w:rsidP="00DE575A">
      <w:pPr>
        <w:numPr>
          <w:ilvl w:val="0"/>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hyperlink r:id="rId21" w:history="1">
        <w:r w:rsidR="00DE575A" w:rsidRPr="00DE575A">
          <w:rPr>
            <w:rStyle w:val="Hyperlink"/>
            <w:rFonts w:ascii="Candara" w:hAnsi="Candara" w:cstheme="minorHAnsi"/>
          </w:rPr>
          <w:t>Dominic’s Story - Klamath Tribes</w:t>
        </w:r>
      </w:hyperlink>
    </w:p>
    <w:p w14:paraId="29188E75" w14:textId="77777777" w:rsidR="00DE575A" w:rsidRPr="00DE575A" w:rsidRDefault="00A60CAD" w:rsidP="00DE575A">
      <w:pPr>
        <w:numPr>
          <w:ilvl w:val="0"/>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hyperlink r:id="rId22" w:history="1">
        <w:r w:rsidR="00DE575A" w:rsidRPr="00DE575A">
          <w:rPr>
            <w:rStyle w:val="Hyperlink"/>
            <w:rFonts w:ascii="Candara" w:hAnsi="Candara" w:cstheme="minorHAnsi"/>
          </w:rPr>
          <w:t>Elizabeth's Story - Cow Creek Band of Umpqua Tribe of Indians</w:t>
        </w:r>
      </w:hyperlink>
    </w:p>
    <w:p w14:paraId="2E1DE04B" w14:textId="77777777" w:rsidR="00DE575A" w:rsidRPr="00DE575A" w:rsidRDefault="00A60CAD" w:rsidP="00DE575A">
      <w:pPr>
        <w:numPr>
          <w:ilvl w:val="0"/>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hyperlink r:id="rId23" w:history="1">
        <w:r w:rsidR="00DE575A" w:rsidRPr="00DE575A">
          <w:rPr>
            <w:rStyle w:val="Hyperlink"/>
            <w:rFonts w:ascii="Candara" w:hAnsi="Candara" w:cstheme="minorHAnsi"/>
          </w:rPr>
          <w:t>Henry's Story - Klamath Tribes</w:t>
        </w:r>
      </w:hyperlink>
    </w:p>
    <w:p w14:paraId="4B326327" w14:textId="77777777" w:rsidR="00DE575A" w:rsidRPr="00DE575A" w:rsidRDefault="00A60CAD" w:rsidP="00DE575A">
      <w:pPr>
        <w:numPr>
          <w:ilvl w:val="0"/>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hyperlink r:id="rId24" w:history="1">
        <w:r w:rsidR="00DE575A" w:rsidRPr="00DE575A">
          <w:rPr>
            <w:rStyle w:val="Hyperlink"/>
            <w:rFonts w:ascii="Candara" w:hAnsi="Candara" w:cstheme="minorHAnsi"/>
          </w:rPr>
          <w:t>Jon's Story - Burns Paiute Tribe</w:t>
        </w:r>
      </w:hyperlink>
    </w:p>
    <w:p w14:paraId="6712BB10" w14:textId="77777777" w:rsidR="00DE575A" w:rsidRPr="00DE575A" w:rsidRDefault="00A60CAD" w:rsidP="00DE575A">
      <w:pPr>
        <w:numPr>
          <w:ilvl w:val="0"/>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hyperlink r:id="rId25" w:history="1">
        <w:r w:rsidR="00DE575A" w:rsidRPr="00DE575A">
          <w:rPr>
            <w:rStyle w:val="Hyperlink"/>
            <w:rFonts w:ascii="Candara" w:hAnsi="Candara" w:cstheme="minorHAnsi"/>
          </w:rPr>
          <w:t>Kamiah's Story - Confederated Tribes of Grand Ronde</w:t>
        </w:r>
      </w:hyperlink>
    </w:p>
    <w:p w14:paraId="549F443B" w14:textId="77777777" w:rsidR="00DE575A" w:rsidRPr="00DE575A" w:rsidRDefault="00A60CAD" w:rsidP="00DE575A">
      <w:pPr>
        <w:numPr>
          <w:ilvl w:val="0"/>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hyperlink r:id="rId26" w:history="1">
        <w:r w:rsidR="00DE575A" w:rsidRPr="00DE575A">
          <w:rPr>
            <w:rStyle w:val="Hyperlink"/>
            <w:rFonts w:ascii="Candara" w:hAnsi="Candara" w:cstheme="minorHAnsi"/>
          </w:rPr>
          <w:t>Kola's Story - Confederated Tribes of the Umatilla Indian Reservation</w:t>
        </w:r>
      </w:hyperlink>
    </w:p>
    <w:p w14:paraId="7D096917" w14:textId="77777777" w:rsidR="00DE575A" w:rsidRPr="00DE575A" w:rsidRDefault="00A60CAD" w:rsidP="00DE575A">
      <w:pPr>
        <w:numPr>
          <w:ilvl w:val="0"/>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hyperlink r:id="rId27" w:history="1">
        <w:r w:rsidR="00DE575A" w:rsidRPr="00DE575A">
          <w:rPr>
            <w:rStyle w:val="Hyperlink"/>
            <w:rFonts w:ascii="Candara" w:hAnsi="Candara" w:cstheme="minorHAnsi"/>
          </w:rPr>
          <w:t>Mahima's Story - Confederated Tribes of Grand Ronde</w:t>
        </w:r>
      </w:hyperlink>
    </w:p>
    <w:p w14:paraId="6D119981" w14:textId="77777777" w:rsidR="00DE575A" w:rsidRPr="00DE575A" w:rsidRDefault="00A60CAD" w:rsidP="00DE575A">
      <w:pPr>
        <w:numPr>
          <w:ilvl w:val="0"/>
          <w:numId w:val="14"/>
        </w:numPr>
        <w:tabs>
          <w:tab w:val="left" w:pos="1440"/>
          <w:tab w:val="left" w:pos="2160"/>
          <w:tab w:val="left" w:pos="2880"/>
          <w:tab w:val="left" w:pos="3326"/>
          <w:tab w:val="left" w:pos="3780"/>
          <w:tab w:val="right" w:pos="10080"/>
        </w:tabs>
        <w:spacing w:after="0" w:line="240" w:lineRule="auto"/>
        <w:rPr>
          <w:rFonts w:ascii="Candara" w:hAnsi="Candara" w:cstheme="minorHAnsi"/>
          <w:u w:val="single"/>
        </w:rPr>
      </w:pPr>
      <w:hyperlink r:id="rId28" w:history="1">
        <w:r w:rsidR="00DE575A" w:rsidRPr="00DE575A">
          <w:rPr>
            <w:rStyle w:val="Hyperlink"/>
            <w:rFonts w:ascii="Candara" w:hAnsi="Candara" w:cstheme="minorHAnsi"/>
          </w:rPr>
          <w:t>Mariah’s Story - Confederated Tribes of Warm Springs</w:t>
        </w:r>
      </w:hyperlink>
    </w:p>
    <w:p w14:paraId="573AD755" w14:textId="77777777" w:rsidR="00DE575A" w:rsidRPr="00DE575A" w:rsidRDefault="00DE575A" w:rsidP="00DE575A">
      <w:pPr>
        <w:numPr>
          <w:ilvl w:val="0"/>
          <w:numId w:val="14"/>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DE575A">
        <w:rPr>
          <w:rFonts w:ascii="Candara" w:hAnsi="Candara" w:cstheme="minorHAnsi"/>
          <w:u w:val="single"/>
        </w:rPr>
        <w:t>Coquille Indian Tribe - Video Coming Soon</w:t>
      </w:r>
    </w:p>
    <w:p w14:paraId="0763C042" w14:textId="77777777" w:rsidR="00DE575A" w:rsidRPr="00DE575A" w:rsidRDefault="00DE575A" w:rsidP="00DE575A">
      <w:pPr>
        <w:numPr>
          <w:ilvl w:val="0"/>
          <w:numId w:val="13"/>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DE575A">
        <w:rPr>
          <w:rFonts w:ascii="Candara" w:hAnsi="Candara" w:cstheme="minorHAnsi"/>
        </w:rPr>
        <w:t xml:space="preserve">The Career Connected Learning Hub at </w:t>
      </w:r>
      <w:hyperlink r:id="rId29" w:history="1">
        <w:r w:rsidRPr="00DE575A">
          <w:rPr>
            <w:rStyle w:val="Hyperlink"/>
            <w:rFonts w:ascii="Candara" w:hAnsi="Candara" w:cstheme="minorHAnsi"/>
          </w:rPr>
          <w:t>https://careerconnectoregon.org/</w:t>
        </w:r>
      </w:hyperlink>
      <w:r w:rsidRPr="00DE575A">
        <w:rPr>
          <w:rFonts w:ascii="Candara" w:hAnsi="Candara" w:cstheme="minorHAnsi"/>
        </w:rPr>
        <w:t xml:space="preserve"> (CCO) provides extensive resources for educators, families, students, and businesses, including SASSY, an AI-powered career exploration tool. The student page has been updated to include a Career Pathways section, allowing users to explore various career clusters. All resources and tools at CCO are free and open access, making them easy to use and to share with your community. Additionally, the CCO team has launched a </w:t>
      </w:r>
      <w:hyperlink r:id="rId30" w:history="1">
        <w:r w:rsidRPr="00DE575A">
          <w:rPr>
            <w:rStyle w:val="Hyperlink"/>
            <w:rFonts w:ascii="Candara" w:hAnsi="Candara" w:cstheme="minorHAnsi"/>
          </w:rPr>
          <w:t>Tribal Communities Page</w:t>
        </w:r>
      </w:hyperlink>
      <w:r w:rsidRPr="00DE575A">
        <w:rPr>
          <w:rFonts w:ascii="Candara" w:hAnsi="Candara" w:cstheme="minorHAnsi"/>
        </w:rPr>
        <w:t xml:space="preserve">  and is considering a networking page for Tribal education teams and Native American educators. Susan will be reaching out to you or a member of your Education Teams to gather feedback on content and contacts to share with the CCO team.</w:t>
      </w:r>
    </w:p>
    <w:p w14:paraId="18D3586E" w14:textId="77777777" w:rsidR="00DE575A" w:rsidRPr="00DE575A" w:rsidRDefault="00DE575A" w:rsidP="00DE575A">
      <w:pPr>
        <w:numPr>
          <w:ilvl w:val="0"/>
          <w:numId w:val="13"/>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DE575A">
        <w:rPr>
          <w:rFonts w:ascii="Candara" w:hAnsi="Candara" w:cstheme="minorHAnsi"/>
        </w:rPr>
        <w:t xml:space="preserve">The Oregon Employability Skills curriculum is now available at </w:t>
      </w:r>
      <w:hyperlink r:id="rId31" w:history="1">
        <w:r w:rsidRPr="00DE575A">
          <w:rPr>
            <w:rStyle w:val="Hyperlink"/>
            <w:rFonts w:ascii="Candara" w:hAnsi="Candara" w:cstheme="minorHAnsi"/>
          </w:rPr>
          <w:t>https://www.oregonemployabilityskills.org/educators-community-partners</w:t>
        </w:r>
      </w:hyperlink>
      <w:r w:rsidRPr="00DE575A">
        <w:rPr>
          <w:rFonts w:ascii="Candara" w:hAnsi="Candara" w:cstheme="minorHAnsi"/>
        </w:rPr>
        <w:t>. This curriculum features modules for all age groups, from 1st grade to adulthood, including Awareness (Grades 1-6), Exploration (Grades 5-9), and Work Readiness (Grades 8-Adult). It is free and open access, and we encourage you to share it with your education teams.</w:t>
      </w:r>
    </w:p>
    <w:p w14:paraId="7EF42D21" w14:textId="77777777" w:rsidR="00DE575A" w:rsidRPr="00DE575A" w:rsidRDefault="00DE575A" w:rsidP="00DE575A">
      <w:pPr>
        <w:numPr>
          <w:ilvl w:val="0"/>
          <w:numId w:val="13"/>
        </w:numPr>
        <w:tabs>
          <w:tab w:val="left" w:pos="1440"/>
          <w:tab w:val="left" w:pos="2160"/>
          <w:tab w:val="left" w:pos="2880"/>
          <w:tab w:val="left" w:pos="3326"/>
          <w:tab w:val="left" w:pos="3780"/>
          <w:tab w:val="right" w:pos="10080"/>
        </w:tabs>
        <w:spacing w:after="0" w:line="240" w:lineRule="auto"/>
        <w:rPr>
          <w:rFonts w:ascii="Candara" w:hAnsi="Candara" w:cstheme="minorHAnsi"/>
        </w:rPr>
      </w:pPr>
      <w:r w:rsidRPr="00DE575A">
        <w:rPr>
          <w:rFonts w:ascii="Candara" w:hAnsi="Candara" w:cstheme="minorHAnsi"/>
        </w:rPr>
        <w:t xml:space="preserve">If you or your teams are interested in an overview presentation of these or other resources. please reach out to Susan at </w:t>
      </w:r>
      <w:hyperlink r:id="rId32" w:history="1">
        <w:r w:rsidRPr="00DE575A">
          <w:rPr>
            <w:rStyle w:val="Hyperlink"/>
            <w:rFonts w:ascii="Candara" w:hAnsi="Candara" w:cstheme="minorHAnsi"/>
          </w:rPr>
          <w:t>susan.samek@ode.oregon.gov</w:t>
        </w:r>
      </w:hyperlink>
      <w:r w:rsidRPr="00DE575A">
        <w:rPr>
          <w:rFonts w:ascii="Candara" w:hAnsi="Candara" w:cstheme="minorHAnsi"/>
        </w:rPr>
        <w:t>.</w:t>
      </w:r>
    </w:p>
    <w:p w14:paraId="5CF77561" w14:textId="77777777" w:rsidR="004B3D2D" w:rsidRDefault="004B3D2D" w:rsidP="002C385A">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5150596B" w14:textId="6069C746" w:rsidR="002C385A" w:rsidRDefault="002C385A" w:rsidP="002C385A">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4B3D2D">
        <w:rPr>
          <w:rFonts w:ascii="Candara" w:hAnsi="Candara" w:cstheme="minorHAnsi"/>
          <w:b/>
          <w:bCs/>
        </w:rPr>
        <w:t>12:30</w:t>
      </w:r>
      <w:r w:rsidR="00D325E5" w:rsidRPr="004B3D2D">
        <w:rPr>
          <w:rFonts w:ascii="Candara" w:hAnsi="Candara" w:cstheme="minorHAnsi"/>
          <w:b/>
          <w:bCs/>
        </w:rPr>
        <w:tab/>
      </w:r>
      <w:r w:rsidR="005716B0">
        <w:rPr>
          <w:rFonts w:ascii="Candara" w:hAnsi="Candara" w:cstheme="minorHAnsi"/>
          <w:b/>
          <w:bCs/>
        </w:rPr>
        <w:t>7</w:t>
      </w:r>
      <w:r w:rsidR="004B3D2D">
        <w:rPr>
          <w:rFonts w:ascii="Candara" w:hAnsi="Candara" w:cstheme="minorHAnsi"/>
          <w:b/>
          <w:bCs/>
        </w:rPr>
        <w:t>.1</w:t>
      </w:r>
      <w:r w:rsidR="004B3D2D">
        <w:rPr>
          <w:rFonts w:ascii="Candara" w:hAnsi="Candara" w:cstheme="minorHAnsi"/>
          <w:b/>
          <w:bCs/>
        </w:rPr>
        <w:tab/>
      </w:r>
      <w:r w:rsidRPr="004B3D2D">
        <w:rPr>
          <w:rFonts w:ascii="Candara" w:hAnsi="Candara" w:cstheme="minorHAnsi"/>
          <w:b/>
          <w:bCs/>
        </w:rPr>
        <w:t>Youth Conservation Corps</w:t>
      </w:r>
      <w:r>
        <w:rPr>
          <w:rFonts w:ascii="Candara" w:hAnsi="Candara" w:cstheme="minorHAnsi"/>
        </w:rPr>
        <w:t xml:space="preserve"> </w:t>
      </w:r>
      <w:r w:rsidR="004B3D2D">
        <w:rPr>
          <w:rFonts w:ascii="Candara" w:hAnsi="Candara" w:cstheme="minorHAnsi"/>
        </w:rPr>
        <w:tab/>
        <w:t xml:space="preserve">Jeremy </w:t>
      </w:r>
      <w:proofErr w:type="spellStart"/>
      <w:r w:rsidR="004B3D2D">
        <w:rPr>
          <w:rFonts w:ascii="Candara" w:hAnsi="Candara" w:cstheme="minorHAnsi"/>
        </w:rPr>
        <w:t>Ahola</w:t>
      </w:r>
      <w:proofErr w:type="spellEnd"/>
    </w:p>
    <w:p w14:paraId="34B4EBD1" w14:textId="1E614670" w:rsidR="002C385A" w:rsidRDefault="00DE575A" w:rsidP="002C385A">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Slide Deck Attached in follow up materials </w:t>
      </w:r>
    </w:p>
    <w:p w14:paraId="500F5F4A" w14:textId="2416E8BE" w:rsidR="002C385A" w:rsidRPr="004B3D2D" w:rsidRDefault="002C385A" w:rsidP="002C385A">
      <w:pPr>
        <w:tabs>
          <w:tab w:val="left" w:pos="1440"/>
          <w:tab w:val="left" w:pos="2160"/>
          <w:tab w:val="left" w:pos="2880"/>
          <w:tab w:val="left" w:pos="3326"/>
          <w:tab w:val="left" w:pos="3780"/>
          <w:tab w:val="right" w:pos="10080"/>
        </w:tabs>
        <w:spacing w:after="0" w:line="240" w:lineRule="auto"/>
        <w:rPr>
          <w:rFonts w:ascii="Candara" w:hAnsi="Candara" w:cstheme="minorHAnsi"/>
          <w:b/>
          <w:bCs/>
        </w:rPr>
      </w:pPr>
      <w:r w:rsidRPr="004B3D2D">
        <w:rPr>
          <w:rFonts w:ascii="Candara" w:hAnsi="Candara" w:cstheme="minorHAnsi"/>
          <w:b/>
          <w:bCs/>
        </w:rPr>
        <w:t xml:space="preserve">12:50 </w:t>
      </w:r>
      <w:r w:rsidRPr="004B3D2D">
        <w:rPr>
          <w:rFonts w:ascii="Candara" w:hAnsi="Candara" w:cstheme="minorHAnsi"/>
          <w:b/>
          <w:bCs/>
        </w:rPr>
        <w:tab/>
        <w:t xml:space="preserve">Break </w:t>
      </w:r>
    </w:p>
    <w:p w14:paraId="203F7AED" w14:textId="77777777" w:rsidR="004B3D2D" w:rsidRDefault="004B3D2D" w:rsidP="002C385A">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309AC33C" w14:textId="32A9C6BB" w:rsidR="005716B0" w:rsidRPr="005716B0" w:rsidRDefault="002C385A" w:rsidP="00891A63">
      <w:pPr>
        <w:tabs>
          <w:tab w:val="left" w:pos="1440"/>
          <w:tab w:val="left" w:pos="2160"/>
          <w:tab w:val="left" w:pos="2880"/>
          <w:tab w:val="left" w:pos="3326"/>
          <w:tab w:val="left" w:pos="3780"/>
          <w:tab w:val="right" w:pos="10080"/>
        </w:tabs>
        <w:spacing w:after="0" w:line="240" w:lineRule="auto"/>
        <w:rPr>
          <w:rFonts w:ascii="Candara" w:hAnsi="Candara" w:cstheme="minorHAnsi"/>
          <w:b/>
          <w:bCs/>
        </w:rPr>
      </w:pPr>
      <w:r w:rsidRPr="004B3D2D">
        <w:rPr>
          <w:rFonts w:ascii="Candara" w:hAnsi="Candara" w:cstheme="minorHAnsi"/>
          <w:b/>
          <w:bCs/>
        </w:rPr>
        <w:t>1:00</w:t>
      </w:r>
      <w:r>
        <w:rPr>
          <w:rFonts w:ascii="Candara" w:hAnsi="Candara" w:cstheme="minorHAnsi"/>
        </w:rPr>
        <w:t xml:space="preserve"> </w:t>
      </w:r>
      <w:r>
        <w:rPr>
          <w:rFonts w:ascii="Candara" w:hAnsi="Candara" w:cstheme="minorHAnsi"/>
        </w:rPr>
        <w:tab/>
      </w:r>
      <w:r w:rsidR="005716B0">
        <w:rPr>
          <w:rFonts w:ascii="Candara" w:hAnsi="Candara" w:cstheme="minorHAnsi"/>
          <w:b/>
          <w:bCs/>
        </w:rPr>
        <w:t>8</w:t>
      </w:r>
      <w:r w:rsidR="005716B0" w:rsidRPr="005716B0">
        <w:rPr>
          <w:rFonts w:ascii="Candara" w:hAnsi="Candara" w:cstheme="minorHAnsi"/>
          <w:b/>
          <w:bCs/>
        </w:rPr>
        <w:t>.0</w:t>
      </w:r>
      <w:r w:rsidR="005716B0" w:rsidRPr="005716B0">
        <w:rPr>
          <w:rFonts w:ascii="Candara" w:hAnsi="Candara" w:cstheme="minorHAnsi"/>
          <w:b/>
          <w:bCs/>
        </w:rPr>
        <w:tab/>
        <w:t>Next Meeting Agenda Items</w:t>
      </w:r>
    </w:p>
    <w:p w14:paraId="4C1192B3" w14:textId="636CAD08" w:rsidR="005716B0" w:rsidRDefault="005716B0" w:rsidP="00891A63">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5716B0">
        <w:rPr>
          <w:rFonts w:ascii="Candara" w:hAnsi="Candara" w:cstheme="minorHAnsi"/>
          <w:b/>
          <w:bCs/>
        </w:rPr>
        <w:tab/>
      </w:r>
      <w:r w:rsidRPr="005716B0">
        <w:rPr>
          <w:rFonts w:ascii="Candara" w:hAnsi="Candara" w:cstheme="minorHAnsi"/>
          <w:b/>
          <w:bCs/>
        </w:rPr>
        <w:tab/>
      </w:r>
      <w:r>
        <w:rPr>
          <w:rFonts w:ascii="Candara" w:hAnsi="Candara" w:cstheme="minorHAnsi"/>
        </w:rPr>
        <w:t>8</w:t>
      </w:r>
      <w:r w:rsidRPr="005716B0">
        <w:rPr>
          <w:rFonts w:ascii="Candara" w:hAnsi="Candara" w:cstheme="minorHAnsi"/>
        </w:rPr>
        <w:t>.1</w:t>
      </w:r>
      <w:r>
        <w:rPr>
          <w:rFonts w:ascii="Candara" w:hAnsi="Candara" w:cstheme="minorHAnsi"/>
        </w:rPr>
        <w:tab/>
        <w:t>Scheduling for future meetings</w:t>
      </w:r>
    </w:p>
    <w:p w14:paraId="5246D893" w14:textId="5E0AD800" w:rsidR="005716B0" w:rsidRPr="00DE575A" w:rsidRDefault="00DE575A" w:rsidP="00891A63">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Our next scheduled meeting will be a virtual meeting on October 18</w:t>
      </w:r>
      <w:r w:rsidRPr="00DE575A">
        <w:rPr>
          <w:rFonts w:ascii="Candara" w:hAnsi="Candara" w:cstheme="minorHAnsi"/>
          <w:vertAlign w:val="superscript"/>
        </w:rPr>
        <w:t>th</w:t>
      </w:r>
      <w:r>
        <w:rPr>
          <w:rFonts w:ascii="Candara" w:hAnsi="Candara" w:cstheme="minorHAnsi"/>
        </w:rPr>
        <w:t xml:space="preserve"> from 9:30 – 12:00. Our November meeting will be held on the 15</w:t>
      </w:r>
      <w:r w:rsidRPr="00DE575A">
        <w:rPr>
          <w:rFonts w:ascii="Candara" w:hAnsi="Candara" w:cstheme="minorHAnsi"/>
          <w:vertAlign w:val="superscript"/>
        </w:rPr>
        <w:t>th</w:t>
      </w:r>
      <w:r>
        <w:rPr>
          <w:rFonts w:ascii="Candara" w:hAnsi="Candara" w:cstheme="minorHAnsi"/>
        </w:rPr>
        <w:t xml:space="preserve"> as a hybrid option from 9:30 – 3:30pm. </w:t>
      </w:r>
      <w:r w:rsidR="00644E51">
        <w:rPr>
          <w:rFonts w:ascii="Candara" w:hAnsi="Candara" w:cstheme="minorHAnsi"/>
        </w:rPr>
        <w:t xml:space="preserve">No meeting will be held in December due to scheduling and holidays. Will work on scheduling for January at the November meeting date. </w:t>
      </w:r>
    </w:p>
    <w:p w14:paraId="53ADCBB6" w14:textId="63A4F7DE" w:rsidR="009B6660" w:rsidRDefault="005716B0" w:rsidP="00891A63">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b/>
          <w:bCs/>
        </w:rPr>
        <w:t>1:10</w:t>
      </w:r>
      <w:r w:rsidR="004B3D2D" w:rsidRPr="004B3D2D">
        <w:rPr>
          <w:rFonts w:ascii="Candara" w:hAnsi="Candara" w:cstheme="minorHAnsi"/>
          <w:b/>
          <w:bCs/>
        </w:rPr>
        <w:tab/>
      </w:r>
      <w:r w:rsidR="002C385A" w:rsidRPr="004B3D2D">
        <w:rPr>
          <w:rFonts w:ascii="Candara" w:hAnsi="Candara" w:cstheme="minorHAnsi"/>
          <w:b/>
          <w:bCs/>
        </w:rPr>
        <w:t>Team Updates</w:t>
      </w:r>
      <w:r w:rsidR="004B3D2D" w:rsidRPr="004B3D2D">
        <w:rPr>
          <w:rFonts w:ascii="Candara" w:hAnsi="Candara" w:cstheme="minorHAnsi"/>
          <w:b/>
          <w:bCs/>
        </w:rPr>
        <w:t xml:space="preserve"> Continued</w:t>
      </w:r>
      <w:r w:rsidR="002C385A" w:rsidRPr="004B3D2D">
        <w:rPr>
          <w:rFonts w:ascii="Candara" w:hAnsi="Candara" w:cstheme="minorHAnsi"/>
          <w:b/>
          <w:bCs/>
        </w:rPr>
        <w:t>:</w:t>
      </w:r>
    </w:p>
    <w:p w14:paraId="02532AFE" w14:textId="2E09909A" w:rsidR="00427C99" w:rsidRDefault="009B6660" w:rsidP="00427C99">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r>
      <w:bookmarkStart w:id="1" w:name="_Hlk177374402"/>
      <w:r w:rsidR="00C45154">
        <w:rPr>
          <w:rFonts w:ascii="Candara" w:hAnsi="Candara" w:cstheme="minorHAnsi"/>
        </w:rPr>
        <w:t xml:space="preserve"> </w:t>
      </w:r>
      <w:r w:rsidR="00427C99">
        <w:rPr>
          <w:rFonts w:ascii="Candara" w:hAnsi="Candara" w:cstheme="minorHAnsi"/>
        </w:rPr>
        <w:t xml:space="preserve">- 20 min Brandon Culbertson - </w:t>
      </w:r>
      <w:r w:rsidR="00427C99" w:rsidRPr="00260EA6">
        <w:rPr>
          <w:rFonts w:ascii="Candara" w:hAnsi="Candara" w:cstheme="minorHAnsi"/>
        </w:rPr>
        <w:t>Indian Education Engagement Coordinator</w:t>
      </w:r>
    </w:p>
    <w:p w14:paraId="5870C69C" w14:textId="13CD8CFC" w:rsidR="00644E51" w:rsidRPr="00891A63" w:rsidRDefault="00644E51" w:rsidP="00427C99">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Slide Deck sent out in Follow up materials </w:t>
      </w:r>
    </w:p>
    <w:bookmarkEnd w:id="1"/>
    <w:p w14:paraId="4CFC6E5E" w14:textId="25F398F9" w:rsidR="002C385A" w:rsidRPr="002C385A" w:rsidRDefault="002C385A" w:rsidP="00BF2787">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693E770A" w14:textId="3D8E38A7" w:rsidR="00FF0C4C" w:rsidRDefault="00891A63" w:rsidP="003B0A00">
      <w:pPr>
        <w:tabs>
          <w:tab w:val="left" w:pos="1440"/>
          <w:tab w:val="left" w:pos="2160"/>
          <w:tab w:val="left" w:pos="2880"/>
          <w:tab w:val="left" w:pos="3326"/>
          <w:tab w:val="left" w:pos="3780"/>
          <w:tab w:val="right" w:pos="10080"/>
        </w:tabs>
        <w:spacing w:after="0" w:line="240" w:lineRule="auto"/>
        <w:ind w:left="3326" w:hanging="1440"/>
        <w:rPr>
          <w:rFonts w:ascii="Candara" w:hAnsi="Candara" w:cstheme="minorHAnsi"/>
          <w:b/>
        </w:rPr>
      </w:pPr>
      <w:r>
        <w:rPr>
          <w:rFonts w:ascii="Candara" w:hAnsi="Candara" w:cstheme="minorHAnsi"/>
          <w:b/>
        </w:rPr>
        <w:t>1:</w:t>
      </w:r>
      <w:r w:rsidR="005716B0">
        <w:rPr>
          <w:rFonts w:ascii="Candara" w:hAnsi="Candara" w:cstheme="minorHAnsi"/>
          <w:b/>
        </w:rPr>
        <w:t>30</w:t>
      </w:r>
      <w:r w:rsidR="00436885">
        <w:rPr>
          <w:rFonts w:ascii="Candara" w:hAnsi="Candara" w:cstheme="minorHAnsi"/>
          <w:b/>
        </w:rPr>
        <w:tab/>
      </w:r>
      <w:r w:rsidR="005716B0">
        <w:rPr>
          <w:rFonts w:ascii="Candara" w:hAnsi="Candara" w:cstheme="minorHAnsi"/>
          <w:b/>
        </w:rPr>
        <w:t>0</w:t>
      </w:r>
      <w:r w:rsidR="00FF0C4C">
        <w:rPr>
          <w:rFonts w:ascii="Candara" w:hAnsi="Candara" w:cstheme="minorHAnsi"/>
          <w:b/>
        </w:rPr>
        <w:t xml:space="preserve">.0 </w:t>
      </w:r>
      <w:r w:rsidR="00EA64EB">
        <w:rPr>
          <w:rFonts w:ascii="Candara" w:hAnsi="Candara" w:cstheme="minorHAnsi"/>
          <w:b/>
        </w:rPr>
        <w:tab/>
      </w:r>
      <w:r w:rsidR="00C90A37">
        <w:rPr>
          <w:rFonts w:ascii="Candara" w:hAnsi="Candara" w:cstheme="minorHAnsi"/>
          <w:b/>
        </w:rPr>
        <w:t>Early Learning Transition Check-in (ELTC)</w:t>
      </w:r>
      <w:r w:rsidR="00C90A37">
        <w:rPr>
          <w:rFonts w:ascii="Candara" w:hAnsi="Candara" w:cstheme="minorHAnsi"/>
          <w:b/>
        </w:rPr>
        <w:tab/>
      </w:r>
      <w:r w:rsidR="00C90A37" w:rsidRPr="00C90A37">
        <w:rPr>
          <w:rFonts w:ascii="Candara" w:hAnsi="Candara" w:cstheme="minorHAnsi"/>
          <w:bCs/>
        </w:rPr>
        <w:t>Sody Fern</w:t>
      </w:r>
    </w:p>
    <w:p w14:paraId="19D013C6" w14:textId="6EB624F5" w:rsidR="006E0147" w:rsidRPr="006E0147" w:rsidRDefault="006E0147" w:rsidP="00436885">
      <w:pPr>
        <w:tabs>
          <w:tab w:val="left" w:pos="1440"/>
          <w:tab w:val="left" w:pos="2160"/>
          <w:tab w:val="left" w:pos="2880"/>
          <w:tab w:val="left" w:pos="3326"/>
          <w:tab w:val="left" w:pos="3780"/>
          <w:tab w:val="right" w:pos="10080"/>
        </w:tabs>
        <w:spacing w:after="0" w:line="240" w:lineRule="auto"/>
        <w:ind w:left="2880" w:hanging="1440"/>
        <w:rPr>
          <w:rFonts w:ascii="Candara" w:hAnsi="Candara" w:cstheme="minorHAnsi"/>
          <w:bCs/>
        </w:rPr>
      </w:pPr>
      <w:r>
        <w:rPr>
          <w:rFonts w:ascii="Candara" w:hAnsi="Candara" w:cstheme="minorHAnsi"/>
          <w:b/>
        </w:rPr>
        <w:tab/>
      </w:r>
      <w:r>
        <w:rPr>
          <w:rFonts w:ascii="Candara" w:hAnsi="Candara" w:cstheme="minorHAnsi"/>
          <w:b/>
        </w:rPr>
        <w:tab/>
      </w:r>
      <w:r w:rsidR="005716B0">
        <w:rPr>
          <w:rFonts w:ascii="Candara" w:hAnsi="Candara" w:cstheme="minorHAnsi"/>
          <w:bCs/>
        </w:rPr>
        <w:t>9</w:t>
      </w:r>
      <w:r>
        <w:rPr>
          <w:rFonts w:ascii="Candara" w:hAnsi="Candara" w:cstheme="minorHAnsi"/>
          <w:bCs/>
        </w:rPr>
        <w:t xml:space="preserve">.1 </w:t>
      </w:r>
      <w:r w:rsidR="00EA64EB">
        <w:rPr>
          <w:rFonts w:ascii="Candara" w:hAnsi="Candara" w:cstheme="minorHAnsi"/>
          <w:bCs/>
        </w:rPr>
        <w:tab/>
      </w:r>
      <w:r w:rsidR="009B6660">
        <w:rPr>
          <w:rFonts w:ascii="Candara" w:hAnsi="Candara" w:cstheme="minorHAnsi"/>
          <w:bCs/>
        </w:rPr>
        <w:t>C</w:t>
      </w:r>
      <w:r w:rsidR="00C90A37" w:rsidRPr="00C90A37">
        <w:rPr>
          <w:rFonts w:ascii="Candara" w:hAnsi="Candara" w:cstheme="minorHAnsi"/>
          <w:bCs/>
        </w:rPr>
        <w:t>ompleted its second pilot in 2023, of the Family Conversation. This fall,</w:t>
      </w:r>
      <w:r w:rsidR="00C90A37">
        <w:rPr>
          <w:rFonts w:ascii="Candara" w:hAnsi="Candara" w:cstheme="minorHAnsi"/>
          <w:bCs/>
        </w:rPr>
        <w:t xml:space="preserve"> </w:t>
      </w:r>
      <w:r w:rsidR="00C90A37" w:rsidRPr="00C90A37">
        <w:rPr>
          <w:rFonts w:ascii="Candara" w:hAnsi="Candara" w:cstheme="minorHAnsi"/>
          <w:bCs/>
        </w:rPr>
        <w:t>the third pilot of the Family Conversation will be conducted with over 50 schools across Oregon.</w:t>
      </w:r>
    </w:p>
    <w:p w14:paraId="6141BB24" w14:textId="77777777" w:rsidR="005716B0" w:rsidRDefault="005716B0" w:rsidP="003C77E1">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p>
    <w:p w14:paraId="4ABB2914" w14:textId="5E78BC68" w:rsidR="005716B0" w:rsidRPr="00DE575A" w:rsidRDefault="00DE575A" w:rsidP="00DE575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Cs/>
        </w:rPr>
        <w:t xml:space="preserve">Due to time constraints the committee has decided to revisit this presentation at the November Hybrid Meeting. </w:t>
      </w:r>
    </w:p>
    <w:p w14:paraId="3DED04B4" w14:textId="77777777" w:rsidR="005716B0" w:rsidRDefault="005716B0" w:rsidP="003C77E1">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p>
    <w:p w14:paraId="23010905" w14:textId="6A971000" w:rsidR="005716B0" w:rsidRDefault="00891A63" w:rsidP="005716B0">
      <w:pPr>
        <w:tabs>
          <w:tab w:val="left" w:pos="1440"/>
          <w:tab w:val="left" w:pos="2160"/>
          <w:tab w:val="left" w:pos="2880"/>
          <w:tab w:val="left" w:pos="3326"/>
          <w:tab w:val="left" w:pos="3780"/>
          <w:tab w:val="right" w:pos="10080"/>
        </w:tabs>
        <w:spacing w:after="0" w:line="240" w:lineRule="auto"/>
        <w:ind w:left="720" w:hanging="720"/>
        <w:jc w:val="both"/>
        <w:rPr>
          <w:rFonts w:ascii="Candara" w:hAnsi="Candara" w:cstheme="minorHAnsi"/>
          <w:b/>
        </w:rPr>
      </w:pPr>
      <w:r>
        <w:rPr>
          <w:rFonts w:ascii="Candara" w:hAnsi="Candara" w:cstheme="minorHAnsi"/>
          <w:b/>
        </w:rPr>
        <w:t>1</w:t>
      </w:r>
      <w:r w:rsidR="002C385A">
        <w:rPr>
          <w:rFonts w:ascii="Candara" w:hAnsi="Candara" w:cstheme="minorHAnsi"/>
          <w:b/>
        </w:rPr>
        <w:t>:</w:t>
      </w:r>
      <w:r w:rsidR="00F72465">
        <w:rPr>
          <w:rFonts w:ascii="Candara" w:hAnsi="Candara" w:cstheme="minorHAnsi"/>
          <w:b/>
        </w:rPr>
        <w:t>4</w:t>
      </w:r>
      <w:r w:rsidR="002C385A">
        <w:rPr>
          <w:rFonts w:ascii="Candara" w:hAnsi="Candara" w:cstheme="minorHAnsi"/>
          <w:b/>
        </w:rPr>
        <w:t>0</w:t>
      </w:r>
      <w:r w:rsidR="00607C6B">
        <w:rPr>
          <w:rFonts w:ascii="Candara" w:hAnsi="Candara" w:cstheme="minorHAnsi"/>
          <w:b/>
        </w:rPr>
        <w:tab/>
      </w:r>
      <w:r w:rsidR="00F72465">
        <w:rPr>
          <w:rFonts w:ascii="Candara" w:hAnsi="Candara" w:cstheme="minorHAnsi"/>
          <w:b/>
        </w:rPr>
        <w:tab/>
      </w:r>
      <w:r w:rsidR="005716B0">
        <w:rPr>
          <w:rFonts w:ascii="Candara" w:hAnsi="Candara" w:cstheme="minorHAnsi"/>
          <w:b/>
        </w:rPr>
        <w:t>10</w:t>
      </w:r>
      <w:r w:rsidR="003C77E1">
        <w:rPr>
          <w:rFonts w:ascii="Candara" w:hAnsi="Candara" w:cstheme="minorHAnsi"/>
          <w:b/>
        </w:rPr>
        <w:t>.0</w:t>
      </w:r>
      <w:r w:rsidR="003C77E1">
        <w:rPr>
          <w:rFonts w:ascii="Candara" w:hAnsi="Candara" w:cstheme="minorHAnsi"/>
          <w:b/>
        </w:rPr>
        <w:tab/>
        <w:t>AI/AN Advisory Committee Business</w:t>
      </w:r>
    </w:p>
    <w:p w14:paraId="7D31616B" w14:textId="404DBA40" w:rsidR="005716B0" w:rsidRDefault="005716B0" w:rsidP="005716B0">
      <w:pPr>
        <w:tabs>
          <w:tab w:val="left" w:pos="1440"/>
          <w:tab w:val="left" w:pos="2160"/>
          <w:tab w:val="left" w:pos="2880"/>
          <w:tab w:val="left" w:pos="3326"/>
          <w:tab w:val="left" w:pos="3780"/>
          <w:tab w:val="right" w:pos="10080"/>
        </w:tabs>
        <w:spacing w:after="0" w:line="240" w:lineRule="auto"/>
        <w:ind w:left="720" w:hanging="720"/>
        <w:jc w:val="both"/>
        <w:rPr>
          <w:rFonts w:ascii="Candara" w:hAnsi="Candara" w:cstheme="minorHAnsi"/>
        </w:rPr>
      </w:pPr>
      <w:r>
        <w:rPr>
          <w:rFonts w:ascii="Candara" w:hAnsi="Candara" w:cstheme="minorHAnsi"/>
          <w:b/>
        </w:rPr>
        <w:tab/>
      </w:r>
      <w:r w:rsidR="00F72465">
        <w:rPr>
          <w:rFonts w:ascii="Candara" w:hAnsi="Candara" w:cstheme="minorHAnsi"/>
          <w:b/>
        </w:rPr>
        <w:tab/>
      </w:r>
      <w:r>
        <w:rPr>
          <w:rFonts w:ascii="Candara" w:hAnsi="Candara" w:cstheme="minorHAnsi"/>
        </w:rPr>
        <w:t>10</w:t>
      </w:r>
      <w:r w:rsidR="003C77E1" w:rsidRPr="00FC029E">
        <w:rPr>
          <w:rFonts w:ascii="Candara" w:hAnsi="Candara" w:cstheme="minorHAnsi"/>
        </w:rPr>
        <w:t>.1</w:t>
      </w:r>
      <w:r w:rsidR="003C77E1" w:rsidRPr="00FC029E">
        <w:rPr>
          <w:rFonts w:ascii="Candara" w:hAnsi="Candara" w:cstheme="minorHAnsi"/>
        </w:rPr>
        <w:tab/>
      </w:r>
      <w:r w:rsidR="003C77E1" w:rsidRPr="00EA64EB">
        <w:rPr>
          <w:rFonts w:ascii="Candara" w:hAnsi="Candara" w:cstheme="minorHAnsi"/>
        </w:rPr>
        <w:t>2024 Workday Training Required for all Advisory Committee Members</w:t>
      </w:r>
    </w:p>
    <w:p w14:paraId="5881D9C6" w14:textId="5819F0A0" w:rsidR="00DE575A" w:rsidRDefault="00DE575A" w:rsidP="005716B0">
      <w:pPr>
        <w:tabs>
          <w:tab w:val="left" w:pos="1440"/>
          <w:tab w:val="left" w:pos="2160"/>
          <w:tab w:val="left" w:pos="2880"/>
          <w:tab w:val="left" w:pos="3326"/>
          <w:tab w:val="left" w:pos="3780"/>
          <w:tab w:val="right" w:pos="10080"/>
        </w:tabs>
        <w:spacing w:after="0" w:line="240" w:lineRule="auto"/>
        <w:ind w:left="720" w:hanging="720"/>
        <w:jc w:val="both"/>
        <w:rPr>
          <w:rFonts w:ascii="Candara" w:hAnsi="Candara" w:cstheme="minorHAnsi"/>
          <w:b/>
        </w:rPr>
      </w:pPr>
      <w:r>
        <w:rPr>
          <w:rFonts w:ascii="Candara" w:hAnsi="Candara" w:cstheme="minorHAnsi"/>
        </w:rPr>
        <w:t>Renee: Please complete your 2024 workday training by December 31</w:t>
      </w:r>
      <w:r w:rsidRPr="00DE575A">
        <w:rPr>
          <w:rFonts w:ascii="Candara" w:hAnsi="Candara" w:cstheme="minorHAnsi"/>
          <w:vertAlign w:val="superscript"/>
        </w:rPr>
        <w:t>st</w:t>
      </w:r>
      <w:r>
        <w:rPr>
          <w:rFonts w:ascii="Candara" w:hAnsi="Candara" w:cstheme="minorHAnsi"/>
        </w:rPr>
        <w:t xml:space="preserve">, </w:t>
      </w:r>
      <w:proofErr w:type="gramStart"/>
      <w:r>
        <w:rPr>
          <w:rFonts w:ascii="Candara" w:hAnsi="Candara" w:cstheme="minorHAnsi"/>
        </w:rPr>
        <w:t>It</w:t>
      </w:r>
      <w:proofErr w:type="gramEnd"/>
      <w:r>
        <w:rPr>
          <w:rFonts w:ascii="Candara" w:hAnsi="Candara" w:cstheme="minorHAnsi"/>
        </w:rPr>
        <w:t xml:space="preserve"> is very important to have this completed as this will affect your position on the AI/AN Advisory committee. We will be sending out </w:t>
      </w:r>
      <w:r>
        <w:rPr>
          <w:rFonts w:ascii="Candara" w:hAnsi="Candara" w:cstheme="minorHAnsi"/>
        </w:rPr>
        <w:lastRenderedPageBreak/>
        <w:t xml:space="preserve">instructions in a follow up email. If you have any </w:t>
      </w:r>
      <w:r w:rsidR="00A60CAD">
        <w:rPr>
          <w:rFonts w:ascii="Candara" w:hAnsi="Candara" w:cstheme="minorHAnsi"/>
        </w:rPr>
        <w:t>questions,</w:t>
      </w:r>
      <w:r>
        <w:rPr>
          <w:rFonts w:ascii="Candara" w:hAnsi="Candara" w:cstheme="minorHAnsi"/>
        </w:rPr>
        <w:t xml:space="preserve"> please contact Renee Roman Nose at </w:t>
      </w:r>
      <w:hyperlink r:id="rId33" w:history="1">
        <w:r w:rsidR="00A60CAD" w:rsidRPr="000F76E8">
          <w:rPr>
            <w:rStyle w:val="Hyperlink"/>
            <w:rFonts w:ascii="Candara" w:hAnsi="Candara" w:cstheme="minorHAnsi"/>
          </w:rPr>
          <w:t>Renee.romannose@ode.oregon.gov</w:t>
        </w:r>
      </w:hyperlink>
      <w:r w:rsidR="00A60CAD">
        <w:rPr>
          <w:rFonts w:ascii="Candara" w:hAnsi="Candara" w:cstheme="minorHAnsi"/>
        </w:rPr>
        <w:t xml:space="preserve"> </w:t>
      </w:r>
    </w:p>
    <w:p w14:paraId="31504181" w14:textId="00EEF276" w:rsidR="005716B0" w:rsidRDefault="005716B0" w:rsidP="005716B0">
      <w:pPr>
        <w:tabs>
          <w:tab w:val="left" w:pos="1440"/>
          <w:tab w:val="left" w:pos="2160"/>
          <w:tab w:val="left" w:pos="2880"/>
          <w:tab w:val="left" w:pos="3326"/>
          <w:tab w:val="left" w:pos="3780"/>
          <w:tab w:val="right" w:pos="10080"/>
        </w:tabs>
        <w:spacing w:after="0" w:line="240" w:lineRule="auto"/>
        <w:ind w:left="720" w:hanging="720"/>
        <w:jc w:val="both"/>
        <w:rPr>
          <w:rFonts w:ascii="Candara" w:hAnsi="Candara" w:cstheme="minorHAnsi"/>
          <w:b/>
        </w:rPr>
      </w:pPr>
      <w:r>
        <w:rPr>
          <w:rFonts w:ascii="Candara" w:hAnsi="Candara" w:cstheme="minorHAnsi"/>
          <w:b/>
        </w:rPr>
        <w:tab/>
      </w:r>
      <w:r w:rsidR="00F72465">
        <w:rPr>
          <w:rFonts w:ascii="Candara" w:hAnsi="Candara" w:cstheme="minorHAnsi"/>
          <w:b/>
        </w:rPr>
        <w:tab/>
      </w:r>
      <w:r>
        <w:rPr>
          <w:rFonts w:ascii="Candara" w:hAnsi="Candara" w:cstheme="minorHAnsi"/>
        </w:rPr>
        <w:t>10</w:t>
      </w:r>
      <w:r w:rsidR="003C77E1">
        <w:rPr>
          <w:rFonts w:ascii="Candara" w:hAnsi="Candara" w:cstheme="minorHAnsi"/>
        </w:rPr>
        <w:t xml:space="preserve">.2 </w:t>
      </w:r>
      <w:r w:rsidR="003C77E1">
        <w:rPr>
          <w:rFonts w:ascii="Candara" w:hAnsi="Candara" w:cstheme="minorHAnsi"/>
        </w:rPr>
        <w:tab/>
      </w:r>
      <w:r w:rsidR="00EF7403">
        <w:rPr>
          <w:rFonts w:ascii="Candara" w:hAnsi="Candara" w:cstheme="minorHAnsi"/>
        </w:rPr>
        <w:t xml:space="preserve">Annual Charter Review </w:t>
      </w:r>
    </w:p>
    <w:p w14:paraId="368513EB" w14:textId="69D837BC" w:rsidR="005716B0" w:rsidRDefault="005716B0" w:rsidP="005716B0">
      <w:pPr>
        <w:tabs>
          <w:tab w:val="left" w:pos="1440"/>
          <w:tab w:val="left" w:pos="2160"/>
          <w:tab w:val="left" w:pos="2880"/>
          <w:tab w:val="left" w:pos="3326"/>
          <w:tab w:val="left" w:pos="3780"/>
          <w:tab w:val="right" w:pos="10080"/>
        </w:tabs>
        <w:spacing w:after="0" w:line="240" w:lineRule="auto"/>
        <w:ind w:left="720" w:hanging="720"/>
        <w:jc w:val="both"/>
        <w:rPr>
          <w:rFonts w:ascii="Candara" w:hAnsi="Candara" w:cstheme="minorHAnsi"/>
        </w:rPr>
      </w:pPr>
      <w:r>
        <w:rPr>
          <w:rFonts w:ascii="Candara" w:hAnsi="Candara" w:cstheme="minorHAnsi"/>
          <w:b/>
        </w:rPr>
        <w:tab/>
      </w:r>
      <w:r>
        <w:rPr>
          <w:rFonts w:ascii="Candara" w:hAnsi="Candara" w:cstheme="minorHAnsi"/>
          <w:b/>
        </w:rPr>
        <w:tab/>
      </w:r>
      <w:r>
        <w:rPr>
          <w:rFonts w:ascii="Candara" w:hAnsi="Candara" w:cstheme="minorHAnsi"/>
          <w:b/>
        </w:rPr>
        <w:tab/>
      </w:r>
      <w:r w:rsidR="00F72465">
        <w:rPr>
          <w:rFonts w:ascii="Candara" w:hAnsi="Candara" w:cstheme="minorHAnsi"/>
          <w:b/>
        </w:rPr>
        <w:tab/>
      </w:r>
      <w:r w:rsidR="00EF7403">
        <w:rPr>
          <w:rFonts w:ascii="Candara" w:hAnsi="Candara" w:cstheme="minorHAnsi"/>
        </w:rPr>
        <w:t>- Committee Creation</w:t>
      </w:r>
    </w:p>
    <w:p w14:paraId="153AFBBA" w14:textId="3C65EA83" w:rsidR="00DE575A" w:rsidRDefault="00644E51" w:rsidP="005716B0">
      <w:pPr>
        <w:tabs>
          <w:tab w:val="left" w:pos="1440"/>
          <w:tab w:val="left" w:pos="2160"/>
          <w:tab w:val="left" w:pos="2880"/>
          <w:tab w:val="left" w:pos="3326"/>
          <w:tab w:val="left" w:pos="3780"/>
          <w:tab w:val="right" w:pos="10080"/>
        </w:tabs>
        <w:spacing w:after="0" w:line="240" w:lineRule="auto"/>
        <w:ind w:left="720" w:hanging="720"/>
        <w:jc w:val="both"/>
        <w:rPr>
          <w:rFonts w:ascii="Candara" w:hAnsi="Candara" w:cstheme="minorHAnsi"/>
          <w:b/>
        </w:rPr>
      </w:pPr>
      <w:r>
        <w:rPr>
          <w:rFonts w:ascii="Candara" w:hAnsi="Candara" w:cstheme="minorHAnsi"/>
        </w:rPr>
        <w:t xml:space="preserve">We are looking to have a committee created (for those who love policy!) to </w:t>
      </w:r>
      <w:r w:rsidR="00A60CAD">
        <w:rPr>
          <w:rFonts w:ascii="Candara" w:hAnsi="Candara" w:cstheme="minorHAnsi"/>
        </w:rPr>
        <w:t>look</w:t>
      </w:r>
      <w:r>
        <w:rPr>
          <w:rFonts w:ascii="Candara" w:hAnsi="Candara" w:cstheme="minorHAnsi"/>
        </w:rPr>
        <w:t xml:space="preserve"> at our current charter and have this updated. We are looking for 4-5 individuals from this committee that is willing to come together and update our charter. We are hoping to have individuals established by the October Meeting. </w:t>
      </w:r>
    </w:p>
    <w:p w14:paraId="2EF977CA" w14:textId="77777777" w:rsidR="00DE575A" w:rsidRDefault="005716B0" w:rsidP="005716B0">
      <w:pPr>
        <w:tabs>
          <w:tab w:val="left" w:pos="1440"/>
          <w:tab w:val="left" w:pos="2160"/>
          <w:tab w:val="left" w:pos="2880"/>
          <w:tab w:val="left" w:pos="3326"/>
          <w:tab w:val="left" w:pos="3780"/>
          <w:tab w:val="right" w:pos="10080"/>
        </w:tabs>
        <w:spacing w:after="0" w:line="240" w:lineRule="auto"/>
        <w:ind w:left="720" w:hanging="720"/>
        <w:jc w:val="both"/>
        <w:rPr>
          <w:rFonts w:ascii="Candara" w:hAnsi="Candara" w:cstheme="minorHAnsi"/>
        </w:rPr>
      </w:pPr>
      <w:r>
        <w:rPr>
          <w:rFonts w:ascii="Candara" w:hAnsi="Candara" w:cstheme="minorHAnsi"/>
          <w:b/>
        </w:rPr>
        <w:tab/>
      </w:r>
      <w:r w:rsidR="00F72465">
        <w:rPr>
          <w:rFonts w:ascii="Candara" w:hAnsi="Candara" w:cstheme="minorHAnsi"/>
          <w:b/>
        </w:rPr>
        <w:tab/>
      </w:r>
      <w:r>
        <w:rPr>
          <w:rFonts w:ascii="Candara" w:hAnsi="Candara" w:cstheme="minorHAnsi"/>
        </w:rPr>
        <w:t xml:space="preserve">10.3 </w:t>
      </w:r>
      <w:r>
        <w:rPr>
          <w:rFonts w:ascii="Candara" w:hAnsi="Candara" w:cstheme="minorHAnsi"/>
        </w:rPr>
        <w:tab/>
        <w:t>Round</w:t>
      </w:r>
      <w:r w:rsidR="00861B09">
        <w:rPr>
          <w:rFonts w:ascii="Candara" w:hAnsi="Candara" w:cstheme="minorHAnsi"/>
        </w:rPr>
        <w:t xml:space="preserve"> Table Discussion </w:t>
      </w:r>
      <w:r w:rsidR="00E70518">
        <w:rPr>
          <w:rFonts w:ascii="Candara" w:hAnsi="Candara" w:cstheme="minorHAnsi"/>
        </w:rPr>
        <w:t>at Retreat</w:t>
      </w:r>
    </w:p>
    <w:p w14:paraId="72F5C4B3" w14:textId="0EB364D2" w:rsidR="005716B0" w:rsidRDefault="00644E51" w:rsidP="005716B0">
      <w:pPr>
        <w:tabs>
          <w:tab w:val="left" w:pos="1440"/>
          <w:tab w:val="left" w:pos="2160"/>
          <w:tab w:val="left" w:pos="2880"/>
          <w:tab w:val="left" w:pos="3326"/>
          <w:tab w:val="left" w:pos="3780"/>
          <w:tab w:val="right" w:pos="10080"/>
        </w:tabs>
        <w:spacing w:after="0" w:line="240" w:lineRule="auto"/>
        <w:ind w:left="720" w:hanging="720"/>
        <w:jc w:val="both"/>
        <w:rPr>
          <w:rFonts w:ascii="Candara" w:hAnsi="Candara" w:cstheme="minorHAnsi"/>
          <w:b/>
        </w:rPr>
      </w:pPr>
      <w:r>
        <w:rPr>
          <w:rFonts w:ascii="Candara" w:hAnsi="Candara" w:cstheme="minorHAnsi"/>
        </w:rPr>
        <w:t>We have an invitation from the Governor’s office to attend the Advisory Committee Retreat on October 7</w:t>
      </w:r>
      <w:r w:rsidRPr="00644E51">
        <w:rPr>
          <w:rFonts w:ascii="Candara" w:hAnsi="Candara" w:cstheme="minorHAnsi"/>
          <w:vertAlign w:val="superscript"/>
        </w:rPr>
        <w:t>th</w:t>
      </w:r>
      <w:r>
        <w:rPr>
          <w:rFonts w:ascii="Candara" w:hAnsi="Candara" w:cstheme="minorHAnsi"/>
        </w:rPr>
        <w:t>. We are willing to pay for hotels and reimburse for mileage and parking for this event. We would love if you were able to make this event and represent the AI/AN advisory committee. We will be sending out an RSVP please take a moment to fill it out even if you do not plan on attending. Thank you!</w:t>
      </w:r>
    </w:p>
    <w:p w14:paraId="4A1CEE04" w14:textId="66511DC5" w:rsidR="00071517" w:rsidRDefault="005716B0" w:rsidP="005716B0">
      <w:pPr>
        <w:tabs>
          <w:tab w:val="left" w:pos="1440"/>
          <w:tab w:val="left" w:pos="2160"/>
          <w:tab w:val="left" w:pos="2880"/>
          <w:tab w:val="left" w:pos="3326"/>
          <w:tab w:val="left" w:pos="3780"/>
          <w:tab w:val="right" w:pos="10080"/>
        </w:tabs>
        <w:spacing w:after="0" w:line="240" w:lineRule="auto"/>
        <w:ind w:left="720" w:hanging="720"/>
        <w:jc w:val="both"/>
        <w:rPr>
          <w:rFonts w:ascii="Candara" w:hAnsi="Candara" w:cstheme="minorHAnsi"/>
        </w:rPr>
      </w:pPr>
      <w:r>
        <w:rPr>
          <w:rFonts w:ascii="Candara" w:hAnsi="Candara" w:cstheme="minorHAnsi"/>
        </w:rPr>
        <w:tab/>
      </w:r>
      <w:r w:rsidR="00F72465">
        <w:rPr>
          <w:rFonts w:ascii="Candara" w:hAnsi="Candara" w:cstheme="minorHAnsi"/>
        </w:rPr>
        <w:tab/>
      </w:r>
      <w:r>
        <w:rPr>
          <w:rFonts w:ascii="Candara" w:hAnsi="Candara" w:cstheme="minorHAnsi"/>
        </w:rPr>
        <w:t>10</w:t>
      </w:r>
      <w:r w:rsidR="00071517">
        <w:rPr>
          <w:rFonts w:ascii="Candara" w:hAnsi="Candara" w:cstheme="minorHAnsi"/>
        </w:rPr>
        <w:t>.4</w:t>
      </w:r>
      <w:r w:rsidR="00071517">
        <w:rPr>
          <w:rFonts w:ascii="Candara" w:hAnsi="Candara" w:cstheme="minorHAnsi"/>
        </w:rPr>
        <w:tab/>
        <w:t>Advisory Committee Appointment Terms &amp; Responsibilities</w:t>
      </w:r>
    </w:p>
    <w:p w14:paraId="20F78BDC" w14:textId="1901A63D" w:rsidR="00644E51" w:rsidRPr="005716B0" w:rsidRDefault="00644E51" w:rsidP="005716B0">
      <w:pPr>
        <w:tabs>
          <w:tab w:val="left" w:pos="1440"/>
          <w:tab w:val="left" w:pos="2160"/>
          <w:tab w:val="left" w:pos="2880"/>
          <w:tab w:val="left" w:pos="3326"/>
          <w:tab w:val="left" w:pos="3780"/>
          <w:tab w:val="right" w:pos="10080"/>
        </w:tabs>
        <w:spacing w:after="0" w:line="240" w:lineRule="auto"/>
        <w:ind w:left="720" w:hanging="720"/>
        <w:jc w:val="both"/>
        <w:rPr>
          <w:rFonts w:ascii="Candara" w:hAnsi="Candara" w:cstheme="minorHAnsi"/>
          <w:b/>
        </w:rPr>
      </w:pPr>
      <w:r>
        <w:rPr>
          <w:rFonts w:ascii="Candara" w:hAnsi="Candara" w:cstheme="minorHAnsi"/>
        </w:rPr>
        <w:t xml:space="preserve">Our terms will be up in March – Raina will be sending out letters in April, we would like to remind the committee that the workday training is mandatory and will need to be completed in December to remain on the committee. Raina will be sending out workday training information </w:t>
      </w:r>
      <w:r w:rsidR="00A60CAD">
        <w:rPr>
          <w:rFonts w:ascii="Candara" w:hAnsi="Candara" w:cstheme="minorHAnsi"/>
        </w:rPr>
        <w:t xml:space="preserve">in the follow up materials. </w:t>
      </w:r>
    </w:p>
    <w:p w14:paraId="60791FDE" w14:textId="5909C17F" w:rsidR="00071517" w:rsidRDefault="00F72465" w:rsidP="003C77E1">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ab/>
      </w:r>
    </w:p>
    <w:p w14:paraId="6A32B977" w14:textId="2AD9759F" w:rsidR="006148D0" w:rsidRDefault="00891A63" w:rsidP="006148D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3:</w:t>
      </w:r>
      <w:r w:rsidR="00F72465">
        <w:rPr>
          <w:rFonts w:ascii="Candara" w:hAnsi="Candara" w:cstheme="minorHAnsi"/>
          <w:b/>
        </w:rPr>
        <w:t>1</w:t>
      </w:r>
      <w:r>
        <w:rPr>
          <w:rFonts w:ascii="Candara" w:hAnsi="Candara" w:cstheme="minorHAnsi"/>
          <w:b/>
        </w:rPr>
        <w:t xml:space="preserve">0 </w:t>
      </w:r>
      <w:r>
        <w:rPr>
          <w:rFonts w:ascii="Candara" w:hAnsi="Candara" w:cstheme="minorHAnsi"/>
          <w:b/>
        </w:rPr>
        <w:tab/>
      </w:r>
      <w:r w:rsidR="004B3D2D">
        <w:rPr>
          <w:rFonts w:ascii="Candara" w:hAnsi="Candara" w:cstheme="minorHAnsi"/>
          <w:b/>
        </w:rPr>
        <w:t>1</w:t>
      </w:r>
      <w:r w:rsidR="005716B0">
        <w:rPr>
          <w:rFonts w:ascii="Candara" w:hAnsi="Candara" w:cstheme="minorHAnsi"/>
          <w:b/>
        </w:rPr>
        <w:t>1</w:t>
      </w:r>
      <w:r w:rsidR="006148D0">
        <w:rPr>
          <w:rFonts w:ascii="Candara" w:hAnsi="Candara" w:cstheme="minorHAnsi"/>
          <w:b/>
        </w:rPr>
        <w:t>.0</w:t>
      </w:r>
      <w:r w:rsidR="006148D0">
        <w:rPr>
          <w:rFonts w:ascii="Candara" w:hAnsi="Candara" w:cstheme="minorHAnsi"/>
          <w:b/>
        </w:rPr>
        <w:tab/>
        <w:t xml:space="preserve">Community Comment </w:t>
      </w:r>
      <w:r w:rsidR="006148D0">
        <w:rPr>
          <w:rFonts w:ascii="Candara" w:hAnsi="Candara" w:cstheme="minorHAnsi"/>
          <w:b/>
        </w:rPr>
        <w:tab/>
      </w:r>
      <w:r w:rsidR="006148D0">
        <w:rPr>
          <w:rFonts w:ascii="Candara" w:hAnsi="Candara" w:cstheme="minorHAnsi"/>
          <w:b/>
        </w:rPr>
        <w:tab/>
      </w:r>
      <w:r w:rsidR="006148D0" w:rsidRPr="00005327">
        <w:rPr>
          <w:rFonts w:ascii="Candara" w:hAnsi="Candara" w:cstheme="minorHAnsi"/>
        </w:rPr>
        <w:t>Chair Henderson</w:t>
      </w:r>
    </w:p>
    <w:p w14:paraId="370202B7" w14:textId="1C457652" w:rsidR="006148D0" w:rsidRPr="00603DC0" w:rsidRDefault="006148D0"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2328E82C" w14:textId="34BF45D0" w:rsidR="006148D0" w:rsidRDefault="006148D0" w:rsidP="00607C6B">
      <w:pPr>
        <w:tabs>
          <w:tab w:val="left" w:pos="1440"/>
          <w:tab w:val="left" w:pos="2160"/>
          <w:tab w:val="left" w:pos="2880"/>
          <w:tab w:val="left" w:pos="3326"/>
          <w:tab w:val="left" w:pos="3780"/>
          <w:tab w:val="left" w:pos="8640"/>
        </w:tabs>
        <w:spacing w:after="0" w:line="240" w:lineRule="auto"/>
        <w:ind w:right="-270"/>
        <w:rPr>
          <w:rStyle w:val="Hyperlink"/>
          <w:rFonts w:ascii="Candara" w:hAnsi="Candara" w:cstheme="minorHAnsi"/>
          <w:sz w:val="20"/>
          <w:szCs w:val="20"/>
        </w:rPr>
      </w:pPr>
      <w:r w:rsidRPr="00603DC0">
        <w:rPr>
          <w:rFonts w:ascii="Candara" w:hAnsi="Candara" w:cstheme="minorHAnsi"/>
          <w:sz w:val="20"/>
          <w:szCs w:val="20"/>
        </w:rPr>
        <w:tab/>
      </w:r>
      <w:r w:rsidRPr="00603DC0">
        <w:rPr>
          <w:rFonts w:ascii="Candara" w:hAnsi="Candara" w:cstheme="minorHAnsi"/>
          <w:sz w:val="20"/>
          <w:szCs w:val="20"/>
        </w:rPr>
        <w:tab/>
      </w:r>
      <w:r w:rsidR="006075D0">
        <w:rPr>
          <w:rFonts w:ascii="Candara" w:hAnsi="Candara" w:cstheme="minorHAnsi"/>
          <w:sz w:val="20"/>
          <w:szCs w:val="20"/>
        </w:rPr>
        <w:tab/>
      </w:r>
      <w:hyperlink r:id="rId34" w:history="1">
        <w:r w:rsidR="006075D0" w:rsidRPr="00C76B26">
          <w:rPr>
            <w:rStyle w:val="Hyperlink"/>
            <w:rFonts w:ascii="Candara" w:hAnsi="Candara" w:cstheme="minorHAnsi"/>
            <w:sz w:val="20"/>
            <w:szCs w:val="20"/>
          </w:rPr>
          <w:t>AIAN.AdvisoryCommittee@OregonLearning.org</w:t>
        </w:r>
      </w:hyperlink>
    </w:p>
    <w:p w14:paraId="3746F170" w14:textId="4EEE372B" w:rsidR="003B0A00" w:rsidRPr="00A60CAD" w:rsidRDefault="00A60CAD"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A60CAD">
        <w:rPr>
          <w:rFonts w:ascii="Candara" w:hAnsi="Candara" w:cstheme="minorHAnsi"/>
          <w:bCs/>
        </w:rPr>
        <w:t>No community Comment</w:t>
      </w:r>
    </w:p>
    <w:p w14:paraId="02315CDD" w14:textId="62CCEC6D" w:rsidR="006148D0" w:rsidRDefault="002C385A"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3:</w:t>
      </w:r>
      <w:r w:rsidR="00F72465">
        <w:rPr>
          <w:rFonts w:ascii="Candara" w:hAnsi="Candara" w:cstheme="minorHAnsi"/>
          <w:b/>
        </w:rPr>
        <w:t>1</w:t>
      </w:r>
      <w:r>
        <w:rPr>
          <w:rFonts w:ascii="Candara" w:hAnsi="Candara" w:cstheme="minorHAnsi"/>
          <w:b/>
        </w:rPr>
        <w:t>5</w:t>
      </w:r>
      <w:r w:rsidR="00A02EE8">
        <w:rPr>
          <w:rFonts w:ascii="Candara" w:hAnsi="Candara" w:cstheme="minorHAnsi"/>
          <w:b/>
        </w:rPr>
        <w:tab/>
      </w:r>
      <w:r w:rsidR="004B3D2D">
        <w:rPr>
          <w:rFonts w:ascii="Candara" w:hAnsi="Candara" w:cstheme="minorHAnsi"/>
          <w:b/>
        </w:rPr>
        <w:t>1</w:t>
      </w:r>
      <w:r w:rsidR="005716B0">
        <w:rPr>
          <w:rFonts w:ascii="Candara" w:hAnsi="Candara" w:cstheme="minorHAnsi"/>
          <w:b/>
        </w:rPr>
        <w:t>2</w:t>
      </w:r>
      <w:r w:rsidR="006148D0" w:rsidRPr="00D40C43">
        <w:rPr>
          <w:rFonts w:ascii="Candara" w:hAnsi="Candara" w:cstheme="minorHAnsi"/>
          <w:b/>
        </w:rPr>
        <w:t>.0</w:t>
      </w:r>
      <w:r w:rsidR="006148D0" w:rsidRPr="00D40C43">
        <w:rPr>
          <w:rFonts w:ascii="Candara" w:hAnsi="Candara" w:cstheme="minorHAnsi"/>
          <w:b/>
        </w:rPr>
        <w:tab/>
        <w:t>Other Business</w:t>
      </w:r>
      <w:r w:rsidR="006148D0">
        <w:rPr>
          <w:rFonts w:ascii="Candara" w:hAnsi="Candara" w:cstheme="minorHAnsi"/>
          <w:b/>
        </w:rPr>
        <w:t xml:space="preserve"> </w:t>
      </w:r>
      <w:r w:rsidR="006148D0">
        <w:rPr>
          <w:rFonts w:ascii="Candara" w:hAnsi="Candara" w:cstheme="minorHAnsi"/>
          <w:b/>
        </w:rPr>
        <w:tab/>
      </w:r>
      <w:r w:rsidR="006148D0">
        <w:rPr>
          <w:rFonts w:ascii="Candara" w:hAnsi="Candara" w:cstheme="minorHAnsi"/>
          <w:b/>
        </w:rPr>
        <w:tab/>
        <w:t xml:space="preserve">       </w:t>
      </w:r>
      <w:r w:rsidR="006148D0">
        <w:rPr>
          <w:rFonts w:ascii="Candara" w:hAnsi="Candara" w:cstheme="minorHAnsi"/>
        </w:rPr>
        <w:t>All</w:t>
      </w:r>
    </w:p>
    <w:p w14:paraId="078016D0" w14:textId="50EFF957" w:rsidR="006148D0" w:rsidRDefault="006148D0"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sidR="004B3D2D">
        <w:rPr>
          <w:rFonts w:ascii="Candara" w:hAnsi="Candara" w:cstheme="minorHAnsi"/>
        </w:rPr>
        <w:t>13</w:t>
      </w:r>
      <w:r>
        <w:rPr>
          <w:rFonts w:ascii="Candara" w:hAnsi="Candara" w:cstheme="minorHAnsi"/>
        </w:rPr>
        <w:t xml:space="preserve">.1 </w:t>
      </w:r>
      <w:r>
        <w:rPr>
          <w:rFonts w:ascii="Candara" w:hAnsi="Candara" w:cstheme="minorHAnsi"/>
        </w:rPr>
        <w:tab/>
        <w:t>OIEA Update</w:t>
      </w:r>
    </w:p>
    <w:p w14:paraId="64B8496C" w14:textId="49EC8B19" w:rsidR="00DE575A" w:rsidRDefault="00DE575A"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Youth conference rescheduled to March 2025</w:t>
      </w:r>
      <w:r w:rsidR="00A60CAD">
        <w:rPr>
          <w:rFonts w:ascii="Candara" w:hAnsi="Candara" w:cstheme="minorHAnsi"/>
        </w:rPr>
        <w:t xml:space="preserve"> due to scheduling conflicts with NIEA. We are hoping to have a better attendance rate by pushing out to march. We would love to keep promoting now, Raina can add to OIE’s Newsletter. SKSD AIAN Youth Celebration on November 2</w:t>
      </w:r>
      <w:r w:rsidR="00A60CAD" w:rsidRPr="00A60CAD">
        <w:rPr>
          <w:rFonts w:ascii="Candara" w:hAnsi="Candara" w:cstheme="minorHAnsi"/>
          <w:vertAlign w:val="superscript"/>
        </w:rPr>
        <w:t>nd</w:t>
      </w:r>
      <w:r w:rsidR="00A60CAD">
        <w:rPr>
          <w:rFonts w:ascii="Candara" w:hAnsi="Candara" w:cstheme="minorHAnsi"/>
        </w:rPr>
        <w:t xml:space="preserve">, CTEC 300 total in plan, last year was 250, flyer coming soon! </w:t>
      </w:r>
    </w:p>
    <w:p w14:paraId="477EBD29" w14:textId="672A299F" w:rsidR="00A60CAD" w:rsidRDefault="00A60CAD"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Julie Bettles – September 26</w:t>
      </w:r>
      <w:r w:rsidRPr="00A60CAD">
        <w:rPr>
          <w:rFonts w:ascii="Candara" w:hAnsi="Candara" w:cstheme="minorHAnsi"/>
          <w:vertAlign w:val="superscript"/>
        </w:rPr>
        <w:t>th</w:t>
      </w:r>
      <w:r>
        <w:rPr>
          <w:rFonts w:ascii="Candara" w:hAnsi="Candara" w:cstheme="minorHAnsi"/>
        </w:rPr>
        <w:t xml:space="preserve"> Every Child </w:t>
      </w:r>
      <w:proofErr w:type="gramStart"/>
      <w:r>
        <w:rPr>
          <w:rFonts w:ascii="Candara" w:hAnsi="Candara" w:cstheme="minorHAnsi"/>
        </w:rPr>
        <w:t>matters</w:t>
      </w:r>
      <w:proofErr w:type="gramEnd"/>
      <w:r>
        <w:rPr>
          <w:rFonts w:ascii="Candara" w:hAnsi="Candara" w:cstheme="minorHAnsi"/>
        </w:rPr>
        <w:t xml:space="preserve"> </w:t>
      </w:r>
    </w:p>
    <w:p w14:paraId="21FF5E8C" w14:textId="795C944F" w:rsidR="00A60CAD" w:rsidRPr="006148D0" w:rsidRDefault="00A60CAD" w:rsidP="006148D0">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Naya is hiring a principal! Trying to get the word out to find the right person!</w:t>
      </w:r>
    </w:p>
    <w:p w14:paraId="5F009668" w14:textId="10F427B6" w:rsidR="00F65E5A" w:rsidRPr="00607C6B" w:rsidRDefault="006A3C3D"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b/>
        </w:rPr>
        <w:tab/>
        <w:t xml:space="preserve">                                                                                             </w:t>
      </w:r>
      <w:r w:rsidR="00A02EE8">
        <w:rPr>
          <w:rFonts w:ascii="Candara" w:hAnsi="Candara" w:cstheme="minorHAnsi"/>
          <w:b/>
        </w:rPr>
        <w:tab/>
      </w:r>
      <w:r w:rsidR="00D93315">
        <w:rPr>
          <w:rFonts w:ascii="Candara" w:hAnsi="Candara" w:cstheme="minorHAnsi"/>
        </w:rPr>
        <w:t xml:space="preserve"> </w:t>
      </w:r>
    </w:p>
    <w:p w14:paraId="52600CB2" w14:textId="4CF2C8B6" w:rsidR="009010DD" w:rsidRDefault="002C385A" w:rsidP="00872B40">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3:30</w:t>
      </w:r>
      <w:r w:rsidR="009010DD">
        <w:rPr>
          <w:rFonts w:ascii="Candara" w:hAnsi="Candara" w:cstheme="minorHAnsi"/>
          <w:b/>
        </w:rPr>
        <w:tab/>
        <w:t xml:space="preserve"> Adjourn</w:t>
      </w:r>
    </w:p>
    <w:p w14:paraId="3D70E073" w14:textId="0F5531B1" w:rsidR="001801C3" w:rsidRDefault="001801C3" w:rsidP="00A80404">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1F213D98" w14:textId="77777777" w:rsidR="001801C3" w:rsidRPr="005F1B38"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035483A3" w14:textId="77777777"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35"/>
      <w:footerReference w:type="first" r:id="rId36"/>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51975415"/>
      <w:docPartObj>
        <w:docPartGallery w:val="Page Numbers (Bottom of Page)"/>
        <w:docPartUnique/>
      </w:docPartObj>
    </w:sdtPr>
    <w:sdtEndPr>
      <w:rPr>
        <w:noProof/>
      </w:rPr>
    </w:sdtEndPr>
    <w:sdtContent>
      <w:p w14:paraId="5B55CB67" w14:textId="7762CCAD"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B17B90">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w:t>
    </w:r>
    <w:proofErr w:type="gramStart"/>
    <w:r w:rsidR="005474D2">
      <w:t>-“</w:t>
    </w:r>
    <w:proofErr w:type="gramEnd"/>
    <w:r w:rsidR="005474D2">
      <w:t>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393AC7"/>
    <w:multiLevelType w:val="hybridMultilevel"/>
    <w:tmpl w:val="9F88A0D2"/>
    <w:lvl w:ilvl="0" w:tplc="0409000F">
      <w:start w:val="1"/>
      <w:numFmt w:val="decimal"/>
      <w:lvlText w:val="%1."/>
      <w:lvlJc w:val="left"/>
      <w:pPr>
        <w:ind w:left="3240" w:hanging="360"/>
      </w:p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start w:val="1"/>
      <w:numFmt w:val="lowerLetter"/>
      <w:lvlText w:val="%8."/>
      <w:lvlJc w:val="left"/>
      <w:pPr>
        <w:ind w:left="8280" w:hanging="360"/>
      </w:pPr>
    </w:lvl>
    <w:lvl w:ilvl="8" w:tplc="0409001B">
      <w:start w:val="1"/>
      <w:numFmt w:val="lowerRoman"/>
      <w:lvlText w:val="%9."/>
      <w:lvlJc w:val="right"/>
      <w:pPr>
        <w:ind w:left="9000" w:hanging="180"/>
      </w:pPr>
    </w:lvl>
  </w:abstractNum>
  <w:abstractNum w:abstractNumId="1" w15:restartNumberingAfterBreak="0">
    <w:nsid w:val="1C907543"/>
    <w:multiLevelType w:val="hybridMultilevel"/>
    <w:tmpl w:val="21647C2A"/>
    <w:lvl w:ilvl="0" w:tplc="8B32706A">
      <w:start w:val="4"/>
      <w:numFmt w:val="bullet"/>
      <w:lvlText w:val="-"/>
      <w:lvlJc w:val="left"/>
      <w:pPr>
        <w:ind w:left="3690" w:hanging="360"/>
      </w:pPr>
      <w:rPr>
        <w:rFonts w:ascii="Candara" w:eastAsiaTheme="minorHAnsi" w:hAnsi="Candara" w:cstheme="minorHAnsi" w:hint="default"/>
        <w:b/>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2"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 w15:restartNumberingAfterBreak="0">
    <w:nsid w:val="23D734D3"/>
    <w:multiLevelType w:val="hybridMultilevel"/>
    <w:tmpl w:val="B1F47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5"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6"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F672B5"/>
    <w:multiLevelType w:val="hybridMultilevel"/>
    <w:tmpl w:val="E7042404"/>
    <w:lvl w:ilvl="0" w:tplc="E7EE3064">
      <w:start w:val="4"/>
      <w:numFmt w:val="bullet"/>
      <w:lvlText w:val="-"/>
      <w:lvlJc w:val="left"/>
      <w:pPr>
        <w:ind w:left="3240" w:hanging="360"/>
      </w:pPr>
      <w:rPr>
        <w:rFonts w:ascii="Candara" w:eastAsiaTheme="minorHAnsi" w:hAnsi="Candara" w:cstheme="minorHAnsi" w:hint="default"/>
        <w:b/>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9" w15:restartNumberingAfterBreak="0">
    <w:nsid w:val="5CE86C32"/>
    <w:multiLevelType w:val="multilevel"/>
    <w:tmpl w:val="1114733E"/>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10"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11"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57628FA"/>
    <w:multiLevelType w:val="hybridMultilevel"/>
    <w:tmpl w:val="6B8C6CD6"/>
    <w:lvl w:ilvl="0" w:tplc="F482B8AE">
      <w:start w:val="4"/>
      <w:numFmt w:val="bullet"/>
      <w:lvlText w:val="-"/>
      <w:lvlJc w:val="left"/>
      <w:pPr>
        <w:ind w:left="3600" w:hanging="360"/>
      </w:pPr>
      <w:rPr>
        <w:rFonts w:ascii="Candara" w:eastAsiaTheme="minorHAnsi" w:hAnsi="Candara" w:cstheme="minorHAnsi" w:hint="default"/>
        <w:b/>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92594941">
    <w:abstractNumId w:val="5"/>
  </w:num>
  <w:num w:numId="2" w16cid:durableId="1767001254">
    <w:abstractNumId w:val="10"/>
  </w:num>
  <w:num w:numId="3" w16cid:durableId="944389080">
    <w:abstractNumId w:val="11"/>
  </w:num>
  <w:num w:numId="4" w16cid:durableId="107162794">
    <w:abstractNumId w:val="6"/>
  </w:num>
  <w:num w:numId="5" w16cid:durableId="1380327488">
    <w:abstractNumId w:val="8"/>
  </w:num>
  <w:num w:numId="6" w16cid:durableId="2129810871">
    <w:abstractNumId w:val="2"/>
  </w:num>
  <w:num w:numId="7" w16cid:durableId="592469066">
    <w:abstractNumId w:val="4"/>
  </w:num>
  <w:num w:numId="8" w16cid:durableId="1516916515">
    <w:abstractNumId w:val="13"/>
  </w:num>
  <w:num w:numId="9" w16cid:durableId="462577785">
    <w:abstractNumId w:val="7"/>
  </w:num>
  <w:num w:numId="10" w16cid:durableId="1515923846">
    <w:abstractNumId w:val="12"/>
  </w:num>
  <w:num w:numId="11" w16cid:durableId="1434327352">
    <w:abstractNumId w:val="1"/>
  </w:num>
  <w:num w:numId="12" w16cid:durableId="1139768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94205319">
    <w:abstractNumId w:val="3"/>
  </w:num>
  <w:num w:numId="14" w16cid:durableId="1278677255">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4"/>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2150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DC2"/>
    <w:rsid w:val="00000EB9"/>
    <w:rsid w:val="0000455E"/>
    <w:rsid w:val="00005327"/>
    <w:rsid w:val="0001054B"/>
    <w:rsid w:val="0001189C"/>
    <w:rsid w:val="00011AAD"/>
    <w:rsid w:val="00014CAD"/>
    <w:rsid w:val="000169CB"/>
    <w:rsid w:val="0001735A"/>
    <w:rsid w:val="000219A5"/>
    <w:rsid w:val="00022B8C"/>
    <w:rsid w:val="00026EA5"/>
    <w:rsid w:val="000276BD"/>
    <w:rsid w:val="00030A91"/>
    <w:rsid w:val="00032940"/>
    <w:rsid w:val="00032B5C"/>
    <w:rsid w:val="00032E40"/>
    <w:rsid w:val="000334FC"/>
    <w:rsid w:val="00040C43"/>
    <w:rsid w:val="0004246C"/>
    <w:rsid w:val="000425E0"/>
    <w:rsid w:val="000432E5"/>
    <w:rsid w:val="00044402"/>
    <w:rsid w:val="00044E2F"/>
    <w:rsid w:val="000470B3"/>
    <w:rsid w:val="00047480"/>
    <w:rsid w:val="000475F3"/>
    <w:rsid w:val="0004788B"/>
    <w:rsid w:val="000500C1"/>
    <w:rsid w:val="00050824"/>
    <w:rsid w:val="00051061"/>
    <w:rsid w:val="00053E2F"/>
    <w:rsid w:val="0005472D"/>
    <w:rsid w:val="00057C28"/>
    <w:rsid w:val="00060BBF"/>
    <w:rsid w:val="00062182"/>
    <w:rsid w:val="000621E6"/>
    <w:rsid w:val="00063BBD"/>
    <w:rsid w:val="00063D03"/>
    <w:rsid w:val="00064DA0"/>
    <w:rsid w:val="00065B76"/>
    <w:rsid w:val="00066182"/>
    <w:rsid w:val="00066BE3"/>
    <w:rsid w:val="00066D13"/>
    <w:rsid w:val="00071517"/>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A6948"/>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D7751"/>
    <w:rsid w:val="000E1188"/>
    <w:rsid w:val="000E3441"/>
    <w:rsid w:val="000E50C6"/>
    <w:rsid w:val="000E5A88"/>
    <w:rsid w:val="000E6A2A"/>
    <w:rsid w:val="000E705A"/>
    <w:rsid w:val="000E7371"/>
    <w:rsid w:val="000E7DB8"/>
    <w:rsid w:val="000F0C45"/>
    <w:rsid w:val="000F15C6"/>
    <w:rsid w:val="000F4584"/>
    <w:rsid w:val="000F606F"/>
    <w:rsid w:val="000F77C4"/>
    <w:rsid w:val="000F7A80"/>
    <w:rsid w:val="00103340"/>
    <w:rsid w:val="00104C27"/>
    <w:rsid w:val="00104E00"/>
    <w:rsid w:val="00106D16"/>
    <w:rsid w:val="00112E89"/>
    <w:rsid w:val="00113159"/>
    <w:rsid w:val="00113514"/>
    <w:rsid w:val="00113F02"/>
    <w:rsid w:val="00116BE2"/>
    <w:rsid w:val="00121D11"/>
    <w:rsid w:val="001241BE"/>
    <w:rsid w:val="00124CA6"/>
    <w:rsid w:val="0012781D"/>
    <w:rsid w:val="00131494"/>
    <w:rsid w:val="00136A08"/>
    <w:rsid w:val="00137BF9"/>
    <w:rsid w:val="00141A6B"/>
    <w:rsid w:val="00141B41"/>
    <w:rsid w:val="00141D74"/>
    <w:rsid w:val="00142ABE"/>
    <w:rsid w:val="00143578"/>
    <w:rsid w:val="00144D58"/>
    <w:rsid w:val="001453E1"/>
    <w:rsid w:val="0014766D"/>
    <w:rsid w:val="00147865"/>
    <w:rsid w:val="00150322"/>
    <w:rsid w:val="00150962"/>
    <w:rsid w:val="0015107A"/>
    <w:rsid w:val="001524EC"/>
    <w:rsid w:val="001527CC"/>
    <w:rsid w:val="00154119"/>
    <w:rsid w:val="0016026B"/>
    <w:rsid w:val="0016069A"/>
    <w:rsid w:val="00160950"/>
    <w:rsid w:val="001629C0"/>
    <w:rsid w:val="00163509"/>
    <w:rsid w:val="00165259"/>
    <w:rsid w:val="00165443"/>
    <w:rsid w:val="00165D9C"/>
    <w:rsid w:val="0017497C"/>
    <w:rsid w:val="001801C3"/>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C7F44"/>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1AE"/>
    <w:rsid w:val="0020640A"/>
    <w:rsid w:val="00210AE6"/>
    <w:rsid w:val="00211A9E"/>
    <w:rsid w:val="00214FDF"/>
    <w:rsid w:val="0021742F"/>
    <w:rsid w:val="00221EE4"/>
    <w:rsid w:val="0022278F"/>
    <w:rsid w:val="00223599"/>
    <w:rsid w:val="0022413B"/>
    <w:rsid w:val="002259E4"/>
    <w:rsid w:val="00225EEE"/>
    <w:rsid w:val="00230D85"/>
    <w:rsid w:val="0023309B"/>
    <w:rsid w:val="00235F60"/>
    <w:rsid w:val="00236967"/>
    <w:rsid w:val="00244396"/>
    <w:rsid w:val="00244C44"/>
    <w:rsid w:val="00245278"/>
    <w:rsid w:val="002459EC"/>
    <w:rsid w:val="00246575"/>
    <w:rsid w:val="00247482"/>
    <w:rsid w:val="002477A0"/>
    <w:rsid w:val="00250AE6"/>
    <w:rsid w:val="00250E28"/>
    <w:rsid w:val="00250F42"/>
    <w:rsid w:val="002535BC"/>
    <w:rsid w:val="00253C7E"/>
    <w:rsid w:val="0026045E"/>
    <w:rsid w:val="00260EA6"/>
    <w:rsid w:val="00261C02"/>
    <w:rsid w:val="002647EC"/>
    <w:rsid w:val="00265447"/>
    <w:rsid w:val="00265D83"/>
    <w:rsid w:val="002665E9"/>
    <w:rsid w:val="00267AF5"/>
    <w:rsid w:val="0027069B"/>
    <w:rsid w:val="002737B4"/>
    <w:rsid w:val="002742E3"/>
    <w:rsid w:val="00276CF9"/>
    <w:rsid w:val="00282079"/>
    <w:rsid w:val="0028596B"/>
    <w:rsid w:val="002877BA"/>
    <w:rsid w:val="00287EE2"/>
    <w:rsid w:val="0029140C"/>
    <w:rsid w:val="00291918"/>
    <w:rsid w:val="002A1D1F"/>
    <w:rsid w:val="002A531B"/>
    <w:rsid w:val="002A56F8"/>
    <w:rsid w:val="002A6346"/>
    <w:rsid w:val="002B11F5"/>
    <w:rsid w:val="002B1BB2"/>
    <w:rsid w:val="002B3B5A"/>
    <w:rsid w:val="002B5A32"/>
    <w:rsid w:val="002C0188"/>
    <w:rsid w:val="002C13F6"/>
    <w:rsid w:val="002C206A"/>
    <w:rsid w:val="002C385A"/>
    <w:rsid w:val="002C3E64"/>
    <w:rsid w:val="002C4097"/>
    <w:rsid w:val="002C4AB1"/>
    <w:rsid w:val="002C6FB0"/>
    <w:rsid w:val="002C77FB"/>
    <w:rsid w:val="002C7DE1"/>
    <w:rsid w:val="002D262D"/>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10135"/>
    <w:rsid w:val="00310167"/>
    <w:rsid w:val="003106BA"/>
    <w:rsid w:val="0031097E"/>
    <w:rsid w:val="00310E2D"/>
    <w:rsid w:val="00312517"/>
    <w:rsid w:val="00312574"/>
    <w:rsid w:val="00314DB7"/>
    <w:rsid w:val="00315057"/>
    <w:rsid w:val="0031510C"/>
    <w:rsid w:val="00316B3F"/>
    <w:rsid w:val="003200AD"/>
    <w:rsid w:val="003201BD"/>
    <w:rsid w:val="003205DF"/>
    <w:rsid w:val="003212AC"/>
    <w:rsid w:val="0032195E"/>
    <w:rsid w:val="00322A38"/>
    <w:rsid w:val="003236F6"/>
    <w:rsid w:val="00323CC9"/>
    <w:rsid w:val="00324057"/>
    <w:rsid w:val="0032454E"/>
    <w:rsid w:val="00325566"/>
    <w:rsid w:val="00326605"/>
    <w:rsid w:val="00326C75"/>
    <w:rsid w:val="00330325"/>
    <w:rsid w:val="0033342B"/>
    <w:rsid w:val="003337AE"/>
    <w:rsid w:val="00335D06"/>
    <w:rsid w:val="00336836"/>
    <w:rsid w:val="003372E8"/>
    <w:rsid w:val="00337DC7"/>
    <w:rsid w:val="00341335"/>
    <w:rsid w:val="00344763"/>
    <w:rsid w:val="00344E71"/>
    <w:rsid w:val="00354A81"/>
    <w:rsid w:val="00355120"/>
    <w:rsid w:val="00356B85"/>
    <w:rsid w:val="003637DD"/>
    <w:rsid w:val="00363E89"/>
    <w:rsid w:val="00363F97"/>
    <w:rsid w:val="00376393"/>
    <w:rsid w:val="0037711A"/>
    <w:rsid w:val="003801E8"/>
    <w:rsid w:val="00382415"/>
    <w:rsid w:val="00383BB7"/>
    <w:rsid w:val="0038582B"/>
    <w:rsid w:val="00385906"/>
    <w:rsid w:val="00387733"/>
    <w:rsid w:val="00391F45"/>
    <w:rsid w:val="003926A5"/>
    <w:rsid w:val="00392BE2"/>
    <w:rsid w:val="00393847"/>
    <w:rsid w:val="00393AF9"/>
    <w:rsid w:val="0039427E"/>
    <w:rsid w:val="0039680E"/>
    <w:rsid w:val="00397034"/>
    <w:rsid w:val="00397E86"/>
    <w:rsid w:val="003A31F9"/>
    <w:rsid w:val="003A3E5F"/>
    <w:rsid w:val="003A403E"/>
    <w:rsid w:val="003A6819"/>
    <w:rsid w:val="003B0A00"/>
    <w:rsid w:val="003B22E4"/>
    <w:rsid w:val="003B2933"/>
    <w:rsid w:val="003B2B97"/>
    <w:rsid w:val="003B4C13"/>
    <w:rsid w:val="003B4E67"/>
    <w:rsid w:val="003B5EC2"/>
    <w:rsid w:val="003C0E91"/>
    <w:rsid w:val="003C3905"/>
    <w:rsid w:val="003C59FE"/>
    <w:rsid w:val="003C77E1"/>
    <w:rsid w:val="003D5BEA"/>
    <w:rsid w:val="003D5EDB"/>
    <w:rsid w:val="003D5F15"/>
    <w:rsid w:val="003D61CB"/>
    <w:rsid w:val="003D718D"/>
    <w:rsid w:val="003E0B8D"/>
    <w:rsid w:val="003E0F93"/>
    <w:rsid w:val="003E3E99"/>
    <w:rsid w:val="003E406E"/>
    <w:rsid w:val="003E42D6"/>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4B9D"/>
    <w:rsid w:val="004156C8"/>
    <w:rsid w:val="00415D6D"/>
    <w:rsid w:val="00416152"/>
    <w:rsid w:val="004234C3"/>
    <w:rsid w:val="00427C99"/>
    <w:rsid w:val="00430C32"/>
    <w:rsid w:val="00430DED"/>
    <w:rsid w:val="00432C74"/>
    <w:rsid w:val="004331E6"/>
    <w:rsid w:val="004352DF"/>
    <w:rsid w:val="00436885"/>
    <w:rsid w:val="004405BA"/>
    <w:rsid w:val="00441545"/>
    <w:rsid w:val="0044566F"/>
    <w:rsid w:val="00447178"/>
    <w:rsid w:val="0044751E"/>
    <w:rsid w:val="0045115B"/>
    <w:rsid w:val="004512BE"/>
    <w:rsid w:val="00453227"/>
    <w:rsid w:val="00454592"/>
    <w:rsid w:val="00455B6B"/>
    <w:rsid w:val="004570C4"/>
    <w:rsid w:val="00461A62"/>
    <w:rsid w:val="004652FB"/>
    <w:rsid w:val="004722AC"/>
    <w:rsid w:val="004724E6"/>
    <w:rsid w:val="00476164"/>
    <w:rsid w:val="00477A78"/>
    <w:rsid w:val="00480EF0"/>
    <w:rsid w:val="0048127C"/>
    <w:rsid w:val="00482A45"/>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B3D2D"/>
    <w:rsid w:val="004B41CB"/>
    <w:rsid w:val="004C0363"/>
    <w:rsid w:val="004C105E"/>
    <w:rsid w:val="004C2DA9"/>
    <w:rsid w:val="004C428C"/>
    <w:rsid w:val="004C4290"/>
    <w:rsid w:val="004C43A7"/>
    <w:rsid w:val="004C5060"/>
    <w:rsid w:val="004C70CF"/>
    <w:rsid w:val="004C71C9"/>
    <w:rsid w:val="004C74CC"/>
    <w:rsid w:val="004D1634"/>
    <w:rsid w:val="004D199F"/>
    <w:rsid w:val="004D326C"/>
    <w:rsid w:val="004D4244"/>
    <w:rsid w:val="004E00B9"/>
    <w:rsid w:val="004E027D"/>
    <w:rsid w:val="004E0693"/>
    <w:rsid w:val="004E1B1A"/>
    <w:rsid w:val="004E3351"/>
    <w:rsid w:val="004E43DC"/>
    <w:rsid w:val="004E563F"/>
    <w:rsid w:val="004E7A1D"/>
    <w:rsid w:val="004F0AF8"/>
    <w:rsid w:val="004F2369"/>
    <w:rsid w:val="004F390F"/>
    <w:rsid w:val="004F500D"/>
    <w:rsid w:val="004F7E73"/>
    <w:rsid w:val="0050086A"/>
    <w:rsid w:val="00500DC8"/>
    <w:rsid w:val="00500F88"/>
    <w:rsid w:val="00501175"/>
    <w:rsid w:val="00501495"/>
    <w:rsid w:val="00505585"/>
    <w:rsid w:val="00505D04"/>
    <w:rsid w:val="00510431"/>
    <w:rsid w:val="0051045D"/>
    <w:rsid w:val="00510EAB"/>
    <w:rsid w:val="00511C53"/>
    <w:rsid w:val="00513B6F"/>
    <w:rsid w:val="00516D1A"/>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67A4C"/>
    <w:rsid w:val="0057065A"/>
    <w:rsid w:val="005716B0"/>
    <w:rsid w:val="00571E5E"/>
    <w:rsid w:val="00572CC5"/>
    <w:rsid w:val="005730C9"/>
    <w:rsid w:val="0057435E"/>
    <w:rsid w:val="005758F0"/>
    <w:rsid w:val="00580C0E"/>
    <w:rsid w:val="005815D8"/>
    <w:rsid w:val="00583164"/>
    <w:rsid w:val="00583EE6"/>
    <w:rsid w:val="005842C0"/>
    <w:rsid w:val="005845A0"/>
    <w:rsid w:val="00584884"/>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A735D"/>
    <w:rsid w:val="005B0E78"/>
    <w:rsid w:val="005B239B"/>
    <w:rsid w:val="005B5ABF"/>
    <w:rsid w:val="005B5FCD"/>
    <w:rsid w:val="005B6CF6"/>
    <w:rsid w:val="005C14BE"/>
    <w:rsid w:val="005C15DD"/>
    <w:rsid w:val="005C536A"/>
    <w:rsid w:val="005C5FE9"/>
    <w:rsid w:val="005D40A2"/>
    <w:rsid w:val="005D63ED"/>
    <w:rsid w:val="005D674F"/>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075D0"/>
    <w:rsid w:val="00607C6B"/>
    <w:rsid w:val="006148D0"/>
    <w:rsid w:val="00614F31"/>
    <w:rsid w:val="00615171"/>
    <w:rsid w:val="00624632"/>
    <w:rsid w:val="006272AB"/>
    <w:rsid w:val="006306E4"/>
    <w:rsid w:val="0063163D"/>
    <w:rsid w:val="00631F2C"/>
    <w:rsid w:val="00632202"/>
    <w:rsid w:val="00632BE6"/>
    <w:rsid w:val="00635B74"/>
    <w:rsid w:val="006401C9"/>
    <w:rsid w:val="006416F1"/>
    <w:rsid w:val="0064214E"/>
    <w:rsid w:val="006426EF"/>
    <w:rsid w:val="00643017"/>
    <w:rsid w:val="00644E51"/>
    <w:rsid w:val="00646E27"/>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0393"/>
    <w:rsid w:val="00693766"/>
    <w:rsid w:val="00693FBC"/>
    <w:rsid w:val="0069542E"/>
    <w:rsid w:val="006A0788"/>
    <w:rsid w:val="006A12EE"/>
    <w:rsid w:val="006A154A"/>
    <w:rsid w:val="006A1D60"/>
    <w:rsid w:val="006A2601"/>
    <w:rsid w:val="006A3C3D"/>
    <w:rsid w:val="006A487F"/>
    <w:rsid w:val="006A67A7"/>
    <w:rsid w:val="006A6DF2"/>
    <w:rsid w:val="006A7FCE"/>
    <w:rsid w:val="006B084E"/>
    <w:rsid w:val="006B1BEE"/>
    <w:rsid w:val="006B34C7"/>
    <w:rsid w:val="006B42A5"/>
    <w:rsid w:val="006B536A"/>
    <w:rsid w:val="006B681E"/>
    <w:rsid w:val="006C0D68"/>
    <w:rsid w:val="006C10F4"/>
    <w:rsid w:val="006C2A3C"/>
    <w:rsid w:val="006C4A70"/>
    <w:rsid w:val="006C52B5"/>
    <w:rsid w:val="006C5851"/>
    <w:rsid w:val="006C747B"/>
    <w:rsid w:val="006D065F"/>
    <w:rsid w:val="006D0E50"/>
    <w:rsid w:val="006D1C40"/>
    <w:rsid w:val="006D2932"/>
    <w:rsid w:val="006D552A"/>
    <w:rsid w:val="006E0147"/>
    <w:rsid w:val="006E1987"/>
    <w:rsid w:val="006E1B39"/>
    <w:rsid w:val="006E2F92"/>
    <w:rsid w:val="006E436B"/>
    <w:rsid w:val="006E4416"/>
    <w:rsid w:val="006E5A39"/>
    <w:rsid w:val="006E7771"/>
    <w:rsid w:val="006F130D"/>
    <w:rsid w:val="006F286C"/>
    <w:rsid w:val="006F2F58"/>
    <w:rsid w:val="006F40DB"/>
    <w:rsid w:val="00700B1A"/>
    <w:rsid w:val="007039F9"/>
    <w:rsid w:val="007072EA"/>
    <w:rsid w:val="0071015D"/>
    <w:rsid w:val="0071187E"/>
    <w:rsid w:val="0071779C"/>
    <w:rsid w:val="00720A95"/>
    <w:rsid w:val="00720C5A"/>
    <w:rsid w:val="00721E1C"/>
    <w:rsid w:val="0072463C"/>
    <w:rsid w:val="00725115"/>
    <w:rsid w:val="0072578E"/>
    <w:rsid w:val="00725B25"/>
    <w:rsid w:val="007262ED"/>
    <w:rsid w:val="00726A1F"/>
    <w:rsid w:val="00726C56"/>
    <w:rsid w:val="007272F2"/>
    <w:rsid w:val="007311C8"/>
    <w:rsid w:val="00731812"/>
    <w:rsid w:val="007321A3"/>
    <w:rsid w:val="00732B9C"/>
    <w:rsid w:val="00733F5B"/>
    <w:rsid w:val="00734F14"/>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AF4"/>
    <w:rsid w:val="00755CAB"/>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3A7A"/>
    <w:rsid w:val="007A47C3"/>
    <w:rsid w:val="007A6931"/>
    <w:rsid w:val="007A7A4D"/>
    <w:rsid w:val="007B1857"/>
    <w:rsid w:val="007B2440"/>
    <w:rsid w:val="007B484F"/>
    <w:rsid w:val="007B629E"/>
    <w:rsid w:val="007B637E"/>
    <w:rsid w:val="007B7615"/>
    <w:rsid w:val="007B7E10"/>
    <w:rsid w:val="007C03EE"/>
    <w:rsid w:val="007C11FC"/>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2D34"/>
    <w:rsid w:val="0080316D"/>
    <w:rsid w:val="008031DE"/>
    <w:rsid w:val="008055D4"/>
    <w:rsid w:val="00811198"/>
    <w:rsid w:val="00811628"/>
    <w:rsid w:val="00812910"/>
    <w:rsid w:val="008138B8"/>
    <w:rsid w:val="00814223"/>
    <w:rsid w:val="00815B4A"/>
    <w:rsid w:val="00816FF1"/>
    <w:rsid w:val="0082666D"/>
    <w:rsid w:val="00834C39"/>
    <w:rsid w:val="00837291"/>
    <w:rsid w:val="00841DAB"/>
    <w:rsid w:val="00841FB7"/>
    <w:rsid w:val="00843FF4"/>
    <w:rsid w:val="008442A3"/>
    <w:rsid w:val="00844D4E"/>
    <w:rsid w:val="00851AE7"/>
    <w:rsid w:val="00852190"/>
    <w:rsid w:val="008534E9"/>
    <w:rsid w:val="00853C76"/>
    <w:rsid w:val="0085499B"/>
    <w:rsid w:val="00855D7B"/>
    <w:rsid w:val="0085654A"/>
    <w:rsid w:val="00861351"/>
    <w:rsid w:val="00861B09"/>
    <w:rsid w:val="00862F0B"/>
    <w:rsid w:val="00862F11"/>
    <w:rsid w:val="008635AF"/>
    <w:rsid w:val="008638A6"/>
    <w:rsid w:val="00863B45"/>
    <w:rsid w:val="00863EE7"/>
    <w:rsid w:val="0086767C"/>
    <w:rsid w:val="008707BC"/>
    <w:rsid w:val="00872B40"/>
    <w:rsid w:val="00875793"/>
    <w:rsid w:val="008763D1"/>
    <w:rsid w:val="00880CCE"/>
    <w:rsid w:val="00880D91"/>
    <w:rsid w:val="008817DA"/>
    <w:rsid w:val="00881AA3"/>
    <w:rsid w:val="008831FB"/>
    <w:rsid w:val="00883688"/>
    <w:rsid w:val="00883949"/>
    <w:rsid w:val="00886C07"/>
    <w:rsid w:val="00891A63"/>
    <w:rsid w:val="00891F8B"/>
    <w:rsid w:val="00893188"/>
    <w:rsid w:val="00897A76"/>
    <w:rsid w:val="008A01C4"/>
    <w:rsid w:val="008A139D"/>
    <w:rsid w:val="008A174F"/>
    <w:rsid w:val="008A2DFE"/>
    <w:rsid w:val="008A5F8F"/>
    <w:rsid w:val="008B0AB0"/>
    <w:rsid w:val="008B0FE9"/>
    <w:rsid w:val="008B21DC"/>
    <w:rsid w:val="008B24ED"/>
    <w:rsid w:val="008B2EC3"/>
    <w:rsid w:val="008B3D1B"/>
    <w:rsid w:val="008B47F9"/>
    <w:rsid w:val="008C1830"/>
    <w:rsid w:val="008C41BB"/>
    <w:rsid w:val="008C4936"/>
    <w:rsid w:val="008C4A87"/>
    <w:rsid w:val="008C6816"/>
    <w:rsid w:val="008C6AF2"/>
    <w:rsid w:val="008D0F5D"/>
    <w:rsid w:val="008D19BB"/>
    <w:rsid w:val="008D39FC"/>
    <w:rsid w:val="008D73FD"/>
    <w:rsid w:val="008E1893"/>
    <w:rsid w:val="008E2CB0"/>
    <w:rsid w:val="008E30BC"/>
    <w:rsid w:val="008E4E45"/>
    <w:rsid w:val="008E6047"/>
    <w:rsid w:val="008E70A2"/>
    <w:rsid w:val="008E7B79"/>
    <w:rsid w:val="008E7E07"/>
    <w:rsid w:val="008F1646"/>
    <w:rsid w:val="008F1E20"/>
    <w:rsid w:val="008F228A"/>
    <w:rsid w:val="008F2494"/>
    <w:rsid w:val="008F3FDD"/>
    <w:rsid w:val="008F421E"/>
    <w:rsid w:val="008F5225"/>
    <w:rsid w:val="008F6609"/>
    <w:rsid w:val="008F70B9"/>
    <w:rsid w:val="008F73C3"/>
    <w:rsid w:val="008F7F01"/>
    <w:rsid w:val="009003DA"/>
    <w:rsid w:val="009010DD"/>
    <w:rsid w:val="0090237F"/>
    <w:rsid w:val="00904402"/>
    <w:rsid w:val="009055CE"/>
    <w:rsid w:val="009072D9"/>
    <w:rsid w:val="009113A2"/>
    <w:rsid w:val="009140C7"/>
    <w:rsid w:val="009145C7"/>
    <w:rsid w:val="00915C8D"/>
    <w:rsid w:val="00916025"/>
    <w:rsid w:val="009162BD"/>
    <w:rsid w:val="009163F8"/>
    <w:rsid w:val="009164D0"/>
    <w:rsid w:val="00925632"/>
    <w:rsid w:val="00926548"/>
    <w:rsid w:val="00930863"/>
    <w:rsid w:val="009358F2"/>
    <w:rsid w:val="0094239D"/>
    <w:rsid w:val="00943F87"/>
    <w:rsid w:val="00944AB2"/>
    <w:rsid w:val="00945567"/>
    <w:rsid w:val="0094784E"/>
    <w:rsid w:val="00954621"/>
    <w:rsid w:val="0095504F"/>
    <w:rsid w:val="009550ED"/>
    <w:rsid w:val="00955257"/>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B6660"/>
    <w:rsid w:val="009B6D5B"/>
    <w:rsid w:val="009C11F6"/>
    <w:rsid w:val="009C2760"/>
    <w:rsid w:val="009C4462"/>
    <w:rsid w:val="009C6DED"/>
    <w:rsid w:val="009D2B09"/>
    <w:rsid w:val="009D562B"/>
    <w:rsid w:val="009D6837"/>
    <w:rsid w:val="009E622E"/>
    <w:rsid w:val="009E79EB"/>
    <w:rsid w:val="009F1378"/>
    <w:rsid w:val="009F5624"/>
    <w:rsid w:val="009F58E5"/>
    <w:rsid w:val="009F79C6"/>
    <w:rsid w:val="00A02EE8"/>
    <w:rsid w:val="00A04BE2"/>
    <w:rsid w:val="00A051ED"/>
    <w:rsid w:val="00A0611E"/>
    <w:rsid w:val="00A070E2"/>
    <w:rsid w:val="00A145B0"/>
    <w:rsid w:val="00A14B00"/>
    <w:rsid w:val="00A14C4B"/>
    <w:rsid w:val="00A151A8"/>
    <w:rsid w:val="00A15D64"/>
    <w:rsid w:val="00A2031A"/>
    <w:rsid w:val="00A21841"/>
    <w:rsid w:val="00A233E1"/>
    <w:rsid w:val="00A23BD5"/>
    <w:rsid w:val="00A2472F"/>
    <w:rsid w:val="00A266EA"/>
    <w:rsid w:val="00A27624"/>
    <w:rsid w:val="00A32A27"/>
    <w:rsid w:val="00A36F07"/>
    <w:rsid w:val="00A374FD"/>
    <w:rsid w:val="00A37A4F"/>
    <w:rsid w:val="00A4361D"/>
    <w:rsid w:val="00A43A58"/>
    <w:rsid w:val="00A43A84"/>
    <w:rsid w:val="00A53458"/>
    <w:rsid w:val="00A54595"/>
    <w:rsid w:val="00A559B9"/>
    <w:rsid w:val="00A55CB9"/>
    <w:rsid w:val="00A57719"/>
    <w:rsid w:val="00A57D8A"/>
    <w:rsid w:val="00A60CAD"/>
    <w:rsid w:val="00A612A1"/>
    <w:rsid w:val="00A63189"/>
    <w:rsid w:val="00A63B5B"/>
    <w:rsid w:val="00A63DB2"/>
    <w:rsid w:val="00A6486F"/>
    <w:rsid w:val="00A64BE4"/>
    <w:rsid w:val="00A65BD0"/>
    <w:rsid w:val="00A66825"/>
    <w:rsid w:val="00A703C5"/>
    <w:rsid w:val="00A7131D"/>
    <w:rsid w:val="00A72357"/>
    <w:rsid w:val="00A72E88"/>
    <w:rsid w:val="00A739CD"/>
    <w:rsid w:val="00A74239"/>
    <w:rsid w:val="00A74F88"/>
    <w:rsid w:val="00A762BE"/>
    <w:rsid w:val="00A80404"/>
    <w:rsid w:val="00A8245F"/>
    <w:rsid w:val="00A96635"/>
    <w:rsid w:val="00AA005B"/>
    <w:rsid w:val="00AA1164"/>
    <w:rsid w:val="00AA29D9"/>
    <w:rsid w:val="00AA355D"/>
    <w:rsid w:val="00AA394A"/>
    <w:rsid w:val="00AA5BD2"/>
    <w:rsid w:val="00AA5F75"/>
    <w:rsid w:val="00AA6022"/>
    <w:rsid w:val="00AB11BB"/>
    <w:rsid w:val="00AB24AE"/>
    <w:rsid w:val="00AB3F60"/>
    <w:rsid w:val="00AB400F"/>
    <w:rsid w:val="00AB570B"/>
    <w:rsid w:val="00AB594E"/>
    <w:rsid w:val="00AC36E3"/>
    <w:rsid w:val="00AC6393"/>
    <w:rsid w:val="00AC7C9D"/>
    <w:rsid w:val="00AC7CC0"/>
    <w:rsid w:val="00AD01B6"/>
    <w:rsid w:val="00AD0B5E"/>
    <w:rsid w:val="00AD26F2"/>
    <w:rsid w:val="00AD272F"/>
    <w:rsid w:val="00AD2DFF"/>
    <w:rsid w:val="00AD301F"/>
    <w:rsid w:val="00AD3137"/>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06937"/>
    <w:rsid w:val="00B10A9F"/>
    <w:rsid w:val="00B149D5"/>
    <w:rsid w:val="00B150D5"/>
    <w:rsid w:val="00B17B90"/>
    <w:rsid w:val="00B20519"/>
    <w:rsid w:val="00B239DF"/>
    <w:rsid w:val="00B2471F"/>
    <w:rsid w:val="00B247A4"/>
    <w:rsid w:val="00B24F04"/>
    <w:rsid w:val="00B25495"/>
    <w:rsid w:val="00B26620"/>
    <w:rsid w:val="00B26F99"/>
    <w:rsid w:val="00B278FD"/>
    <w:rsid w:val="00B308E7"/>
    <w:rsid w:val="00B30A56"/>
    <w:rsid w:val="00B32FA6"/>
    <w:rsid w:val="00B33493"/>
    <w:rsid w:val="00B34CAC"/>
    <w:rsid w:val="00B36B98"/>
    <w:rsid w:val="00B4006B"/>
    <w:rsid w:val="00B40F74"/>
    <w:rsid w:val="00B4101D"/>
    <w:rsid w:val="00B41D3E"/>
    <w:rsid w:val="00B45037"/>
    <w:rsid w:val="00B46140"/>
    <w:rsid w:val="00B46C83"/>
    <w:rsid w:val="00B47CFB"/>
    <w:rsid w:val="00B55D1E"/>
    <w:rsid w:val="00B56B9F"/>
    <w:rsid w:val="00B57592"/>
    <w:rsid w:val="00B57A42"/>
    <w:rsid w:val="00B60303"/>
    <w:rsid w:val="00B6059B"/>
    <w:rsid w:val="00B609EA"/>
    <w:rsid w:val="00B623D0"/>
    <w:rsid w:val="00B64D3A"/>
    <w:rsid w:val="00B65FA0"/>
    <w:rsid w:val="00B7157F"/>
    <w:rsid w:val="00B73FC5"/>
    <w:rsid w:val="00B7403D"/>
    <w:rsid w:val="00B765A6"/>
    <w:rsid w:val="00B77600"/>
    <w:rsid w:val="00B80905"/>
    <w:rsid w:val="00B80BB3"/>
    <w:rsid w:val="00B81C1A"/>
    <w:rsid w:val="00B840E9"/>
    <w:rsid w:val="00B85B54"/>
    <w:rsid w:val="00B85D7B"/>
    <w:rsid w:val="00B870C9"/>
    <w:rsid w:val="00B94900"/>
    <w:rsid w:val="00B96B23"/>
    <w:rsid w:val="00BA1AA8"/>
    <w:rsid w:val="00BA1D0C"/>
    <w:rsid w:val="00BA30F8"/>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2787"/>
    <w:rsid w:val="00BF3CA3"/>
    <w:rsid w:val="00BF4B25"/>
    <w:rsid w:val="00BF5346"/>
    <w:rsid w:val="00BF6846"/>
    <w:rsid w:val="00BF6E5D"/>
    <w:rsid w:val="00BF7FD6"/>
    <w:rsid w:val="00C03FB6"/>
    <w:rsid w:val="00C07FE0"/>
    <w:rsid w:val="00C116AE"/>
    <w:rsid w:val="00C12272"/>
    <w:rsid w:val="00C147D1"/>
    <w:rsid w:val="00C14C58"/>
    <w:rsid w:val="00C14C9A"/>
    <w:rsid w:val="00C16ECE"/>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45154"/>
    <w:rsid w:val="00C47E39"/>
    <w:rsid w:val="00C5052D"/>
    <w:rsid w:val="00C50AE9"/>
    <w:rsid w:val="00C55316"/>
    <w:rsid w:val="00C556E8"/>
    <w:rsid w:val="00C55899"/>
    <w:rsid w:val="00C57D5E"/>
    <w:rsid w:val="00C60890"/>
    <w:rsid w:val="00C67730"/>
    <w:rsid w:val="00C701D9"/>
    <w:rsid w:val="00C70A15"/>
    <w:rsid w:val="00C70A45"/>
    <w:rsid w:val="00C75F96"/>
    <w:rsid w:val="00C77375"/>
    <w:rsid w:val="00C80DD9"/>
    <w:rsid w:val="00C8122A"/>
    <w:rsid w:val="00C81BF3"/>
    <w:rsid w:val="00C84FF1"/>
    <w:rsid w:val="00C8504C"/>
    <w:rsid w:val="00C86698"/>
    <w:rsid w:val="00C87EF8"/>
    <w:rsid w:val="00C90A37"/>
    <w:rsid w:val="00C91040"/>
    <w:rsid w:val="00C9106C"/>
    <w:rsid w:val="00C91362"/>
    <w:rsid w:val="00C91DE9"/>
    <w:rsid w:val="00C93282"/>
    <w:rsid w:val="00C93604"/>
    <w:rsid w:val="00C93995"/>
    <w:rsid w:val="00C93A2F"/>
    <w:rsid w:val="00C94BBF"/>
    <w:rsid w:val="00C94F4D"/>
    <w:rsid w:val="00C95659"/>
    <w:rsid w:val="00C95C17"/>
    <w:rsid w:val="00CA0464"/>
    <w:rsid w:val="00CA1A92"/>
    <w:rsid w:val="00CA2DD6"/>
    <w:rsid w:val="00CA4270"/>
    <w:rsid w:val="00CA4A24"/>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0E41"/>
    <w:rsid w:val="00CE11F2"/>
    <w:rsid w:val="00CE245F"/>
    <w:rsid w:val="00CE2579"/>
    <w:rsid w:val="00CE3691"/>
    <w:rsid w:val="00CE4100"/>
    <w:rsid w:val="00CE550E"/>
    <w:rsid w:val="00CE6402"/>
    <w:rsid w:val="00CF41DB"/>
    <w:rsid w:val="00CF5617"/>
    <w:rsid w:val="00D01007"/>
    <w:rsid w:val="00D02959"/>
    <w:rsid w:val="00D038A1"/>
    <w:rsid w:val="00D05E72"/>
    <w:rsid w:val="00D06F3B"/>
    <w:rsid w:val="00D0776D"/>
    <w:rsid w:val="00D113DF"/>
    <w:rsid w:val="00D1155E"/>
    <w:rsid w:val="00D11605"/>
    <w:rsid w:val="00D16565"/>
    <w:rsid w:val="00D212F2"/>
    <w:rsid w:val="00D24C8F"/>
    <w:rsid w:val="00D26B2B"/>
    <w:rsid w:val="00D272D7"/>
    <w:rsid w:val="00D27C34"/>
    <w:rsid w:val="00D27D7D"/>
    <w:rsid w:val="00D32334"/>
    <w:rsid w:val="00D325E5"/>
    <w:rsid w:val="00D33510"/>
    <w:rsid w:val="00D357A1"/>
    <w:rsid w:val="00D40C43"/>
    <w:rsid w:val="00D410FC"/>
    <w:rsid w:val="00D41A7C"/>
    <w:rsid w:val="00D44309"/>
    <w:rsid w:val="00D44CCB"/>
    <w:rsid w:val="00D47000"/>
    <w:rsid w:val="00D508CF"/>
    <w:rsid w:val="00D519CD"/>
    <w:rsid w:val="00D52392"/>
    <w:rsid w:val="00D54F6D"/>
    <w:rsid w:val="00D557C8"/>
    <w:rsid w:val="00D55850"/>
    <w:rsid w:val="00D55D57"/>
    <w:rsid w:val="00D57731"/>
    <w:rsid w:val="00D57773"/>
    <w:rsid w:val="00D61343"/>
    <w:rsid w:val="00D61462"/>
    <w:rsid w:val="00D673C6"/>
    <w:rsid w:val="00D673E9"/>
    <w:rsid w:val="00D7239C"/>
    <w:rsid w:val="00D73E5B"/>
    <w:rsid w:val="00D74672"/>
    <w:rsid w:val="00D758B8"/>
    <w:rsid w:val="00D767C1"/>
    <w:rsid w:val="00D77139"/>
    <w:rsid w:val="00D84736"/>
    <w:rsid w:val="00D855EA"/>
    <w:rsid w:val="00D85B4A"/>
    <w:rsid w:val="00D86A4E"/>
    <w:rsid w:val="00D91401"/>
    <w:rsid w:val="00D91453"/>
    <w:rsid w:val="00D91E01"/>
    <w:rsid w:val="00D93315"/>
    <w:rsid w:val="00D934BC"/>
    <w:rsid w:val="00D959D2"/>
    <w:rsid w:val="00D97129"/>
    <w:rsid w:val="00D97BC7"/>
    <w:rsid w:val="00DA0A09"/>
    <w:rsid w:val="00DA1F37"/>
    <w:rsid w:val="00DA47AD"/>
    <w:rsid w:val="00DB0874"/>
    <w:rsid w:val="00DB5F61"/>
    <w:rsid w:val="00DB6149"/>
    <w:rsid w:val="00DB6D8F"/>
    <w:rsid w:val="00DC0776"/>
    <w:rsid w:val="00DD26BF"/>
    <w:rsid w:val="00DD49DE"/>
    <w:rsid w:val="00DD6C87"/>
    <w:rsid w:val="00DD6EAC"/>
    <w:rsid w:val="00DD7C4C"/>
    <w:rsid w:val="00DE0C38"/>
    <w:rsid w:val="00DE1048"/>
    <w:rsid w:val="00DE21E6"/>
    <w:rsid w:val="00DE260B"/>
    <w:rsid w:val="00DE5539"/>
    <w:rsid w:val="00DE575A"/>
    <w:rsid w:val="00DF3628"/>
    <w:rsid w:val="00DF4498"/>
    <w:rsid w:val="00DF5EFE"/>
    <w:rsid w:val="00DF6213"/>
    <w:rsid w:val="00E00314"/>
    <w:rsid w:val="00E01E5C"/>
    <w:rsid w:val="00E02832"/>
    <w:rsid w:val="00E035A8"/>
    <w:rsid w:val="00E04337"/>
    <w:rsid w:val="00E064B5"/>
    <w:rsid w:val="00E0682A"/>
    <w:rsid w:val="00E06F27"/>
    <w:rsid w:val="00E1006D"/>
    <w:rsid w:val="00E118AE"/>
    <w:rsid w:val="00E11E02"/>
    <w:rsid w:val="00E12A34"/>
    <w:rsid w:val="00E16EBE"/>
    <w:rsid w:val="00E17D86"/>
    <w:rsid w:val="00E206CB"/>
    <w:rsid w:val="00E227E6"/>
    <w:rsid w:val="00E24E2B"/>
    <w:rsid w:val="00E26362"/>
    <w:rsid w:val="00E26B8F"/>
    <w:rsid w:val="00E3337E"/>
    <w:rsid w:val="00E3796B"/>
    <w:rsid w:val="00E379BE"/>
    <w:rsid w:val="00E404E2"/>
    <w:rsid w:val="00E40F1B"/>
    <w:rsid w:val="00E412FD"/>
    <w:rsid w:val="00E42545"/>
    <w:rsid w:val="00E42CBF"/>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518"/>
    <w:rsid w:val="00E70E4C"/>
    <w:rsid w:val="00E719CA"/>
    <w:rsid w:val="00E720B1"/>
    <w:rsid w:val="00E73393"/>
    <w:rsid w:val="00E739AB"/>
    <w:rsid w:val="00E73C2A"/>
    <w:rsid w:val="00E73D12"/>
    <w:rsid w:val="00E76457"/>
    <w:rsid w:val="00E7670D"/>
    <w:rsid w:val="00E77AFE"/>
    <w:rsid w:val="00E82B76"/>
    <w:rsid w:val="00E8418D"/>
    <w:rsid w:val="00E85D31"/>
    <w:rsid w:val="00E860EB"/>
    <w:rsid w:val="00E906B6"/>
    <w:rsid w:val="00E9265E"/>
    <w:rsid w:val="00E9497C"/>
    <w:rsid w:val="00E9566A"/>
    <w:rsid w:val="00E964E0"/>
    <w:rsid w:val="00E97231"/>
    <w:rsid w:val="00E97642"/>
    <w:rsid w:val="00EA16BF"/>
    <w:rsid w:val="00EA37BE"/>
    <w:rsid w:val="00EA4660"/>
    <w:rsid w:val="00EA64EB"/>
    <w:rsid w:val="00EB1380"/>
    <w:rsid w:val="00EC57C9"/>
    <w:rsid w:val="00EC66A1"/>
    <w:rsid w:val="00ED096D"/>
    <w:rsid w:val="00ED18DC"/>
    <w:rsid w:val="00ED2D5D"/>
    <w:rsid w:val="00ED31B0"/>
    <w:rsid w:val="00ED37B7"/>
    <w:rsid w:val="00ED4ABF"/>
    <w:rsid w:val="00ED6A41"/>
    <w:rsid w:val="00EE0701"/>
    <w:rsid w:val="00EE1530"/>
    <w:rsid w:val="00EE3D38"/>
    <w:rsid w:val="00EE4363"/>
    <w:rsid w:val="00EE55B9"/>
    <w:rsid w:val="00EE71A2"/>
    <w:rsid w:val="00EF32FF"/>
    <w:rsid w:val="00EF448A"/>
    <w:rsid w:val="00EF5361"/>
    <w:rsid w:val="00EF6C71"/>
    <w:rsid w:val="00EF7403"/>
    <w:rsid w:val="00F000CA"/>
    <w:rsid w:val="00F00D5A"/>
    <w:rsid w:val="00F021B5"/>
    <w:rsid w:val="00F023D6"/>
    <w:rsid w:val="00F048DA"/>
    <w:rsid w:val="00F06488"/>
    <w:rsid w:val="00F06A65"/>
    <w:rsid w:val="00F06AE2"/>
    <w:rsid w:val="00F124DF"/>
    <w:rsid w:val="00F12B6D"/>
    <w:rsid w:val="00F137D5"/>
    <w:rsid w:val="00F13898"/>
    <w:rsid w:val="00F1518D"/>
    <w:rsid w:val="00F21FF3"/>
    <w:rsid w:val="00F22414"/>
    <w:rsid w:val="00F22CC3"/>
    <w:rsid w:val="00F25502"/>
    <w:rsid w:val="00F262DD"/>
    <w:rsid w:val="00F269B8"/>
    <w:rsid w:val="00F26C61"/>
    <w:rsid w:val="00F26E10"/>
    <w:rsid w:val="00F31B37"/>
    <w:rsid w:val="00F320BE"/>
    <w:rsid w:val="00F32F0F"/>
    <w:rsid w:val="00F347E3"/>
    <w:rsid w:val="00F3504E"/>
    <w:rsid w:val="00F351D2"/>
    <w:rsid w:val="00F355DC"/>
    <w:rsid w:val="00F37951"/>
    <w:rsid w:val="00F40799"/>
    <w:rsid w:val="00F43067"/>
    <w:rsid w:val="00F45D37"/>
    <w:rsid w:val="00F45EB9"/>
    <w:rsid w:val="00F46091"/>
    <w:rsid w:val="00F463FF"/>
    <w:rsid w:val="00F51C68"/>
    <w:rsid w:val="00F52797"/>
    <w:rsid w:val="00F531E0"/>
    <w:rsid w:val="00F53917"/>
    <w:rsid w:val="00F56452"/>
    <w:rsid w:val="00F60416"/>
    <w:rsid w:val="00F65E5A"/>
    <w:rsid w:val="00F66117"/>
    <w:rsid w:val="00F66D38"/>
    <w:rsid w:val="00F70157"/>
    <w:rsid w:val="00F71CBA"/>
    <w:rsid w:val="00F72465"/>
    <w:rsid w:val="00F765CD"/>
    <w:rsid w:val="00F800E7"/>
    <w:rsid w:val="00F8019B"/>
    <w:rsid w:val="00F845E2"/>
    <w:rsid w:val="00F8493C"/>
    <w:rsid w:val="00F87302"/>
    <w:rsid w:val="00F879FA"/>
    <w:rsid w:val="00F91BA8"/>
    <w:rsid w:val="00F91F8A"/>
    <w:rsid w:val="00F95FB7"/>
    <w:rsid w:val="00F96E1C"/>
    <w:rsid w:val="00FA1AC7"/>
    <w:rsid w:val="00FA1FA5"/>
    <w:rsid w:val="00FA3B5E"/>
    <w:rsid w:val="00FA4CA4"/>
    <w:rsid w:val="00FA560D"/>
    <w:rsid w:val="00FA5BA4"/>
    <w:rsid w:val="00FA5DCC"/>
    <w:rsid w:val="00FA71BD"/>
    <w:rsid w:val="00FA7AF2"/>
    <w:rsid w:val="00FB0A90"/>
    <w:rsid w:val="00FB3C6B"/>
    <w:rsid w:val="00FB4393"/>
    <w:rsid w:val="00FB4F42"/>
    <w:rsid w:val="00FB6360"/>
    <w:rsid w:val="00FC029E"/>
    <w:rsid w:val="00FC3F2B"/>
    <w:rsid w:val="00FC42DC"/>
    <w:rsid w:val="00FC6BA1"/>
    <w:rsid w:val="00FC6F33"/>
    <w:rsid w:val="00FD0541"/>
    <w:rsid w:val="00FD61B9"/>
    <w:rsid w:val="00FD69B6"/>
    <w:rsid w:val="00FE0CD3"/>
    <w:rsid w:val="00FE25B4"/>
    <w:rsid w:val="00FE4706"/>
    <w:rsid w:val="00FE729C"/>
    <w:rsid w:val="00FF0751"/>
    <w:rsid w:val="00FF0C4C"/>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41"/>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1">
    <w:name w:val="Unresolved Mention1"/>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 w:type="character" w:customStyle="1" w:styleId="ui-provider">
    <w:name w:val="ui-provider"/>
    <w:basedOn w:val="DefaultParagraphFont"/>
    <w:rsid w:val="000A6948"/>
  </w:style>
  <w:style w:type="character" w:styleId="UnresolvedMention">
    <w:name w:val="Unresolved Mention"/>
    <w:basedOn w:val="DefaultParagraphFont"/>
    <w:uiPriority w:val="99"/>
    <w:semiHidden/>
    <w:unhideWhenUsed/>
    <w:rsid w:val="00F02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3009671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1322893">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386953664">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37374435">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495142305">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16884688">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rive.google.com/file/d/1sJ0txnIJGiKqUypgjLS6mN6eCsuk0ft4/view?usp=sharing" TargetMode="External"/><Relationship Id="rId18" Type="http://schemas.openxmlformats.org/officeDocument/2006/relationships/hyperlink" Target="https://nam02.safelinks.protection.outlook.com/?url=https%3A%2F%2Fyoutu.be%2FwuvVvneo51A&amp;data=05%7C02%7CRaina.Reece%40ode.oregon.gov%7Cdbafce4101574fa3439808dcdcdc5045%7Cb4f51418b26949a2935afa54bf584fc8%7C0%7C0%7C638628086045598591%7CUnknown%7CTWFpbGZsb3d8eyJWIjoiMC4wLjAwMDAiLCJQIjoiV2luMzIiLCJBTiI6Ik1haWwiLCJXVCI6Mn0%3D%7C0%7C%7C%7C&amp;sdata=uyONhiH7wER8U%2F9elaAzvmNvqX1RIRX0TGVDk9iukEs%3D&amp;reserved=0" TargetMode="External"/><Relationship Id="rId26" Type="http://schemas.openxmlformats.org/officeDocument/2006/relationships/hyperlink" Target="https://nam02.safelinks.protection.outlook.com/?url=https%3A%2F%2Fyoutu.be%2FPq_1-c9LiiU&amp;data=05%7C02%7CRaina.Reece%40ode.oregon.gov%7Cdbafce4101574fa3439808dcdcdc5045%7Cb4f51418b26949a2935afa54bf584fc8%7C0%7C0%7C638628086045707585%7CUnknown%7CTWFpbGZsb3d8eyJWIjoiMC4wLjAwMDAiLCJQIjoiV2luMzIiLCJBTiI6Ik1haWwiLCJXVCI6Mn0%3D%7C0%7C%7C%7C&amp;sdata=04B7ZMN0oURGzG5PKsXdRy%2F0onSXhXm7INw1djelMx4%3D&amp;reserved=0" TargetMode="External"/><Relationship Id="rId3" Type="http://schemas.openxmlformats.org/officeDocument/2006/relationships/customXml" Target="../customXml/item3.xml"/><Relationship Id="rId21" Type="http://schemas.openxmlformats.org/officeDocument/2006/relationships/hyperlink" Target="https://nam02.safelinks.protection.outlook.com/?url=https%3A%2F%2Fwww.youtube.com%2Fwatch%3Fv%3DKpqxqKfV54o%26list%3DPLUobjlUDNw3JUpaIi8c4-V4xuXsv6mOT9%26index%3D10&amp;data=05%7C02%7CRaina.Reece%40ode.oregon.gov%7Cdbafce4101574fa3439808dcdcdc5045%7Cb4f51418b26949a2935afa54bf584fc8%7C0%7C0%7C638628086045639197%7CUnknown%7CTWFpbGZsb3d8eyJWIjoiMC4wLjAwMDAiLCJQIjoiV2luMzIiLCJBTiI6Ik1haWwiLCJXVCI6Mn0%3D%7C0%7C%7C%7C&amp;sdata=Rc%2BpkUg4S%2Fe02jdY7pFrgTsDONimyQH7Vq159SjUWvk%3D&amp;reserved=0" TargetMode="External"/><Relationship Id="rId34" Type="http://schemas.openxmlformats.org/officeDocument/2006/relationships/hyperlink" Target="mailto:AIAN.AdvisoryCommittee@OregonLearning.org" TargetMode="External"/><Relationship Id="rId7" Type="http://schemas.openxmlformats.org/officeDocument/2006/relationships/settings" Target="settings.xml"/><Relationship Id="rId12" Type="http://schemas.openxmlformats.org/officeDocument/2006/relationships/hyperlink" Target="https://www.zoomgov.com/j/1616780158?pwd=9MY2r93tCXoHboglOAIxs22aqGi9ug.1" TargetMode="External"/><Relationship Id="rId17" Type="http://schemas.openxmlformats.org/officeDocument/2006/relationships/hyperlink" Target="https://nam02.safelinks.protection.outlook.com/?url=https%3A%2F%2Fwww.youtube.com%2Fplaylist%3Flist%3DPLUobjlUDNw3JUpaIi8c4-V4xuXsv6mOT9&amp;data=05%7C02%7CRaina.Reece%40ode.oregon.gov%7Cdbafce4101574fa3439808dcdcdc5045%7Cb4f51418b26949a2935afa54bf584fc8%7C0%7C0%7C638628086045583936%7CUnknown%7CTWFpbGZsb3d8eyJWIjoiMC4wLjAwMDAiLCJQIjoiV2luMzIiLCJBTiI6Ik1haWwiLCJXVCI6Mn0%3D%7C0%7C%7C%7C&amp;sdata=DqvIpsmFvHSaejikBFPAedAzsHcFmDTRZYpGzHe6DDE%3D&amp;reserved=0" TargetMode="External"/><Relationship Id="rId25" Type="http://schemas.openxmlformats.org/officeDocument/2006/relationships/hyperlink" Target="https://nam02.safelinks.protection.outlook.com/?url=https%3A%2F%2Fyoutu.be%2F7dq4K5gb5Y0&amp;data=05%7C02%7CRaina.Reece%40ode.oregon.gov%7Cdbafce4101574fa3439808dcdcdc5045%7Cb4f51418b26949a2935afa54bf584fc8%7C0%7C0%7C638628086045693441%7CUnknown%7CTWFpbGZsb3d8eyJWIjoiMC4wLjAwMDAiLCJQIjoiV2luMzIiLCJBTiI6Ik1haWwiLCJXVCI6Mn0%3D%7C0%7C%7C%7C&amp;sdata=hUbH6gwyPkVXY3i9YqhIS%2FhyUwoAPLPkLQeSa1bLX2Q%3D&amp;reserved=0" TargetMode="External"/><Relationship Id="rId33" Type="http://schemas.openxmlformats.org/officeDocument/2006/relationships/hyperlink" Target="mailto:Renee.romannose@ode.oregon.gov"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am02.safelinks.protection.outlook.com/?url=https%3A%2F%2Fxd.adobe.com%2Fview%2F5ecf6783-f7e0-46af-b496-a975172f1f3a-0b9c%2F&amp;data=05%7C02%7CRaina.Reece%40ode.oregon.gov%7Cdbafce4101574fa3439808dcdcdc5045%7Cb4f51418b26949a2935afa54bf584fc8%7C0%7C0%7C638628086045568619%7CUnknown%7CTWFpbGZsb3d8eyJWIjoiMC4wLjAwMDAiLCJQIjoiV2luMzIiLCJBTiI6Ik1haWwiLCJXVCI6Mn0%3D%7C0%7C%7C%7C&amp;sdata=8H72nShfHtUTiO3PMjWK6%2ByvD4C2eHd7SU%2FqLy2Np%2FA%3D&amp;reserved=0" TargetMode="External"/><Relationship Id="rId20" Type="http://schemas.openxmlformats.org/officeDocument/2006/relationships/hyperlink" Target="https://nam02.safelinks.protection.outlook.com/?url=https%3A%2F%2Fyoutu.be%2FLMKwJZVteXg&amp;data=05%7C02%7CRaina.Reece%40ode.oregon.gov%7Cdbafce4101574fa3439808dcdcdc5045%7Cb4f51418b26949a2935afa54bf584fc8%7C0%7C0%7C638628086045625863%7CUnknown%7CTWFpbGZsb3d8eyJWIjoiMC4wLjAwMDAiLCJQIjoiV2luMzIiLCJBTiI6Ik1haWwiLCJXVCI6Mn0%3D%7C0%7C%7C%7C&amp;sdata=QoYo77IWbRLJNBhVn1IF1zR5TKZEMFq38ToYXBtUmR4%3D&amp;reserved=0" TargetMode="External"/><Relationship Id="rId29" Type="http://schemas.openxmlformats.org/officeDocument/2006/relationships/hyperlink" Target="https://nam02.safelinks.protection.outlook.com/?url=https%3A%2F%2Fcareerconnectoregon.org%2F&amp;data=05%7C02%7CRaina.Reece%40ode.oregon.gov%7Cdbafce4101574fa3439808dcdcdc5045%7Cb4f51418b26949a2935afa54bf584fc8%7C0%7C0%7C638628086045754835%7CUnknown%7CTWFpbGZsb3d8eyJWIjoiMC4wLjAwMDAiLCJQIjoiV2luMzIiLCJBTiI6Ik1haWwiLCJXVCI6Mn0%3D%7C0%7C%7C%7C&amp;sdata=NP8TyAkrfqwjS6Z%2F8f474dLgORjKaWaBCEZvQTtuaW4%3D&amp;reserved=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nam02.safelinks.protection.outlook.com/?url=https%3A%2F%2Fyoutu.be%2FpLOVVspS1ro&amp;data=05%7C02%7CRaina.Reece%40ode.oregon.gov%7Cdbafce4101574fa3439808dcdcdc5045%7Cb4f51418b26949a2935afa54bf584fc8%7C0%7C0%7C638628086045679206%7CUnknown%7CTWFpbGZsb3d8eyJWIjoiMC4wLjAwMDAiLCJQIjoiV2luMzIiLCJBTiI6Ik1haWwiLCJXVCI6Mn0%3D%7C0%7C%7C%7C&amp;sdata=UaZszCKd0EZaa725HUzlVmZXNJ3z7sxR4KbYs%2FznpkQ%3D&amp;reserved=0" TargetMode="External"/><Relationship Id="rId32" Type="http://schemas.openxmlformats.org/officeDocument/2006/relationships/hyperlink" Target="mailto:susan.samek@ode.oregon.gov"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oregon.gov/ode/learning-options/CTE/FedFund/Pages/Oregon-CTE-State-Plan.aspx" TargetMode="External"/><Relationship Id="rId23" Type="http://schemas.openxmlformats.org/officeDocument/2006/relationships/hyperlink" Target="https://nam02.safelinks.protection.outlook.com/?url=https%3A%2F%2Fyoutu.be%2Fp_kPQmUpsFs&amp;data=05%7C02%7CRaina.Reece%40ode.oregon.gov%7Cdbafce4101574fa3439808dcdcdc5045%7Cb4f51418b26949a2935afa54bf584fc8%7C0%7C0%7C638628086045665756%7CUnknown%7CTWFpbGZsb3d8eyJWIjoiMC4wLjAwMDAiLCJQIjoiV2luMzIiLCJBTiI6Ik1haWwiLCJXVCI6Mn0%3D%7C0%7C%7C%7C&amp;sdata=XHAufZq2%2FSMS3OPmnm84IaEL1C60Z49GH39n9%2BPaLRE%3D&amp;reserved=0" TargetMode="External"/><Relationship Id="rId28" Type="http://schemas.openxmlformats.org/officeDocument/2006/relationships/hyperlink" Target="https://nam02.safelinks.protection.outlook.com/?url=https%3A%2F%2Fwww.youtube.com%2Fwatch%3Fv%3DCF0hqm-gOzM%26list%3DPLUobjlUDNw3JUpaIi8c4-V4xuXsv6mOT9%26index%3D4&amp;data=05%7C02%7CRaina.Reece%40ode.oregon.gov%7Cdbafce4101574fa3439808dcdcdc5045%7Cb4f51418b26949a2935afa54bf584fc8%7C0%7C0%7C638628086045741464%7CUnknown%7CTWFpbGZsb3d8eyJWIjoiMC4wLjAwMDAiLCJQIjoiV2luMzIiLCJBTiI6Ik1haWwiLCJXVCI6Mn0%3D%7C0%7C%7C%7C&amp;sdata=NasMcyMhKnYvi%2Fw%2BIdoHi052cawYZdRQto5702h0AvA%3D&amp;reserved=0"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nam02.safelinks.protection.outlook.com/?url=https%3A%2F%2Fwww.youtube.com%2Fwatch%3Fv%3D2KbGWHuYkBo%26list%3DPLUobjlUDNw3KaeLpewynMM-bu_3PgFtXn%26index%3D12&amp;data=05%7C02%7CRaina.Reece%40ode.oregon.gov%7Cdbafce4101574fa3439808dcdcdc5045%7Cb4f51418b26949a2935afa54bf584fc8%7C0%7C0%7C638628086045612252%7CUnknown%7CTWFpbGZsb3d8eyJWIjoiMC4wLjAwMDAiLCJQIjoiV2luMzIiLCJBTiI6Ik1haWwiLCJXVCI6Mn0%3D%7C0%7C%7C%7C&amp;sdata=94axjaVg%2BwTw0wPadhlcYmdRhwJsgOPeLWhwrVhTw5I%3D&amp;reserved=0" TargetMode="External"/><Relationship Id="rId31" Type="http://schemas.openxmlformats.org/officeDocument/2006/relationships/hyperlink" Target="https://nam02.safelinks.protection.outlook.com/?url=https%3A%2F%2Fwww.oregonemployabilityskills.org%2Feducators-community-partners&amp;data=05%7C02%7CRaina.Reece%40ode.oregon.gov%7Cdbafce4101574fa3439808dcdcdc5045%7Cb4f51418b26949a2935afa54bf584fc8%7C0%7C0%7C638628086045782437%7CUnknown%7CTWFpbGZsb3d8eyJWIjoiMC4wLjAwMDAiLCJQIjoiV2luMzIiLCJBTiI6Ik1haWwiLCJXVCI6Mn0%3D%7C0%7C%7C%7C&amp;sdata=tdf0FLnB4WGetWpo%2BruBCWNHVv3XM7aKIm7u1WiktLY%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02.safelinks.protection.outlook.com/?url=https%3A%2F%2Fdocs.google.com%2Fpresentation%2Fd%2F1AwxTOOMzWeQt-BsDFMDweCv0El8CqTghZEP9JlObWD4%2Fedit%3Fusp%3Dsharing&amp;data=05%7C02%7CRaina.Reece%40ode.oregon.gov%7Cdbafce4101574fa3439808dcdcdc5045%7Cb4f51418b26949a2935afa54bf584fc8%7C0%7C0%7C638628086045545767%7CUnknown%7CTWFpbGZsb3d8eyJWIjoiMC4wLjAwMDAiLCJQIjoiV2luMzIiLCJBTiI6Ik1haWwiLCJXVCI6Mn0%3D%7C0%7C%7C%7C&amp;sdata=rB6EQQe5KG7l5YRoJyUyJ5urm0KtDyO1iz8IHP0qrbM%3D&amp;reserved=0" TargetMode="External"/><Relationship Id="rId22" Type="http://schemas.openxmlformats.org/officeDocument/2006/relationships/hyperlink" Target="https://nam02.safelinks.protection.outlook.com/?url=https%3A%2F%2Fyoutu.be%2FzwUhjWU7gaE&amp;data=05%7C02%7CRaina.Reece%40ode.oregon.gov%7Cdbafce4101574fa3439808dcdcdc5045%7Cb4f51418b26949a2935afa54bf584fc8%7C0%7C0%7C638628086045652549%7CUnknown%7CTWFpbGZsb3d8eyJWIjoiMC4wLjAwMDAiLCJQIjoiV2luMzIiLCJBTiI6Ik1haWwiLCJXVCI6Mn0%3D%7C0%7C%7C%7C&amp;sdata=HQ1QasB2zBsV4S4ZE0T4rcStM6kVwjFGXsg9Lgx%2Ff1U%3D&amp;reserved=0" TargetMode="External"/><Relationship Id="rId27" Type="http://schemas.openxmlformats.org/officeDocument/2006/relationships/hyperlink" Target="https://nam02.safelinks.protection.outlook.com/?url=https%3A%2F%2Fwww.youtube.com%2Fwatch%3Fv%3DqYainEMxAdg&amp;data=05%7C02%7CRaina.Reece%40ode.oregon.gov%7Cdbafce4101574fa3439808dcdcdc5045%7Cb4f51418b26949a2935afa54bf584fc8%7C0%7C0%7C638628086045725640%7CUnknown%7CTWFpbGZsb3d8eyJWIjoiMC4wLjAwMDAiLCJQIjoiV2luMzIiLCJBTiI6Ik1haWwiLCJXVCI6Mn0%3D%7C0%7C%7C%7C&amp;sdata=VQK3UIXTKhjsXc81WsKdvuz7s7lh6YLctnD%2FeJWThKQ%3D&amp;reserved=0" TargetMode="External"/><Relationship Id="rId30" Type="http://schemas.openxmlformats.org/officeDocument/2006/relationships/hyperlink" Target="https://nam02.safelinks.protection.outlook.com/?url=https%3A%2F%2Fccloregon.org%2Fconnect-by-region-tribal-communities%2F&amp;data=05%7C02%7CRaina.Reece%40ode.oregon.gov%7Cdbafce4101574fa3439808dcdcdc5045%7Cb4f51418b26949a2935afa54bf584fc8%7C0%7C0%7C638628086045768558%7CUnknown%7CTWFpbGZsb3d8eyJWIjoiMC4wLjAwMDAiLCJQIjoiV2luMzIiLCJBTiI6Ik1haWwiLCJXVCI6Mn0%3D%7C0%7C%7C%7C&amp;sdata=B5PDaWPyKEElz4Qqptdwe0pTUDqA4vD8iWAlu%2FHnqvA%3D&amp;reserved=0" TargetMode="External"/><Relationship Id="rId35"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3-03-07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2D212B-5DDE-4C06-AFF5-2DD2A2F43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fb217e-71e5-45f5-ac12-57a9bc5aa8c7"/>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69E971-57FD-4920-8D37-E42401550128}">
  <ds:schemaRefs>
    <ds:schemaRef ds:uri="http://schemas.openxmlformats.org/officeDocument/2006/bibliography"/>
  </ds:schemaRefs>
</ds:datastoreItem>
</file>

<file path=customXml/itemProps3.xml><?xml version="1.0" encoding="utf-8"?>
<ds:datastoreItem xmlns:ds="http://schemas.openxmlformats.org/officeDocument/2006/customXml" ds:itemID="{3D05514C-0F2F-4D3E-B8A3-074C3FD9D185}">
  <ds:schemaRefs>
    <ds:schemaRef ds:uri="http://schemas.microsoft.com/office/2006/metadata/properties"/>
    <ds:schemaRef ds:uri="54031767-dd6d-417c-ab73-583408f47564"/>
    <ds:schemaRef ds:uri="http://purl.org/dc/terms/"/>
    <ds:schemaRef ds:uri="http://schemas.microsoft.com/sharepoint/v3"/>
    <ds:schemaRef ds:uri="http://purl.org/dc/dcmitype/"/>
    <ds:schemaRef ds:uri="34fb217e-71e5-45f5-ac12-57a9bc5aa8c7"/>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elements/1.1/"/>
  </ds:schemaRefs>
</ds:datastoreItem>
</file>

<file path=customXml/itemProps4.xml><?xml version="1.0" encoding="utf-8"?>
<ds:datastoreItem xmlns:ds="http://schemas.openxmlformats.org/officeDocument/2006/customXml" ds:itemID="{AEB63282-20FE-45E9-976F-423F8E0940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59</TotalTime>
  <Pages>4</Pages>
  <Words>2781</Words>
  <Characters>1585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1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3</cp:revision>
  <cp:lastPrinted>2020-02-12T16:49:00Z</cp:lastPrinted>
  <dcterms:created xsi:type="dcterms:W3CDTF">2024-10-11T23:50:00Z</dcterms:created>
  <dcterms:modified xsi:type="dcterms:W3CDTF">2024-10-14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y fmtid="{D5CDD505-2E9C-101B-9397-08002B2CF9AE}" pid="3" name="MSIP_Label_61f40bdc-19d8-4b8e-be88-e9eb9bcca8b8_Enabled">
    <vt:lpwstr>true</vt:lpwstr>
  </property>
  <property fmtid="{D5CDD505-2E9C-101B-9397-08002B2CF9AE}" pid="4" name="MSIP_Label_61f40bdc-19d8-4b8e-be88-e9eb9bcca8b8_SetDate">
    <vt:lpwstr>2023-11-01T22:26:26Z</vt:lpwstr>
  </property>
  <property fmtid="{D5CDD505-2E9C-101B-9397-08002B2CF9AE}" pid="5" name="MSIP_Label_61f40bdc-19d8-4b8e-be88-e9eb9bcca8b8_Method">
    <vt:lpwstr>Privileged</vt:lpwstr>
  </property>
  <property fmtid="{D5CDD505-2E9C-101B-9397-08002B2CF9AE}" pid="6" name="MSIP_Label_61f40bdc-19d8-4b8e-be88-e9eb9bcca8b8_Name">
    <vt:lpwstr>Level 1 - Published (Items)</vt:lpwstr>
  </property>
  <property fmtid="{D5CDD505-2E9C-101B-9397-08002B2CF9AE}" pid="7" name="MSIP_Label_61f40bdc-19d8-4b8e-be88-e9eb9bcca8b8_SiteId">
    <vt:lpwstr>b4f51418-b269-49a2-935a-fa54bf584fc8</vt:lpwstr>
  </property>
  <property fmtid="{D5CDD505-2E9C-101B-9397-08002B2CF9AE}" pid="8" name="MSIP_Label_61f40bdc-19d8-4b8e-be88-e9eb9bcca8b8_ActionId">
    <vt:lpwstr>80a400c0-e4ff-4c12-a47e-827543d7aac6</vt:lpwstr>
  </property>
  <property fmtid="{D5CDD505-2E9C-101B-9397-08002B2CF9AE}" pid="9" name="MSIP_Label_61f40bdc-19d8-4b8e-be88-e9eb9bcca8b8_ContentBits">
    <vt:lpwstr>0</vt:lpwstr>
  </property>
</Properties>
</file>